
<file path=[Content_Types].xml><?xml version="1.0" encoding="utf-8"?>
<Types xmlns="http://schemas.openxmlformats.org/package/2006/content-types">
  <Default Extension="tmp" ContentType="image/pn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C5E0B3" w:themeColor="accent6" w:themeTint="66"/>
  <w:body>
    <w:p w14:paraId="44B34B67" w14:textId="5830AD88" w:rsidR="00941AC1" w:rsidRPr="00D221E6" w:rsidRDefault="00941AC1" w:rsidP="00D57A9D">
      <w:pPr>
        <w:wordWrap w:val="0"/>
        <w:jc w:val="right"/>
        <w:rPr>
          <w:rFonts w:ascii="Segoe Print" w:hAnsi="Segoe Print" w:cs="Times New Roman"/>
          <w:b/>
          <w:color w:val="000000" w:themeColor="text1"/>
          <w:sz w:val="28"/>
          <w:szCs w:val="28"/>
        </w:rPr>
      </w:pPr>
      <w:r w:rsidRPr="00D221E6">
        <w:rPr>
          <w:rFonts w:ascii="Segoe Print" w:hAnsi="Segoe Print" w:cs="Times New Roman"/>
          <w:b/>
          <w:color w:val="000000" w:themeColor="text1"/>
          <w:sz w:val="28"/>
          <w:szCs w:val="28"/>
        </w:rPr>
        <w:t>Christopher</w:t>
      </w:r>
      <w:r w:rsidR="00D57A9D" w:rsidRPr="00D221E6">
        <w:rPr>
          <w:rFonts w:ascii="Segoe Print" w:hAnsi="Segoe Print" w:cs="Times New Roman"/>
          <w:b/>
          <w:color w:val="000000" w:themeColor="text1"/>
          <w:sz w:val="28"/>
          <w:szCs w:val="28"/>
        </w:rPr>
        <w:t xml:space="preserve"> King</w:t>
      </w:r>
    </w:p>
    <w:p w14:paraId="2D608902" w14:textId="606D727E" w:rsidR="00941AC1" w:rsidRDefault="001A35E0" w:rsidP="00941AC1">
      <w:pPr>
        <w:jc w:val="right"/>
        <w:rPr>
          <w:rFonts w:ascii="Segoe Print" w:hAnsi="Segoe Print" w:cs="Times New Roman"/>
          <w:b/>
          <w:color w:val="000000" w:themeColor="text1"/>
          <w:sz w:val="28"/>
          <w:szCs w:val="28"/>
        </w:rPr>
      </w:pPr>
      <w:r w:rsidRPr="00D221E6">
        <w:rPr>
          <w:rFonts w:ascii="Segoe Print" w:hAnsi="Segoe Print" w:cs="Times New Roman" w:hint="eastAsia"/>
          <w:b/>
          <w:color w:val="000000" w:themeColor="text1"/>
          <w:sz w:val="28"/>
          <w:szCs w:val="28"/>
        </w:rPr>
        <w:t>201814152</w:t>
      </w:r>
      <w:r w:rsidR="00941AC1" w:rsidRPr="00D221E6">
        <w:rPr>
          <w:rFonts w:ascii="Segoe Print" w:hAnsi="Segoe Print" w:cs="Times New Roman"/>
          <w:b/>
          <w:color w:val="000000" w:themeColor="text1"/>
          <w:sz w:val="28"/>
          <w:szCs w:val="28"/>
        </w:rPr>
        <w:t>1058</w:t>
      </w:r>
    </w:p>
    <w:p w14:paraId="5393037F" w14:textId="5101E35D" w:rsidR="009B060F" w:rsidRDefault="00C01A31" w:rsidP="00941AC1">
      <w:pPr>
        <w:jc w:val="right"/>
        <w:rPr>
          <w:rFonts w:ascii="Segoe Print" w:hAnsi="Segoe Print" w:cs="Times New Roman"/>
          <w:b/>
          <w:color w:val="000000" w:themeColor="text1"/>
          <w:sz w:val="28"/>
          <w:szCs w:val="28"/>
        </w:rPr>
      </w:pPr>
      <w:r w:rsidRPr="00C01A31">
        <w:rPr>
          <w:rFonts w:ascii="Segoe Print" w:hAnsi="Segoe Print" w:cs="Times New Roman"/>
          <w:b/>
          <w:color w:val="000000" w:themeColor="text1"/>
          <w:sz w:val="28"/>
          <w:szCs w:val="28"/>
        </w:rPr>
        <w:t xml:space="preserve">Mechanical Design </w:t>
      </w:r>
      <w:r w:rsidR="005D19DE">
        <w:rPr>
          <w:rFonts w:ascii="Segoe Print" w:hAnsi="Segoe Print" w:cs="Times New Roman"/>
          <w:b/>
          <w:color w:val="000000" w:themeColor="text1"/>
          <w:sz w:val="28"/>
          <w:szCs w:val="28"/>
        </w:rPr>
        <w:t>2</w:t>
      </w:r>
    </w:p>
    <w:p w14:paraId="6B74DC5A" w14:textId="1791CC52" w:rsidR="00941AC1" w:rsidRPr="00D221E6" w:rsidRDefault="00941AC1" w:rsidP="00941AC1">
      <w:pPr>
        <w:jc w:val="right"/>
        <w:rPr>
          <w:rFonts w:ascii="Segoe Print" w:hAnsi="Segoe Print" w:cs="Times New Roman"/>
          <w:b/>
          <w:color w:val="000000" w:themeColor="text1"/>
          <w:sz w:val="28"/>
          <w:szCs w:val="28"/>
        </w:rPr>
      </w:pPr>
      <w:r w:rsidRPr="00D221E6">
        <w:rPr>
          <w:rFonts w:ascii="Segoe Print" w:hAnsi="Segoe Print" w:cs="Times New Roman"/>
          <w:b/>
          <w:color w:val="000000" w:themeColor="text1"/>
          <w:sz w:val="28"/>
          <w:szCs w:val="28"/>
        </w:rPr>
        <w:t xml:space="preserve">Class Section </w:t>
      </w:r>
      <w:r w:rsidR="005803B9" w:rsidRPr="00D221E6">
        <w:rPr>
          <w:rFonts w:ascii="Segoe Print" w:hAnsi="Segoe Print" w:cs="Times New Roman" w:hint="eastAsia"/>
          <w:b/>
          <w:color w:val="000000" w:themeColor="text1"/>
          <w:sz w:val="28"/>
          <w:szCs w:val="28"/>
        </w:rPr>
        <w:t>0</w:t>
      </w:r>
      <w:r w:rsidR="009B060F">
        <w:rPr>
          <w:rFonts w:ascii="Segoe Print" w:hAnsi="Segoe Print" w:cs="Times New Roman" w:hint="eastAsia"/>
          <w:b/>
          <w:color w:val="000000" w:themeColor="text1"/>
          <w:sz w:val="28"/>
          <w:szCs w:val="28"/>
        </w:rPr>
        <w:t>1</w:t>
      </w:r>
    </w:p>
    <w:p w14:paraId="4B607930" w14:textId="649C7D42" w:rsidR="001A35E0" w:rsidRPr="00D221E6" w:rsidRDefault="00291BB7" w:rsidP="00941AC1">
      <w:pPr>
        <w:jc w:val="right"/>
        <w:rPr>
          <w:rFonts w:ascii="Segoe Print" w:hAnsi="Segoe Print" w:cs="Times New Roman"/>
          <w:b/>
          <w:color w:val="000000" w:themeColor="text1"/>
          <w:sz w:val="28"/>
          <w:szCs w:val="28"/>
        </w:rPr>
      </w:pPr>
      <w:r w:rsidRPr="00D221E6">
        <w:rPr>
          <w:rFonts w:ascii="Segoe Print" w:hAnsi="Segoe Print" w:cs="Times New Roman"/>
          <w:b/>
          <w:color w:val="000000" w:themeColor="text1"/>
          <w:sz w:val="28"/>
          <w:szCs w:val="28"/>
        </w:rPr>
        <w:t>0</w:t>
      </w:r>
      <w:r w:rsidR="009C40C5">
        <w:rPr>
          <w:rFonts w:ascii="Segoe Print" w:hAnsi="Segoe Print" w:cs="Times New Roman"/>
          <w:b/>
          <w:color w:val="000000" w:themeColor="text1"/>
          <w:sz w:val="28"/>
          <w:szCs w:val="28"/>
        </w:rPr>
        <w:t>9</w:t>
      </w:r>
      <w:r w:rsidR="001A35E0" w:rsidRPr="00D221E6">
        <w:rPr>
          <w:rFonts w:ascii="Segoe Print" w:hAnsi="Segoe Print" w:cs="Times New Roman" w:hint="eastAsia"/>
          <w:b/>
          <w:color w:val="000000" w:themeColor="text1"/>
          <w:sz w:val="28"/>
          <w:szCs w:val="28"/>
        </w:rPr>
        <w:t>/</w:t>
      </w:r>
      <w:r w:rsidR="00892087">
        <w:rPr>
          <w:rFonts w:ascii="Segoe Print" w:hAnsi="Segoe Print" w:cs="Times New Roman"/>
          <w:b/>
          <w:color w:val="000000" w:themeColor="text1"/>
          <w:sz w:val="28"/>
          <w:szCs w:val="28"/>
        </w:rPr>
        <w:t>26</w:t>
      </w:r>
      <w:r w:rsidR="001A35E0" w:rsidRPr="00D221E6">
        <w:rPr>
          <w:rFonts w:ascii="Segoe Print" w:hAnsi="Segoe Print" w:cs="Times New Roman" w:hint="eastAsia"/>
          <w:b/>
          <w:color w:val="000000" w:themeColor="text1"/>
          <w:sz w:val="28"/>
          <w:szCs w:val="28"/>
        </w:rPr>
        <w:t>/20</w:t>
      </w:r>
      <w:r w:rsidR="00974D40">
        <w:rPr>
          <w:rFonts w:ascii="Segoe Print" w:hAnsi="Segoe Print" w:cs="Times New Roman" w:hint="eastAsia"/>
          <w:b/>
          <w:color w:val="000000" w:themeColor="text1"/>
          <w:sz w:val="28"/>
          <w:szCs w:val="28"/>
        </w:rPr>
        <w:t>2</w:t>
      </w:r>
      <w:r w:rsidR="005D19DE">
        <w:rPr>
          <w:rFonts w:ascii="Segoe Print" w:hAnsi="Segoe Print" w:cs="Times New Roman"/>
          <w:b/>
          <w:color w:val="000000" w:themeColor="text1"/>
          <w:sz w:val="28"/>
          <w:szCs w:val="28"/>
        </w:rPr>
        <w:t>1</w:t>
      </w:r>
    </w:p>
    <w:p w14:paraId="284F4110" w14:textId="77777777" w:rsidR="00892087" w:rsidRDefault="00892087" w:rsidP="00892087">
      <w:pPr>
        <w:pStyle w:val="Heading1"/>
        <w:rPr>
          <w:bdr w:val="single" w:sz="4" w:space="0" w:color="auto" w:frame="1"/>
        </w:rPr>
      </w:pPr>
      <w:bookmarkStart w:id="0" w:name="_Hlk52545070"/>
      <w:r>
        <w:rPr>
          <w:rFonts w:ascii="Times New Roman" w:hAnsi="Times New Roman" w:cs="Times New Roman"/>
          <w:b/>
          <w:color w:val="000000" w:themeColor="text1"/>
          <w:sz w:val="24"/>
          <w:szCs w:val="24"/>
          <w:bdr w:val="single" w:sz="4" w:space="0" w:color="auto" w:frame="1"/>
        </w:rPr>
        <w:t>P</w:t>
      </w:r>
      <w:r>
        <w:rPr>
          <w:rFonts w:ascii="Times New Roman" w:hAnsi="Times New Roman" w:cs="Times New Roman"/>
          <w:b/>
          <w:caps w:val="0"/>
          <w:color w:val="000000" w:themeColor="text1"/>
          <w:sz w:val="24"/>
          <w:szCs w:val="24"/>
          <w:bdr w:val="single" w:sz="4" w:space="0" w:color="auto" w:frame="1"/>
        </w:rPr>
        <w:t>roblem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  <w:bdr w:val="single" w:sz="4" w:space="0" w:color="auto" w:frame="1"/>
        </w:rPr>
        <w:t xml:space="preserve"> </w:t>
      </w:r>
      <w:r>
        <w:rPr>
          <w:rFonts w:ascii="Times New Roman" w:hAnsi="Times New Roman" w:cs="Times New Roman" w:hint="eastAsia"/>
          <w:b/>
          <w:color w:val="000000" w:themeColor="text1"/>
          <w:sz w:val="24"/>
          <w:szCs w:val="24"/>
          <w:bdr w:val="single" w:sz="4" w:space="0" w:color="auto" w:frame="1"/>
        </w:rPr>
        <w:t>1</w:t>
      </w:r>
    </w:p>
    <w:bookmarkEnd w:id="0"/>
    <w:p w14:paraId="48A23099" w14:textId="77777777" w:rsidR="00892087" w:rsidRPr="00892087" w:rsidRDefault="00892087" w:rsidP="00892087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89208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The job is to conduct a first-cut shaft diameter estimation. Designed shaft needs to transmit 1000 N-m torque with superimposed 250 N-m alternating torque due to torsional vibration. Shaft material is a heat- treated alloy steel with </w:t>
      </w:r>
      <w:proofErr w:type="spellStart"/>
      <w:r w:rsidRPr="0089208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</w:t>
      </w:r>
      <w:r w:rsidRPr="00892087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bscript"/>
        </w:rPr>
        <w:t>ut</w:t>
      </w:r>
      <w:proofErr w:type="spellEnd"/>
      <w:r w:rsidRPr="0089208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=1.2GPa and </w:t>
      </w:r>
      <w:proofErr w:type="spellStart"/>
      <w:r w:rsidRPr="0089208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</w:t>
      </w:r>
      <w:r w:rsidRPr="00892087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bscript"/>
        </w:rPr>
        <w:t>y</w:t>
      </w:r>
      <w:proofErr w:type="spellEnd"/>
      <w:r w:rsidRPr="0089208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=1.0GPa. The shaft has a shoulder with designated D/d=1.2 and r/d=0.05. Shaft surface demands a good quality ground finish. Reliability target of the designed shaft is 95 percent.</w:t>
      </w:r>
    </w:p>
    <w:p w14:paraId="112F4669" w14:textId="77777777" w:rsidR="00892087" w:rsidRPr="00892087" w:rsidRDefault="00892087" w:rsidP="00892087">
      <w:pPr>
        <w:numPr>
          <w:ilvl w:val="0"/>
          <w:numId w:val="33"/>
        </w:num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89208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What is the minimal diameter required for infinite life?</w:t>
      </w:r>
    </w:p>
    <w:p w14:paraId="037FBED6" w14:textId="3BE8010D" w:rsidR="00892087" w:rsidRPr="00892087" w:rsidRDefault="00892087" w:rsidP="00892087">
      <w:pPr>
        <w:numPr>
          <w:ilvl w:val="0"/>
          <w:numId w:val="33"/>
        </w:num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89208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dentify your assumptions made to get estimated diameter.</w:t>
      </w:r>
    </w:p>
    <w:p w14:paraId="56C8B7CF" w14:textId="77777777" w:rsidR="00892087" w:rsidRDefault="00892087" w:rsidP="00892087">
      <w:pPr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Solution: </w:t>
      </w:r>
    </w:p>
    <w:p w14:paraId="6B950764" w14:textId="2F297340" w:rsidR="008434B8" w:rsidRPr="008434B8" w:rsidRDefault="00892087" w:rsidP="008434B8">
      <w:pPr>
        <w:pStyle w:val="ListParagraph"/>
        <w:numPr>
          <w:ilvl w:val="0"/>
          <w:numId w:val="34"/>
        </w:num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E03A89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For this question, we are asked to </w:t>
      </w:r>
      <w:r w:rsidR="00E03A89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determine </w:t>
      </w:r>
      <w:r w:rsidR="00E03A89" w:rsidRPr="0089208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he minimal diameter required for infinite life</w:t>
      </w:r>
      <w:r w:rsidR="00E03A89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. </w:t>
      </w:r>
    </w:p>
    <w:p w14:paraId="0DCC2461" w14:textId="60C052F6" w:rsidR="008434B8" w:rsidRPr="008434B8" w:rsidRDefault="00B9447D" w:rsidP="008434B8">
      <w:pPr>
        <w:pStyle w:val="ListParagrap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=0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N⋅m</m:t>
          </m:r>
        </m:oMath>
      </m:oMathPara>
    </w:p>
    <w:p w14:paraId="6B9C4BFE" w14:textId="1CF64647" w:rsidR="008434B8" w:rsidRPr="008434B8" w:rsidRDefault="00B9447D" w:rsidP="008434B8">
      <w:pPr>
        <w:pStyle w:val="ListParagrap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a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=0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N⋅m</m:t>
          </m:r>
        </m:oMath>
      </m:oMathPara>
    </w:p>
    <w:p w14:paraId="661C364C" w14:textId="5D365025" w:rsidR="008434B8" w:rsidRPr="008434B8" w:rsidRDefault="00B9447D" w:rsidP="008434B8">
      <w:pPr>
        <w:pStyle w:val="ListParagrap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T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=1000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N⋅m</m:t>
          </m:r>
        </m:oMath>
      </m:oMathPara>
    </w:p>
    <w:p w14:paraId="07391B01" w14:textId="35B27751" w:rsidR="008434B8" w:rsidRPr="008434B8" w:rsidRDefault="00B9447D" w:rsidP="008434B8">
      <w:pPr>
        <w:pStyle w:val="ListParagrap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T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a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=250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N⋅m</m:t>
          </m:r>
        </m:oMath>
      </m:oMathPara>
    </w:p>
    <w:p w14:paraId="32EC3565" w14:textId="15453838" w:rsidR="00C04A23" w:rsidRPr="00A10ADD" w:rsidRDefault="00C04A23" w:rsidP="00577503">
      <w:pPr>
        <w:pStyle w:val="ListParagrap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ssume </w:t>
      </w:r>
      <m:oMath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 xml:space="preserve">2.79≤d≤51 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4"/>
            <w:szCs w:val="24"/>
          </w:rPr>
          <m:t>mm</m:t>
        </m:r>
      </m:oMath>
    </w:p>
    <w:p w14:paraId="2B236730" w14:textId="406662E1" w:rsidR="00577503" w:rsidRPr="00577503" w:rsidRDefault="00577503" w:rsidP="00577503">
      <w:pPr>
        <w:pStyle w:val="ListParagrap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nd</w:t>
      </w:r>
    </w:p>
    <w:p w14:paraId="083A6F9D" w14:textId="784F63FB" w:rsidR="00577503" w:rsidRPr="00577503" w:rsidRDefault="00B9447D" w:rsidP="00577503">
      <w:pPr>
        <w:pStyle w:val="ListParagrap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d>
            <m:dPr>
              <m:begChr m:val="{"/>
              <m:endChr m:val=""/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ut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=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.2 GPa=174.0452927 ksi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y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=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.0 GPa=145.0377439 ksi</m:t>
                  </m:r>
                </m:e>
              </m:eqArr>
            </m:e>
          </m:d>
        </m:oMath>
      </m:oMathPara>
    </w:p>
    <w:p w14:paraId="44D87EFA" w14:textId="77777777" w:rsidR="00577503" w:rsidRPr="00577503" w:rsidRDefault="00577503" w:rsidP="00577503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57750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herefore, the endurance limit is equal to</w:t>
      </w:r>
    </w:p>
    <w:p w14:paraId="408C055A" w14:textId="0732E4A4" w:rsidR="00577503" w:rsidRPr="00C04A23" w:rsidRDefault="00B9447D" w:rsidP="00577503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Sup>
            <m:sSub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e</m:t>
              </m:r>
            </m:sub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'</m:t>
              </m:r>
            </m:sup>
          </m:sSub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0.5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ut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0.5×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1.2 GPa=</m:t>
          </m:r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600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MPa</m:t>
          </m:r>
        </m:oMath>
      </m:oMathPara>
    </w:p>
    <w:p w14:paraId="56B620F1" w14:textId="77777777" w:rsidR="00577503" w:rsidRPr="00577503" w:rsidRDefault="00577503" w:rsidP="00577503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57750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Next, we consider to modify the endurance limit. </w:t>
      </w:r>
    </w:p>
    <w:p w14:paraId="241A8FD3" w14:textId="39E6EB18" w:rsidR="00577503" w:rsidRPr="00577503" w:rsidRDefault="00577503" w:rsidP="00577503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57750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urface Condition (</w:t>
      </w:r>
      <w:r w:rsidR="00C04A23" w:rsidRPr="0089208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ground</w:t>
      </w:r>
      <w:r w:rsidRPr="0057750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): </w:t>
      </w:r>
    </w:p>
    <w:p w14:paraId="2A0C5610" w14:textId="7B302556" w:rsidR="00577503" w:rsidRPr="00577503" w:rsidRDefault="00B9447D" w:rsidP="00577503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a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a</m:t>
          </m:r>
          <m:sSubSup>
            <m:sSub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ut</m:t>
              </m:r>
            </m:sub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b</m:t>
              </m:r>
            </m:sup>
          </m:sSub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1.58×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200</m:t>
              </m:r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-0.085</m:t>
              </m:r>
            </m:sup>
          </m:s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0.8648</m:t>
          </m:r>
        </m:oMath>
      </m:oMathPara>
    </w:p>
    <w:p w14:paraId="364E776F" w14:textId="4A7987F5" w:rsidR="00577503" w:rsidRPr="00577503" w:rsidRDefault="00577503" w:rsidP="00577503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57750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ize Effect:</w:t>
      </w:r>
    </w:p>
    <w:p w14:paraId="2DFE2B12" w14:textId="3887FC7A" w:rsidR="00577503" w:rsidRPr="00577503" w:rsidRDefault="00B9447D" w:rsidP="00577503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b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d×1000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7.62</m:t>
                      </m:r>
                    </m:den>
                  </m:f>
                </m:e>
              </m:d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-0.107</m:t>
              </m:r>
            </m:sup>
          </m:sSup>
        </m:oMath>
      </m:oMathPara>
    </w:p>
    <w:p w14:paraId="0AC72730" w14:textId="77777777" w:rsidR="00577503" w:rsidRPr="00577503" w:rsidRDefault="00577503" w:rsidP="00577503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57750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Loading Effect (torsion): </w:t>
      </w:r>
    </w:p>
    <w:p w14:paraId="15370128" w14:textId="7F143635" w:rsidR="00577503" w:rsidRPr="00577503" w:rsidRDefault="00B9447D" w:rsidP="00577503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c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0.59</m:t>
          </m:r>
        </m:oMath>
      </m:oMathPara>
    </w:p>
    <w:p w14:paraId="7A340F27" w14:textId="77777777" w:rsidR="00577503" w:rsidRPr="00577503" w:rsidRDefault="00577503" w:rsidP="00577503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57750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emperature Effect (room temperature):</w:t>
      </w:r>
    </w:p>
    <w:p w14:paraId="3A365124" w14:textId="2AD2C873" w:rsidR="00577503" w:rsidRPr="00577503" w:rsidRDefault="00B9447D" w:rsidP="00577503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d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1</m:t>
          </m:r>
        </m:oMath>
      </m:oMathPara>
    </w:p>
    <w:p w14:paraId="50D3A33A" w14:textId="69F124BE" w:rsidR="00577503" w:rsidRPr="00577503" w:rsidRDefault="00577503" w:rsidP="00577503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57750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Reliability Effect</w:t>
      </w:r>
      <w:r w:rsidR="00C04A2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(</w:t>
      </w:r>
      <w:r w:rsidR="00C04A23" w:rsidRPr="0089208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95</w:t>
      </w:r>
      <w:r w:rsidR="00C04A2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%)</w:t>
      </w:r>
      <w:r w:rsidRPr="0057750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:</w:t>
      </w:r>
    </w:p>
    <w:p w14:paraId="6229B70B" w14:textId="6EB939F9" w:rsidR="00577503" w:rsidRPr="00577503" w:rsidRDefault="00B9447D" w:rsidP="00577503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e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0.868</m:t>
          </m:r>
        </m:oMath>
      </m:oMathPara>
    </w:p>
    <w:p w14:paraId="75600C11" w14:textId="77777777" w:rsidR="00577503" w:rsidRPr="00577503" w:rsidRDefault="00577503" w:rsidP="00577503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57750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Therefore, the modified endurance limit is equal to </w:t>
      </w:r>
    </w:p>
    <w:p w14:paraId="00BBD7AC" w14:textId="790D3367" w:rsidR="00577503" w:rsidRPr="00A227A5" w:rsidRDefault="00B9447D" w:rsidP="00577503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se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a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b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c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d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e</m:t>
              </m:r>
            </m:sub>
          </m:sSub>
          <m:sSubSup>
            <m:sSub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e</m:t>
              </m:r>
            </m:sub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'</m:t>
              </m:r>
            </m:sup>
          </m:sSub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0.8648×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d×1000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7.62</m:t>
                      </m:r>
                    </m:den>
                  </m:f>
                </m:e>
              </m:d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-0.107</m:t>
              </m:r>
            </m:sup>
          </m:s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×0.59×1×0.868×600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MPa</m:t>
          </m:r>
        </m:oMath>
      </m:oMathPara>
    </w:p>
    <w:p w14:paraId="6F5B6E4A" w14:textId="77777777" w:rsidR="007B24A4" w:rsidRDefault="007B24A4" w:rsidP="007B24A4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From Table A-15-8, I can know that the stress concentration factor for </w:t>
      </w:r>
      <w:r w:rsidRPr="0089208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/d=1.2 and r/d=0.05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round shaft with shoulder fillet is equal to </w:t>
      </w:r>
    </w:p>
    <w:p w14:paraId="106CB22A" w14:textId="12471A9B" w:rsidR="007B24A4" w:rsidRPr="007B24A4" w:rsidRDefault="00B9447D" w:rsidP="007B24A4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ts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1.6</m:t>
          </m:r>
        </m:oMath>
      </m:oMathPara>
    </w:p>
    <w:p w14:paraId="03F39E3A" w14:textId="77777777" w:rsidR="00903009" w:rsidRPr="00577503" w:rsidRDefault="00903009" w:rsidP="00903009">
      <w:pPr>
        <w:pStyle w:val="ListParagrap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57750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nd because the stress in this question is torsion, </w:t>
      </w:r>
    </w:p>
    <w:p w14:paraId="3409C35B" w14:textId="77777777" w:rsidR="00903009" w:rsidRPr="00577503" w:rsidRDefault="00B9447D" w:rsidP="00903009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ad>
            <m:radPr>
              <m:degHide m:val="1"/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radPr>
            <m:deg/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a</m:t>
              </m:r>
            </m:e>
          </m:ra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0.190-2.51×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-3</m:t>
              </m:r>
            </m:sup>
          </m:sSup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ut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+1.35×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-5</m:t>
              </m:r>
            </m:sup>
          </m:sSup>
          <m:sSubSup>
            <m:sSub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ut</m:t>
              </m:r>
            </m:sub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sup>
          </m:sSub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-2.67×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-8</m:t>
              </m:r>
            </m:sup>
          </m:sSup>
          <m:sSubSup>
            <m:sSub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ut</m:t>
              </m:r>
            </m:sub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3</m:t>
              </m:r>
            </m:sup>
          </m:sSub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0.190-2.51×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-3</m:t>
              </m:r>
            </m:sup>
          </m:s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×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174.0452927</m:t>
          </m:r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+1.35×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-5</m:t>
              </m:r>
            </m:sup>
          </m:s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×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74.0452927</m:t>
              </m:r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sup>
          </m:s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-2.67×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-8</m:t>
              </m:r>
            </m:sup>
          </m:s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×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74.0452927</m:t>
              </m:r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3</m:t>
              </m:r>
            </m:sup>
          </m:s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0.0213</m:t>
          </m:r>
        </m:oMath>
      </m:oMathPara>
    </w:p>
    <w:p w14:paraId="75983AF2" w14:textId="77777777" w:rsidR="00903009" w:rsidRPr="00577503" w:rsidRDefault="00903009" w:rsidP="00903009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⇒a=4.5456×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-4</m:t>
              </m:r>
            </m:sup>
          </m:sSup>
        </m:oMath>
      </m:oMathPara>
    </w:p>
    <w:p w14:paraId="6C1A3B4A" w14:textId="77777777" w:rsidR="00903009" w:rsidRPr="00577503" w:rsidRDefault="00903009" w:rsidP="00903009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57750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The fatigue stress concentration is equal to </w:t>
      </w:r>
    </w:p>
    <w:p w14:paraId="45617CF2" w14:textId="4B22D3E1" w:rsidR="00903009" w:rsidRPr="008434B8" w:rsidRDefault="00B9447D" w:rsidP="00903009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fs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1+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ts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-1</m:t>
                  </m:r>
                </m:e>
              </m:d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+</m:t>
              </m:r>
              <m:rad>
                <m:radPr>
                  <m:degHide m:val="1"/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a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r</m:t>
                      </m:r>
                    </m:den>
                  </m:f>
                </m:e>
              </m:rad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1+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.6-1</m:t>
                  </m:r>
                </m:e>
              </m:d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+</m:t>
              </m:r>
              <m:rad>
                <m:radPr>
                  <m:degHide m:val="1"/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4.5456×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10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-4</m:t>
                          </m:r>
                        </m:sup>
                      </m:sSup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0.05d×100×0.39370078740</m:t>
                      </m:r>
                    </m:den>
                  </m:f>
                </m:e>
              </m:rad>
            </m:den>
          </m:f>
        </m:oMath>
      </m:oMathPara>
    </w:p>
    <w:p w14:paraId="1227464B" w14:textId="645C0D14" w:rsidR="008434B8" w:rsidRPr="0035296A" w:rsidRDefault="008434B8" w:rsidP="00903009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nd </w:t>
      </w:r>
    </w:p>
    <w:p w14:paraId="75CA2914" w14:textId="1E2A038A" w:rsidR="008434B8" w:rsidRPr="008434B8" w:rsidRDefault="00B9447D" w:rsidP="0035296A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n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σ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a</m:t>
                  </m:r>
                </m:sub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'</m:t>
                  </m:r>
                </m:sup>
              </m:sSubSup>
            </m:num>
            <m:den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e</m:t>
                  </m:r>
                </m:sub>
              </m:sSub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+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σ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m</m:t>
                  </m:r>
                </m:sub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'</m:t>
                  </m:r>
                </m:sup>
              </m:sSubSup>
            </m:num>
            <m:den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ut</m:t>
                  </m:r>
                </m:sub>
              </m:sSub>
            </m:den>
          </m:f>
        </m:oMath>
      </m:oMathPara>
    </w:p>
    <w:p w14:paraId="4CD67B01" w14:textId="7BFC07AB" w:rsidR="008434B8" w:rsidRDefault="008434B8" w:rsidP="0035296A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For the </w:t>
      </w:r>
      <w:r w:rsidRPr="0089208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minimal diameter required for infinite life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, </w:t>
      </w:r>
    </w:p>
    <w:p w14:paraId="0EBF299A" w14:textId="54B7F760" w:rsidR="008434B8" w:rsidRPr="008434B8" w:rsidRDefault="008434B8" w:rsidP="0035296A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n=1</m:t>
          </m:r>
        </m:oMath>
      </m:oMathPara>
    </w:p>
    <w:p w14:paraId="3099FCE3" w14:textId="15D8CB12" w:rsidR="008434B8" w:rsidRPr="008434B8" w:rsidRDefault="008434B8" w:rsidP="0035296A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Therefore, </w:t>
      </w:r>
    </w:p>
    <w:p w14:paraId="6C670B46" w14:textId="292BC2C5" w:rsidR="008434B8" w:rsidRPr="008434B8" w:rsidRDefault="008434B8" w:rsidP="008434B8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1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σ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a</m:t>
                  </m:r>
                </m:sub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'</m:t>
                  </m:r>
                </m:sup>
              </m:sSubSup>
            </m:num>
            <m:den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e</m:t>
                  </m:r>
                </m:sub>
              </m:sSub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+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σ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m</m:t>
                  </m:r>
                </m:sub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'</m:t>
                  </m:r>
                </m:sup>
              </m:sSubSup>
            </m:num>
            <m:den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ut</m:t>
                  </m:r>
                </m:sub>
              </m:sSub>
            </m:den>
          </m:f>
        </m:oMath>
      </m:oMathPara>
    </w:p>
    <w:p w14:paraId="0EDBD49D" w14:textId="74E76CFE" w:rsidR="008434B8" w:rsidRPr="008434B8" w:rsidRDefault="008434B8" w:rsidP="008434B8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778FA7CE" w14:textId="77777777" w:rsidR="00473988" w:rsidRPr="008434B8" w:rsidRDefault="00473988" w:rsidP="00473988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1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f>
                                <m:fPr>
                                  <m:ctrlPr>
                                    <w:rPr>
                                      <w:rFonts w:ascii="Cambria Math" w:hAnsi="Cambria Math" w:cs="Times New Roman"/>
                                      <w:bCs/>
                                      <w:i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32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bCs/>
                                          <w:i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m:t>K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m:t>f</m:t>
                                      </m:r>
                                    </m:sub>
                                  </m:sSub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bCs/>
                                          <w:i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m:t>M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m:t>a</m:t>
                                      </m:r>
                                    </m:sub>
                                  </m:sSub>
                                </m:num>
                                <m:den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π</m:t>
                                  </m:r>
                                  <m:sSup>
                                    <m:sSupPr>
                                      <m:ctrlPr>
                                        <w:rPr>
                                          <w:rFonts w:ascii="Cambria Math" w:hAnsi="Cambria Math" w:cs="Times New Roman"/>
                                          <w:bCs/>
                                          <w:i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m:t>d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m:t>3</m:t>
                                      </m:r>
                                    </m:sup>
                                  </m:sSup>
                                </m:den>
                              </m:f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+3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f>
                                <m:fPr>
                                  <m:ctrlPr>
                                    <w:rPr>
                                      <w:rFonts w:ascii="Cambria Math" w:hAnsi="Cambria Math" w:cs="Times New Roman"/>
                                      <w:bCs/>
                                      <w:i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16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bCs/>
                                          <w:i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m:t>K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m:t>fs</m:t>
                                      </m:r>
                                    </m:sub>
                                  </m:sSub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bCs/>
                                          <w:i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m:t>T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m:t>a</m:t>
                                      </m:r>
                                    </m:sub>
                                  </m:sSub>
                                </m:num>
                                <m:den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π</m:t>
                                  </m:r>
                                  <m:sSup>
                                    <m:sSupPr>
                                      <m:ctrlPr>
                                        <w:rPr>
                                          <w:rFonts w:ascii="Cambria Math" w:hAnsi="Cambria Math" w:cs="Times New Roman"/>
                                          <w:bCs/>
                                          <w:i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m:t>d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m:t>3</m:t>
                                      </m:r>
                                    </m:sup>
                                  </m:sSup>
                                </m:den>
                              </m:f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</m:e>
                  </m:d>
                </m:e>
                <m:sup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den>
                  </m:f>
                </m:sup>
              </m:sSup>
            </m:num>
            <m:den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e</m:t>
                  </m:r>
                </m:sub>
              </m:sSub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+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f>
                                <m:fPr>
                                  <m:ctrlPr>
                                    <w:rPr>
                                      <w:rFonts w:ascii="Cambria Math" w:hAnsi="Cambria Math" w:cs="Times New Roman"/>
                                      <w:bCs/>
                                      <w:i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32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bCs/>
                                          <w:i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m:t>K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m:t>f</m:t>
                                      </m:r>
                                    </m:sub>
                                  </m:sSub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bCs/>
                                          <w:i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m:t>M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m:t>m</m:t>
                                      </m:r>
                                    </m:sub>
                                  </m:sSub>
                                </m:num>
                                <m:den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π</m:t>
                                  </m:r>
                                  <m:sSup>
                                    <m:sSupPr>
                                      <m:ctrlPr>
                                        <w:rPr>
                                          <w:rFonts w:ascii="Cambria Math" w:hAnsi="Cambria Math" w:cs="Times New Roman"/>
                                          <w:bCs/>
                                          <w:i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m:t>d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m:t>3</m:t>
                                      </m:r>
                                    </m:sup>
                                  </m:sSup>
                                </m:den>
                              </m:f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+3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f>
                                <m:fPr>
                                  <m:ctrlPr>
                                    <w:rPr>
                                      <w:rFonts w:ascii="Cambria Math" w:hAnsi="Cambria Math" w:cs="Times New Roman"/>
                                      <w:bCs/>
                                      <w:i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16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bCs/>
                                          <w:i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m:t>K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m:t>fs</m:t>
                                      </m:r>
                                    </m:sub>
                                  </m:sSub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bCs/>
                                          <w:i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m:t>T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m:t>m</m:t>
                                      </m:r>
                                    </m:sub>
                                  </m:sSub>
                                </m:num>
                                <m:den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π</m:t>
                                  </m:r>
                                  <m:sSup>
                                    <m:sSupPr>
                                      <m:ctrlPr>
                                        <w:rPr>
                                          <w:rFonts w:ascii="Cambria Math" w:hAnsi="Cambria Math" w:cs="Times New Roman"/>
                                          <w:bCs/>
                                          <w:i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m:t>d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m:t>3</m:t>
                                      </m:r>
                                    </m:sup>
                                  </m:sSup>
                                </m:den>
                              </m:f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</m:e>
                  </m:d>
                </m:e>
                <m:sup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den>
                  </m:f>
                </m:sup>
              </m:sSup>
            </m:num>
            <m:den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ut</m:t>
                  </m:r>
                </m:sub>
              </m:sSub>
            </m:den>
          </m:f>
        </m:oMath>
      </m:oMathPara>
    </w:p>
    <w:p w14:paraId="25AA92AA" w14:textId="77777777" w:rsidR="00473988" w:rsidRPr="008434B8" w:rsidRDefault="00473988" w:rsidP="00473988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1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f>
                                <m:fPr>
                                  <m:ctrlPr>
                                    <w:rPr>
                                      <w:rFonts w:ascii="Cambria Math" w:hAnsi="Cambria Math" w:cs="Times New Roman"/>
                                      <w:bCs/>
                                      <w:i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32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bCs/>
                                          <w:i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m:t>K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m:t>f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⋅0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π</m:t>
                                  </m:r>
                                  <m:sSup>
                                    <m:sSupPr>
                                      <m:ctrlPr>
                                        <w:rPr>
                                          <w:rFonts w:ascii="Cambria Math" w:hAnsi="Cambria Math" w:cs="Times New Roman"/>
                                          <w:bCs/>
                                          <w:i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m:t>d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m:t>3</m:t>
                                      </m:r>
                                    </m:sup>
                                  </m:sSup>
                                </m:den>
                              </m:f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+3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f>
                                <m:fPr>
                                  <m:ctrlPr>
                                    <w:rPr>
                                      <w:rFonts w:ascii="Cambria Math" w:hAnsi="Cambria Math" w:cs="Times New Roman"/>
                                      <w:bCs/>
                                      <w:i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16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bCs/>
                                          <w:i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m:t>K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m:t>fs</m:t>
                                      </m:r>
                                    </m:sub>
                                  </m:sSub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bCs/>
                                          <w:i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m:t>T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m:t>a</m:t>
                                      </m:r>
                                    </m:sub>
                                  </m:sSub>
                                </m:num>
                                <m:den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π</m:t>
                                  </m:r>
                                  <m:sSup>
                                    <m:sSupPr>
                                      <m:ctrlPr>
                                        <w:rPr>
                                          <w:rFonts w:ascii="Cambria Math" w:hAnsi="Cambria Math" w:cs="Times New Roman"/>
                                          <w:bCs/>
                                          <w:i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m:t>d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m:t>3</m:t>
                                      </m:r>
                                    </m:sup>
                                  </m:sSup>
                                </m:den>
                              </m:f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</m:e>
                  </m:d>
                </m:e>
                <m:sup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den>
                  </m:f>
                </m:sup>
              </m:sSup>
            </m:num>
            <m:den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e</m:t>
                  </m:r>
                </m:sub>
              </m:sSub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+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f>
                                <m:fPr>
                                  <m:ctrlPr>
                                    <w:rPr>
                                      <w:rFonts w:ascii="Cambria Math" w:hAnsi="Cambria Math" w:cs="Times New Roman"/>
                                      <w:bCs/>
                                      <w:i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32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bCs/>
                                          <w:i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m:t>K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m:t>f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⋅0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π</m:t>
                                  </m:r>
                                  <m:sSup>
                                    <m:sSupPr>
                                      <m:ctrlPr>
                                        <w:rPr>
                                          <w:rFonts w:ascii="Cambria Math" w:hAnsi="Cambria Math" w:cs="Times New Roman"/>
                                          <w:bCs/>
                                          <w:i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m:t>d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m:t>3</m:t>
                                      </m:r>
                                    </m:sup>
                                  </m:sSup>
                                </m:den>
                              </m:f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+3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f>
                                <m:fPr>
                                  <m:ctrlPr>
                                    <w:rPr>
                                      <w:rFonts w:ascii="Cambria Math" w:hAnsi="Cambria Math" w:cs="Times New Roman"/>
                                      <w:bCs/>
                                      <w:i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16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bCs/>
                                          <w:i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m:t>K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m:t>fs</m:t>
                                      </m:r>
                                    </m:sub>
                                  </m:sSub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bCs/>
                                          <w:i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m:t>T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m:t>m</m:t>
                                      </m:r>
                                    </m:sub>
                                  </m:sSub>
                                </m:num>
                                <m:den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π</m:t>
                                  </m:r>
                                  <m:sSup>
                                    <m:sSupPr>
                                      <m:ctrlPr>
                                        <w:rPr>
                                          <w:rFonts w:ascii="Cambria Math" w:hAnsi="Cambria Math" w:cs="Times New Roman"/>
                                          <w:bCs/>
                                          <w:i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m:t>d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m:t>3</m:t>
                                      </m:r>
                                    </m:sup>
                                  </m:sSup>
                                </m:den>
                              </m:f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</m:e>
                  </m:d>
                </m:e>
                <m:sup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den>
                  </m:f>
                </m:sup>
              </m:sSup>
            </m:num>
            <m:den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ut</m:t>
                  </m:r>
                </m:sub>
              </m:sSub>
            </m:den>
          </m:f>
        </m:oMath>
      </m:oMathPara>
    </w:p>
    <w:p w14:paraId="3C898F54" w14:textId="77777777" w:rsidR="00473988" w:rsidRPr="008434B8" w:rsidRDefault="00473988" w:rsidP="00473988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w:lastRenderedPageBreak/>
            <m:t>1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3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f>
                                <m:fPr>
                                  <m:ctrlPr>
                                    <w:rPr>
                                      <w:rFonts w:ascii="Cambria Math" w:hAnsi="Cambria Math" w:cs="Times New Roman"/>
                                      <w:bCs/>
                                      <w:i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16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bCs/>
                                          <w:i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m:t>K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m:t>fs</m:t>
                                      </m:r>
                                    </m:sub>
                                  </m:sSub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bCs/>
                                          <w:i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m:t>T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m:t>a</m:t>
                                      </m:r>
                                    </m:sub>
                                  </m:sSub>
                                </m:num>
                                <m:den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π</m:t>
                                  </m:r>
                                  <m:sSup>
                                    <m:sSupPr>
                                      <m:ctrlPr>
                                        <w:rPr>
                                          <w:rFonts w:ascii="Cambria Math" w:hAnsi="Cambria Math" w:cs="Times New Roman"/>
                                          <w:bCs/>
                                          <w:i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m:t>d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m:t>3</m:t>
                                      </m:r>
                                    </m:sup>
                                  </m:sSup>
                                </m:den>
                              </m:f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</m:e>
                  </m:d>
                </m:e>
                <m:sup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den>
                  </m:f>
                </m:sup>
              </m:sSup>
            </m:num>
            <m:den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e</m:t>
                  </m:r>
                </m:sub>
              </m:sSub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+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3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f>
                                <m:fPr>
                                  <m:ctrlPr>
                                    <w:rPr>
                                      <w:rFonts w:ascii="Cambria Math" w:hAnsi="Cambria Math" w:cs="Times New Roman"/>
                                      <w:bCs/>
                                      <w:i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16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bCs/>
                                          <w:i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m:t>K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m:t>fs</m:t>
                                      </m:r>
                                    </m:sub>
                                  </m:sSub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bCs/>
                                          <w:i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m:t>T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m:t>m</m:t>
                                      </m:r>
                                    </m:sub>
                                  </m:sSub>
                                </m:num>
                                <m:den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π</m:t>
                                  </m:r>
                                  <m:sSup>
                                    <m:sSupPr>
                                      <m:ctrlPr>
                                        <w:rPr>
                                          <w:rFonts w:ascii="Cambria Math" w:hAnsi="Cambria Math" w:cs="Times New Roman"/>
                                          <w:bCs/>
                                          <w:i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m:t>d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m:t>3</m:t>
                                      </m:r>
                                    </m:sup>
                                  </m:sSup>
                                </m:den>
                              </m:f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</m:e>
                  </m:d>
                </m:e>
                <m:sup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den>
                  </m:f>
                </m:sup>
              </m:sSup>
            </m:num>
            <m:den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ut</m:t>
                  </m:r>
                </m:sub>
              </m:sSub>
            </m:den>
          </m:f>
        </m:oMath>
      </m:oMathPara>
    </w:p>
    <w:p w14:paraId="08B39CB9" w14:textId="77777777" w:rsidR="00A958BA" w:rsidRPr="008434B8" w:rsidRDefault="00A958BA" w:rsidP="00A958BA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1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6</m:t>
              </m:r>
              <m:rad>
                <m:radPr>
                  <m:degHide m:val="1"/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radPr>
                <m:deg/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3</m:t>
                  </m:r>
                </m:e>
              </m:rad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K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fs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π</m:t>
              </m:r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d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3</m:t>
                  </m:r>
                </m:sup>
              </m:sSup>
            </m:den>
          </m:f>
          <m:d>
            <m:d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f>
                <m:f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a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e</m:t>
                      </m:r>
                    </m:sub>
                  </m:sSub>
                </m:den>
              </m:f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+</m:t>
              </m:r>
              <m:f>
                <m:f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m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ut</m:t>
                      </m:r>
                    </m:sub>
                  </m:sSub>
                </m:den>
              </m:f>
            </m:e>
          </m:d>
        </m:oMath>
      </m:oMathPara>
    </w:p>
    <w:p w14:paraId="007BB1AB" w14:textId="360FEBBF" w:rsidR="00A958BA" w:rsidRPr="008434B8" w:rsidRDefault="00A958BA" w:rsidP="00A958BA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1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6</m:t>
              </m:r>
              <m:rad>
                <m:radPr>
                  <m:degHide m:val="1"/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radPr>
                <m:deg/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3</m:t>
                  </m:r>
                </m:e>
              </m:rad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+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d>
                        <m:d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1.6-1</m:t>
                          </m:r>
                        </m:e>
                      </m:d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1+</m:t>
                      </m:r>
                      <m:rad>
                        <m:radPr>
                          <m:degHide m:val="1"/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radPr>
                        <m:deg/>
                        <m:e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4.5456×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bCs/>
                                      <w:i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10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-4</m:t>
                                  </m:r>
                                </m:sup>
                              </m:sSup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0.05d×100×0.39370078740</m:t>
                              </m:r>
                            </m:den>
                          </m:f>
                        </m:e>
                      </m:rad>
                    </m:den>
                  </m:f>
                </m:e>
              </m:d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π</m:t>
              </m:r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d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3</m:t>
                  </m:r>
                </m:sup>
              </m:sSup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×</m:t>
          </m:r>
          <m:d>
            <m:d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f>
                <m:f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250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N⋅m</m:t>
                  </m:r>
                </m:num>
                <m:den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0.8648×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d×1000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7.62</m:t>
                              </m:r>
                            </m:den>
                          </m:f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-0.107</m:t>
                      </m:r>
                    </m:sup>
                  </m:s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×0.59×1×0.868×600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MPa</m:t>
                  </m:r>
                </m:den>
              </m:f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+</m:t>
              </m:r>
              <m:f>
                <m:f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1000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N⋅m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.2 GPa</m:t>
                  </m:r>
                </m:den>
              </m:f>
            </m:e>
          </m:d>
        </m:oMath>
      </m:oMathPara>
    </w:p>
    <w:p w14:paraId="6F565782" w14:textId="0E0B7EF7" w:rsidR="008434B8" w:rsidRPr="00660036" w:rsidRDefault="00A958BA" w:rsidP="00660036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⇒d=0.02974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m</m:t>
          </m:r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w:rPr>
              <w:rFonts w:ascii="Cambria Math" w:hAnsi="Cambria Math" w:cs="Times New Roman"/>
              <w:color w:val="FF0000"/>
              <w:sz w:val="24"/>
              <w:szCs w:val="24"/>
            </w:rPr>
            <m:t xml:space="preserve">29.74 </m:t>
          </m:r>
          <m:r>
            <m:rPr>
              <m:sty m:val="p"/>
            </m:rPr>
            <w:rPr>
              <w:rFonts w:ascii="Cambria Math" w:hAnsi="Cambria Math" w:cs="Times New Roman"/>
              <w:color w:val="FF0000"/>
              <w:sz w:val="24"/>
              <w:szCs w:val="24"/>
            </w:rPr>
            <m:t>mm</m:t>
          </m:r>
        </m:oMath>
      </m:oMathPara>
    </w:p>
    <w:p w14:paraId="3AF9878C" w14:textId="6913A1A0" w:rsidR="00577503" w:rsidRDefault="001C1C66" w:rsidP="001C1C66">
      <w:pPr>
        <w:pStyle w:val="ListParagraph"/>
        <w:numPr>
          <w:ilvl w:val="0"/>
          <w:numId w:val="34"/>
        </w:num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E03A89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For this question, we are asked to</w:t>
      </w:r>
      <w:r w:rsidRPr="001C1C6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</w:t>
      </w:r>
      <w:r w:rsidRPr="0089208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entify your assumptions made to get estimated diameter.</w:t>
      </w:r>
    </w:p>
    <w:p w14:paraId="2C505DD9" w14:textId="157794AF" w:rsidR="00577503" w:rsidRPr="001C1C66" w:rsidRDefault="001C1C66" w:rsidP="001C1C66">
      <w:pPr>
        <w:pStyle w:val="ListParagrap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Because </w:t>
      </w:r>
      <m:oMath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 xml:space="preserve">2.79≤d=29.74≤51 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4"/>
            <w:szCs w:val="24"/>
          </w:rPr>
          <m:t>mm</m:t>
        </m:r>
      </m:oMath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, the assumption is satisfied. </w:t>
      </w:r>
    </w:p>
    <w:p w14:paraId="52519A96" w14:textId="1F03E522" w:rsidR="00892087" w:rsidRDefault="00892087" w:rsidP="00892087">
      <w:pPr>
        <w:pStyle w:val="Heading1"/>
        <w:rPr>
          <w:bdr w:val="single" w:sz="4" w:space="0" w:color="auto" w:frame="1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  <w:bdr w:val="single" w:sz="4" w:space="0" w:color="auto" w:frame="1"/>
        </w:rPr>
        <w:t>P</w:t>
      </w:r>
      <w:r>
        <w:rPr>
          <w:rFonts w:ascii="Times New Roman" w:hAnsi="Times New Roman" w:cs="Times New Roman"/>
          <w:b/>
          <w:caps w:val="0"/>
          <w:color w:val="000000" w:themeColor="text1"/>
          <w:sz w:val="24"/>
          <w:szCs w:val="24"/>
          <w:bdr w:val="single" w:sz="4" w:space="0" w:color="auto" w:frame="1"/>
        </w:rPr>
        <w:t>roblem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  <w:bdr w:val="single" w:sz="4" w:space="0" w:color="auto" w:frame="1"/>
        </w:rPr>
        <w:t xml:space="preserve"> 2</w:t>
      </w:r>
    </w:p>
    <w:p w14:paraId="3ADE256D" w14:textId="2F04246A" w:rsidR="00892087" w:rsidRPr="00892087" w:rsidRDefault="00892087" w:rsidP="00892087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89208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The rotating solid steel shaft is simply supported by bearings at points B and C and is driven by a gear (not shown) which meshes with the spur gear at D, which has a </w:t>
      </w:r>
      <w:r w:rsidRPr="00AD782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150-mm</w:t>
      </w:r>
      <w:r w:rsidRPr="0089208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pitch diameter. The force F from the drive gear acts at a pressure angle of </w:t>
      </w:r>
      <w:r w:rsidRPr="00AD782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20°</w:t>
      </w:r>
      <w:r w:rsidRPr="0089208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. The shaft transmits a torque to point A of </w:t>
      </w:r>
      <w:r w:rsidRPr="00AD782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T</w:t>
      </w:r>
      <w:r w:rsidRPr="00AD7827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vertAlign w:val="subscript"/>
        </w:rPr>
        <w:t>A</w:t>
      </w:r>
      <w:r w:rsidRPr="00AD782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= 340 N · m</w:t>
      </w:r>
      <w:r w:rsidRPr="0089208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. The shaft is machined from steel with </w:t>
      </w:r>
      <w:proofErr w:type="spellStart"/>
      <w:r w:rsidRPr="00AD782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</w:t>
      </w:r>
      <w:r w:rsidRPr="00AD7827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vertAlign w:val="subscript"/>
        </w:rPr>
        <w:t>y</w:t>
      </w:r>
      <w:proofErr w:type="spellEnd"/>
      <w:r w:rsidRPr="00AD782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= 420 MPa</w:t>
      </w:r>
      <w:r w:rsidRPr="0089208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and </w:t>
      </w:r>
      <w:proofErr w:type="spellStart"/>
      <w:r w:rsidRPr="00AD782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</w:t>
      </w:r>
      <w:r w:rsidRPr="00AD7827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vertAlign w:val="subscript"/>
        </w:rPr>
        <w:t>ut</w:t>
      </w:r>
      <w:proofErr w:type="spellEnd"/>
      <w:r w:rsidRPr="00AD782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= 560 MPa</w:t>
      </w:r>
      <w:r w:rsidRPr="0089208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.</w:t>
      </w:r>
    </w:p>
    <w:p w14:paraId="1FA45ADD" w14:textId="2BA486A7" w:rsidR="00892087" w:rsidRDefault="00892087" w:rsidP="00892087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89208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Using a factor of safety of </w:t>
      </w:r>
      <w:r w:rsidRPr="00AD782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2.5</w:t>
      </w:r>
      <w:r w:rsidRPr="0089208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, determine the minimum allowable diameter of the 250-mm section of the shaft based on (a) a static yield analysis using the distortion energy theory and (b) a fatigue-failure analysis. Assume sharp fillet radii at the bearing shoulders for estimating stress-concentration factors.</w:t>
      </w:r>
    </w:p>
    <w:p w14:paraId="61CE91CD" w14:textId="60E61F2A" w:rsidR="00E90F24" w:rsidRDefault="00E90F24" w:rsidP="00892087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774671E9" wp14:editId="7D1207F3">
            <wp:extent cx="5731510" cy="4091263"/>
            <wp:effectExtent l="0" t="0" r="2540" b="50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A4D74B.tmp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631"/>
                    <a:stretch/>
                  </pic:blipFill>
                  <pic:spPr bwMode="auto">
                    <a:xfrm>
                      <a:off x="0" y="0"/>
                      <a:ext cx="5731510" cy="409126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3E991D" w14:textId="77777777" w:rsidR="00892087" w:rsidRDefault="00892087" w:rsidP="00892087">
      <w:pPr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Solution: </w:t>
      </w:r>
    </w:p>
    <w:p w14:paraId="2714BEE2" w14:textId="77777777" w:rsidR="00E90F24" w:rsidRDefault="00892087" w:rsidP="00E90F24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For this question, we are asked to </w:t>
      </w:r>
      <w:r w:rsidR="00E90F24" w:rsidRPr="0089208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etermine the minimum allowable diameter of the 250-mm section of the shaft based on (a) a static yield analysis using the distortion energy theory and (b) a fatigue-failure analysis. Assume sharp fillet radii at the bearing shoulders for estimating stress-concentration factors.</w:t>
      </w:r>
    </w:p>
    <w:p w14:paraId="1F84DCA8" w14:textId="09141B89" w:rsidR="00892087" w:rsidRDefault="00E90F24" w:rsidP="00892087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From the force analysis, I can know that </w:t>
      </w:r>
    </w:p>
    <w:p w14:paraId="63710E4A" w14:textId="3BD2079F" w:rsidR="00E90F24" w:rsidRPr="00E90F24" w:rsidRDefault="00E90F24" w:rsidP="00892087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F</m:t>
          </m:r>
          <m:func>
            <m:func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cos</m:t>
              </m:r>
            </m:fName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0°</m:t>
              </m:r>
            </m:e>
          </m:func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R=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T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A</m:t>
              </m:r>
            </m:sub>
          </m:sSub>
        </m:oMath>
      </m:oMathPara>
    </w:p>
    <w:p w14:paraId="134579C5" w14:textId="708E894A" w:rsidR="00E90F24" w:rsidRPr="00AE52EC" w:rsidRDefault="00E90F24" w:rsidP="00892087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⟹F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A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R</m:t>
              </m:r>
              <m:func>
                <m:func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cos</m:t>
                  </m:r>
                </m:fName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0°</m:t>
                  </m:r>
                </m:e>
              </m:func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340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N⋅m</m:t>
              </m:r>
            </m:num>
            <m:den>
              <m:f>
                <m:f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fPr>
                <m:num>
                  <m:d>
                    <m:d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 xml:space="preserve">150 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mm</m:t>
                      </m:r>
                    </m:e>
                  </m:d>
                </m:num>
                <m:den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den>
              </m:f>
              <m:func>
                <m:func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cos</m:t>
                  </m:r>
                </m:fName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0°</m:t>
                  </m:r>
                </m:e>
              </m:func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4.8243×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3</m:t>
              </m:r>
            </m:sup>
          </m:s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N</m:t>
          </m:r>
        </m:oMath>
      </m:oMathPara>
    </w:p>
    <w:p w14:paraId="2B1C90EF" w14:textId="0671433F" w:rsidR="00AE52EC" w:rsidRDefault="00AE52EC" w:rsidP="00892087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nd the maximum bending moment occurs at point C, which is equal to </w:t>
      </w:r>
    </w:p>
    <w:p w14:paraId="422D7C7D" w14:textId="1710C8F6" w:rsidR="00AE52EC" w:rsidRPr="00AE52EC" w:rsidRDefault="00B9447D" w:rsidP="00892087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C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F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CD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d>
            <m:d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4.8243×</m:t>
              </m:r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0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3</m:t>
                  </m:r>
                </m:sup>
              </m:s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N</m:t>
              </m:r>
            </m:e>
          </m: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×</m:t>
          </m:r>
          <m:d>
            <m:d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100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m</m:t>
              </m:r>
            </m:e>
          </m: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4.8243×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sup>
          </m:s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N⋅m</m:t>
          </m:r>
        </m:oMath>
      </m:oMathPara>
    </w:p>
    <w:p w14:paraId="79FA4640" w14:textId="7303FD51" w:rsidR="00AE52EC" w:rsidRDefault="00AE52EC" w:rsidP="00892087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herefore, we can know that at point C:</w:t>
      </w:r>
    </w:p>
    <w:p w14:paraId="7B1A05A8" w14:textId="7D63B878" w:rsidR="00AE52EC" w:rsidRPr="00AE52EC" w:rsidRDefault="00B9447D" w:rsidP="00892087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=0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N⋅m</m:t>
          </m:r>
        </m:oMath>
      </m:oMathPara>
    </w:p>
    <w:p w14:paraId="165EBB91" w14:textId="5BEFF9F1" w:rsidR="00AE52EC" w:rsidRPr="00AE52EC" w:rsidRDefault="00B9447D" w:rsidP="00892087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a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4.8243×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sup>
          </m:s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N⋅m</m:t>
          </m:r>
        </m:oMath>
      </m:oMathPara>
    </w:p>
    <w:p w14:paraId="205483B2" w14:textId="4497E721" w:rsidR="00AE52EC" w:rsidRPr="00AE52EC" w:rsidRDefault="00B9447D" w:rsidP="00892087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T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=340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N⋅m</m:t>
          </m:r>
        </m:oMath>
      </m:oMathPara>
    </w:p>
    <w:p w14:paraId="128AA54C" w14:textId="0D86D8A6" w:rsidR="00AE52EC" w:rsidRPr="00A80386" w:rsidRDefault="00B9447D" w:rsidP="00892087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T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a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=0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N⋅m</m:t>
          </m:r>
        </m:oMath>
      </m:oMathPara>
    </w:p>
    <w:p w14:paraId="09320497" w14:textId="3D63591F" w:rsidR="00A80386" w:rsidRDefault="00A80386" w:rsidP="00892087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For sharp fillet, </w:t>
      </w:r>
      <m:oMath>
        <m:sSub>
          <m:sSubPr>
            <m:ctrlPr>
              <w:rPr>
                <w:rFonts w:ascii="Cambria Math" w:hAnsi="Cambria Math" w:cs="Times New Roman"/>
                <w:bCs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K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t</m:t>
            </m:r>
          </m:sub>
        </m:sSub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=2.7</m:t>
        </m:r>
      </m:oMath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bCs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K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ts</m:t>
            </m:r>
          </m:sub>
        </m:sSub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=2.2</m:t>
        </m:r>
      </m:oMath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.</w:t>
      </w:r>
    </w:p>
    <w:p w14:paraId="0132CF9A" w14:textId="1B35CA36" w:rsidR="00903009" w:rsidRDefault="00903009" w:rsidP="00903009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03009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nd, </w:t>
      </w:r>
    </w:p>
    <w:p w14:paraId="69AA6B19" w14:textId="0ED5E875" w:rsidR="00A96F14" w:rsidRPr="00C847A5" w:rsidRDefault="00B9447D" w:rsidP="00A96F14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ad>
            <m:radPr>
              <m:degHide m:val="1"/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radPr>
            <m:deg/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a</m:t>
              </m:r>
            </m:e>
          </m:ra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0.246-3.08×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-3</m:t>
              </m:r>
            </m:sup>
          </m:sSup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ut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+1.51×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-5</m:t>
              </m:r>
            </m:sup>
          </m:sSup>
          <m:sSubSup>
            <m:sSub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ut</m:t>
              </m:r>
            </m:sub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sup>
          </m:sSub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-2.67×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-8</m:t>
              </m:r>
            </m:sup>
          </m:sSup>
          <m:sSubSup>
            <m:sSub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ut</m:t>
              </m:r>
            </m:sub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3</m:t>
              </m:r>
            </m:sup>
          </m:sSub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0.246-3.08×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-3</m:t>
              </m:r>
            </m:sup>
          </m:s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×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81.22</m:t>
          </m:r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+1.51×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-5</m:t>
              </m:r>
            </m:sup>
          </m:s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×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81.22</m:t>
              </m:r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sup>
          </m:s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-2.67×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-8</m:t>
              </m:r>
            </m:sup>
          </m:s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×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81.22</m:t>
              </m:r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3</m:t>
              </m:r>
            </m:sup>
          </m:s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0.081146</m:t>
          </m:r>
        </m:oMath>
      </m:oMathPara>
    </w:p>
    <w:p w14:paraId="4E0ABEE6" w14:textId="5E186A20" w:rsidR="00A96F14" w:rsidRPr="00903009" w:rsidRDefault="00A96F14" w:rsidP="00A96F14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⇒a=6.58462×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-3</m:t>
              </m:r>
            </m:sup>
          </m:sSup>
        </m:oMath>
      </m:oMathPara>
    </w:p>
    <w:p w14:paraId="23D5257B" w14:textId="77777777" w:rsidR="00A96F14" w:rsidRPr="00903009" w:rsidRDefault="00A96F14" w:rsidP="00A96F14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03009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The fatigue stress concentration is equal to </w:t>
      </w:r>
    </w:p>
    <w:p w14:paraId="799B32B6" w14:textId="289663BA" w:rsidR="00A96F14" w:rsidRPr="00903009" w:rsidRDefault="00B9447D" w:rsidP="00903009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f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1+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t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-1</m:t>
                  </m:r>
                </m:e>
              </m:d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+</m:t>
              </m:r>
              <m:rad>
                <m:radPr>
                  <m:degHide m:val="1"/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a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r</m:t>
                      </m:r>
                    </m:den>
                  </m:f>
                </m:e>
              </m:rad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1+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.7-1</m:t>
                  </m:r>
                </m:e>
              </m:d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+</m:t>
              </m:r>
              <m:rad>
                <m:radPr>
                  <m:degHide m:val="1"/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6.58462×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10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-3</m:t>
                          </m:r>
                        </m:sup>
                      </m:sSup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0.02d×100×0.39370078740</m:t>
                      </m:r>
                    </m:den>
                  </m:f>
                </m:e>
              </m:rad>
            </m:den>
          </m:f>
        </m:oMath>
      </m:oMathPara>
    </w:p>
    <w:p w14:paraId="1553049D" w14:textId="7A3FB62B" w:rsidR="00903009" w:rsidRPr="00903009" w:rsidRDefault="00B9447D" w:rsidP="00903009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ad>
            <m:radPr>
              <m:degHide m:val="1"/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radPr>
            <m:deg/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a</m:t>
              </m:r>
            </m:e>
          </m:ra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0.190-2.51×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-3</m:t>
              </m:r>
            </m:sup>
          </m:sSup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ut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+1.35×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-5</m:t>
              </m:r>
            </m:sup>
          </m:sSup>
          <m:sSubSup>
            <m:sSub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ut</m:t>
              </m:r>
            </m:sub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sup>
          </m:sSub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-2.67×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-8</m:t>
              </m:r>
            </m:sup>
          </m:sSup>
          <m:sSubSup>
            <m:sSub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ut</m:t>
              </m:r>
            </m:sub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3</m:t>
              </m:r>
            </m:sup>
          </m:sSub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0.190-2.51×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-3</m:t>
              </m:r>
            </m:sup>
          </m:s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×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81.22</m:t>
          </m:r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+1.35×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-5</m:t>
              </m:r>
            </m:sup>
          </m:s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×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81.22</m:t>
              </m:r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sup>
          </m:s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-2.67×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-8</m:t>
              </m:r>
            </m:sup>
          </m:s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×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81.22</m:t>
              </m:r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3</m:t>
              </m:r>
            </m:sup>
          </m:s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0.06089</m:t>
          </m:r>
        </m:oMath>
      </m:oMathPara>
    </w:p>
    <w:p w14:paraId="2CE4C152" w14:textId="6E547CAB" w:rsidR="00903009" w:rsidRPr="00903009" w:rsidRDefault="00903009" w:rsidP="00903009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⇒a=3.7072×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-3</m:t>
              </m:r>
            </m:sup>
          </m:sSup>
        </m:oMath>
      </m:oMathPara>
    </w:p>
    <w:p w14:paraId="5ED9344D" w14:textId="77777777" w:rsidR="00903009" w:rsidRPr="00903009" w:rsidRDefault="00903009" w:rsidP="00903009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03009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The fatigue stress concentration is equal to </w:t>
      </w:r>
    </w:p>
    <w:p w14:paraId="4DB8576F" w14:textId="0A3E3C55" w:rsidR="00903009" w:rsidRPr="00903009" w:rsidRDefault="00B9447D" w:rsidP="00903009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fs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1+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ts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-1</m:t>
                  </m:r>
                </m:e>
              </m:d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+</m:t>
              </m:r>
              <m:rad>
                <m:radPr>
                  <m:degHide m:val="1"/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a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r</m:t>
                      </m:r>
                    </m:den>
                  </m:f>
                </m:e>
              </m:rad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1+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.2-1</m:t>
                  </m:r>
                </m:e>
              </m:d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+</m:t>
              </m:r>
              <m:rad>
                <m:radPr>
                  <m:degHide m:val="1"/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3.7072×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10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-3</m:t>
                          </m:r>
                        </m:sup>
                      </m:sSup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0.02d×100×0.39370078740</m:t>
                      </m:r>
                    </m:den>
                  </m:f>
                </m:e>
              </m:rad>
            </m:den>
          </m:f>
        </m:oMath>
      </m:oMathPara>
    </w:p>
    <w:p w14:paraId="275ECB30" w14:textId="77777777" w:rsidR="00903009" w:rsidRDefault="00903009" w:rsidP="00892087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0AAE3F8D" w14:textId="6056DB99" w:rsidR="00A80386" w:rsidRDefault="00B25608" w:rsidP="00892087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ssume </w:t>
      </w:r>
      <m:oMath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q=0.8</m:t>
        </m:r>
      </m:oMath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bCs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q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s</m:t>
            </m:r>
          </m:sub>
        </m:sSub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=0.9</m:t>
        </m:r>
      </m:oMath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. </w:t>
      </w:r>
    </w:p>
    <w:p w14:paraId="7F3357C4" w14:textId="4FEA45E2" w:rsidR="00B25608" w:rsidRDefault="00B25608" w:rsidP="00892087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So, </w:t>
      </w:r>
    </w:p>
    <w:p w14:paraId="6987C664" w14:textId="09905911" w:rsidR="00B25608" w:rsidRPr="00B25608" w:rsidRDefault="00B9447D" w:rsidP="00892087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f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1+q</m:t>
          </m:r>
          <m:d>
            <m:d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K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t</m:t>
                  </m:r>
                </m:sub>
              </m:s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-1</m:t>
              </m:r>
            </m:e>
          </m: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1+0.8</m:t>
          </m:r>
          <m:d>
            <m:d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.7-1</m:t>
              </m:r>
            </m:e>
          </m: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2.4</m:t>
          </m:r>
        </m:oMath>
      </m:oMathPara>
    </w:p>
    <w:p w14:paraId="01B5A0F2" w14:textId="72B22F7B" w:rsidR="00B25608" w:rsidRPr="00B25608" w:rsidRDefault="00B9447D" w:rsidP="00892087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fs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1+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q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s</m:t>
              </m:r>
            </m:sub>
          </m:sSub>
          <m:d>
            <m:d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K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ts</m:t>
                  </m:r>
                </m:sub>
              </m:s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-1</m:t>
              </m:r>
            </m:e>
          </m: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1+0.9</m:t>
          </m:r>
          <m:d>
            <m:d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.2-1</m:t>
              </m:r>
            </m:e>
          </m: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2.1</m:t>
          </m:r>
        </m:oMath>
      </m:oMathPara>
    </w:p>
    <w:p w14:paraId="38D48974" w14:textId="55885538" w:rsidR="00B25608" w:rsidRDefault="00320D12" w:rsidP="00B25608">
      <w:pPr>
        <w:pStyle w:val="ListParagraph"/>
        <w:numPr>
          <w:ilvl w:val="0"/>
          <w:numId w:val="35"/>
        </w:num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</w:p>
    <w:p w14:paraId="053B69CE" w14:textId="69E74648" w:rsidR="00320D12" w:rsidRPr="00320D12" w:rsidRDefault="00B9447D" w:rsidP="00320D12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Sup>
            <m:sSub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σ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ax</m:t>
              </m:r>
            </m:sub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'</m:t>
              </m:r>
            </m:sup>
          </m:sSub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σ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m</m:t>
                              </m:r>
                            </m:sub>
                          </m:s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σ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a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+3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τ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m</m:t>
                              </m:r>
                            </m:sub>
                          </m:s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τ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a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sup>
                  </m:sSup>
                </m:e>
              </m:d>
            </m:e>
            <m:sup>
              <m:f>
                <m:f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den>
              </m:f>
            </m:sup>
          </m:s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32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bCs/>
                                      <w:i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K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f</m:t>
                                  </m:r>
                                </m:sub>
                              </m:sSub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bCs/>
                                      <w:i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bCs/>
                                          <w:i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m:t>M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m:t>m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+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bCs/>
                                          <w:i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m:t>M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m:t>a</m:t>
                                      </m:r>
                                    </m:sub>
                                  </m:sSub>
                                </m:e>
                              </m:d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π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bCs/>
                                      <w:i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d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3</m:t>
                                  </m:r>
                                </m:sup>
                              </m:sSup>
                            </m:den>
                          </m:f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+3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16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bCs/>
                                      <w:i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K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fs</m:t>
                                  </m:r>
                                </m:sub>
                              </m:sSub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bCs/>
                                      <w:i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bCs/>
                                          <w:i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m:t>T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m:t>m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+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bCs/>
                                          <w:i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m:t>T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m:t>a</m:t>
                                      </m:r>
                                    </m:sub>
                                  </m:sSub>
                                </m:e>
                              </m:d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π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bCs/>
                                      <w:i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d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3</m:t>
                                  </m:r>
                                </m:sup>
                              </m:sSup>
                            </m:den>
                          </m:f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sup>
                  </m:sSup>
                </m:e>
              </m:d>
            </m:e>
            <m:sup>
              <m:f>
                <m:f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den>
              </m:f>
            </m:sup>
          </m:s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d>
                <m:dPr>
                  <m:begChr m:val="{"/>
                  <m:endChr m:val="}"/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pPr>
                    <m:e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32×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bCs/>
                                      <w:i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1+</m:t>
                                  </m:r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="Times New Roman"/>
                                          <w:bCs/>
                                          <w:i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</m:ctrlPr>
                                    </m:fPr>
                                    <m:num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bCs/>
                                              <w:i/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  <m:t>2.7-1</m:t>
                                          </m:r>
                                        </m:e>
                                      </m:d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m:t>1+</m:t>
                                      </m:r>
                                      <m:rad>
                                        <m:radPr>
                                          <m:degHide m:val="1"/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bCs/>
                                              <w:i/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</m:ctrlPr>
                                        </m:radPr>
                                        <m:deg/>
                                        <m:e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 w:hAnsi="Cambria Math" w:cs="Times New Roman"/>
                                                  <w:bCs/>
                                                  <w:i/>
                                                  <w:color w:val="000000" w:themeColor="text1"/>
                                                  <w:sz w:val="24"/>
                                                  <w:szCs w:val="24"/>
                                                </w:rPr>
                                              </m:ctrlPr>
                                            </m:fPr>
                                            <m:num>
                                              <m:r>
                                                <w:rPr>
                                                  <w:rFonts w:ascii="Cambria Math" w:hAnsi="Cambria Math" w:cs="Times New Roman"/>
                                                  <w:color w:val="000000" w:themeColor="text1"/>
                                                  <w:sz w:val="24"/>
                                                  <w:szCs w:val="24"/>
                                                </w:rPr>
                                                <m:t>6.58462×</m:t>
                                              </m:r>
                                              <m:sSup>
                                                <m:sSupPr>
                                                  <m:ctrlPr>
                                                    <w:rPr>
                                                      <w:rFonts w:ascii="Cambria Math" w:hAnsi="Cambria Math" w:cs="Times New Roman"/>
                                                      <w:bCs/>
                                                      <w:i/>
                                                      <w:color w:val="000000" w:themeColor="text1"/>
                                                      <w:sz w:val="24"/>
                                                      <w:szCs w:val="24"/>
                                                    </w:rPr>
                                                  </m:ctrlPr>
                                                </m:sSupPr>
                                                <m:e>
                                                  <m:r>
                                                    <w:rPr>
                                                      <w:rFonts w:ascii="Cambria Math" w:hAnsi="Cambria Math" w:cs="Times New Roman"/>
                                                      <w:color w:val="000000" w:themeColor="text1"/>
                                                      <w:sz w:val="24"/>
                                                      <w:szCs w:val="24"/>
                                                    </w:rPr>
                                                    <m:t>10</m:t>
                                                  </m:r>
                                                </m:e>
                                                <m:sup>
                                                  <m:r>
                                                    <w:rPr>
                                                      <w:rFonts w:ascii="Cambria Math" w:hAnsi="Cambria Math" w:cs="Times New Roman"/>
                                                      <w:color w:val="000000" w:themeColor="text1"/>
                                                      <w:sz w:val="24"/>
                                                      <w:szCs w:val="24"/>
                                                    </w:rPr>
                                                    <m:t>-3</m:t>
                                                  </m:r>
                                                </m:sup>
                                              </m:sSup>
                                            </m:num>
                                            <m:den>
                                              <m:r>
                                                <w:rPr>
                                                  <w:rFonts w:ascii="Cambria Math" w:hAnsi="Cambria Math" w:cs="Times New Roman"/>
                                                  <w:color w:val="000000" w:themeColor="text1"/>
                                                  <w:sz w:val="24"/>
                                                  <w:szCs w:val="24"/>
                                                </w:rPr>
                                                <m:t>0.02d×100×0.39370078740</m:t>
                                              </m:r>
                                            </m:den>
                                          </m:f>
                                        </m:e>
                                      </m:rad>
                                    </m:den>
                                  </m:f>
                                </m:e>
                              </m:d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×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bCs/>
                                      <w:i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4.8243×</m:t>
                                  </m:r>
                                  <m:sSup>
                                    <m:sSupPr>
                                      <m:ctrlPr>
                                        <w:rPr>
                                          <w:rFonts w:ascii="Cambria Math" w:hAnsi="Cambria Math" w:cs="Times New Roman"/>
                                          <w:bCs/>
                                          <w:i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m:t>10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m:t>2</m:t>
                                      </m:r>
                                    </m:sup>
                                  </m:sSup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 xml:space="preserve"> </m:t>
                                  </m:r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N⋅m</m:t>
                                  </m:r>
                                </m:e>
                              </m:d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π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bCs/>
                                      <w:i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d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3</m:t>
                                  </m:r>
                                </m:sup>
                              </m:sSup>
                            </m:den>
                          </m:f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+3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pPr>
                    <m:e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16×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bCs/>
                                      <w:i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1+</m:t>
                                  </m:r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="Times New Roman"/>
                                          <w:bCs/>
                                          <w:i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</m:ctrlPr>
                                    </m:fPr>
                                    <m:num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bCs/>
                                              <w:i/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  <m:t>2.2-1</m:t>
                                          </m:r>
                                        </m:e>
                                      </m:d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m:t>1+</m:t>
                                      </m:r>
                                      <m:rad>
                                        <m:radPr>
                                          <m:degHide m:val="1"/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bCs/>
                                              <w:i/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</m:ctrlPr>
                                        </m:radPr>
                                        <m:deg/>
                                        <m:e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 w:hAnsi="Cambria Math" w:cs="Times New Roman"/>
                                                  <w:bCs/>
                                                  <w:i/>
                                                  <w:color w:val="000000" w:themeColor="text1"/>
                                                  <w:sz w:val="24"/>
                                                  <w:szCs w:val="24"/>
                                                </w:rPr>
                                              </m:ctrlPr>
                                            </m:fPr>
                                            <m:num>
                                              <m:r>
                                                <w:rPr>
                                                  <w:rFonts w:ascii="Cambria Math" w:hAnsi="Cambria Math" w:cs="Times New Roman"/>
                                                  <w:color w:val="000000" w:themeColor="text1"/>
                                                  <w:sz w:val="24"/>
                                                  <w:szCs w:val="24"/>
                                                </w:rPr>
                                                <m:t>3.7072×</m:t>
                                              </m:r>
                                              <m:sSup>
                                                <m:sSupPr>
                                                  <m:ctrlPr>
                                                    <w:rPr>
                                                      <w:rFonts w:ascii="Cambria Math" w:hAnsi="Cambria Math" w:cs="Times New Roman"/>
                                                      <w:bCs/>
                                                      <w:i/>
                                                      <w:color w:val="000000" w:themeColor="text1"/>
                                                      <w:sz w:val="24"/>
                                                      <w:szCs w:val="24"/>
                                                    </w:rPr>
                                                  </m:ctrlPr>
                                                </m:sSupPr>
                                                <m:e>
                                                  <m:r>
                                                    <w:rPr>
                                                      <w:rFonts w:ascii="Cambria Math" w:hAnsi="Cambria Math" w:cs="Times New Roman"/>
                                                      <w:color w:val="000000" w:themeColor="text1"/>
                                                      <w:sz w:val="24"/>
                                                      <w:szCs w:val="24"/>
                                                    </w:rPr>
                                                    <m:t>10</m:t>
                                                  </m:r>
                                                </m:e>
                                                <m:sup>
                                                  <m:r>
                                                    <w:rPr>
                                                      <w:rFonts w:ascii="Cambria Math" w:hAnsi="Cambria Math" w:cs="Times New Roman"/>
                                                      <w:color w:val="000000" w:themeColor="text1"/>
                                                      <w:sz w:val="24"/>
                                                      <w:szCs w:val="24"/>
                                                    </w:rPr>
                                                    <m:t>-3</m:t>
                                                  </m:r>
                                                </m:sup>
                                              </m:sSup>
                                            </m:num>
                                            <m:den>
                                              <m:r>
                                                <w:rPr>
                                                  <w:rFonts w:ascii="Cambria Math" w:hAnsi="Cambria Math" w:cs="Times New Roman"/>
                                                  <w:color w:val="000000" w:themeColor="text1"/>
                                                  <w:sz w:val="24"/>
                                                  <w:szCs w:val="24"/>
                                                </w:rPr>
                                                <m:t>0.02d×100×0.39370078740</m:t>
                                              </m:r>
                                            </m:den>
                                          </m:f>
                                        </m:e>
                                      </m:rad>
                                    </m:den>
                                  </m:f>
                                </m:e>
                              </m:d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×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bCs/>
                                      <w:i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 xml:space="preserve">340 </m:t>
                                  </m:r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N⋅m</m:t>
                                  </m:r>
                                </m:e>
                              </m:d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π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bCs/>
                                      <w:i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d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3</m:t>
                                  </m:r>
                                </m:sup>
                              </m:sSup>
                            </m:den>
                          </m:f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sup>
                  </m:sSup>
                </m:e>
              </m:d>
            </m:e>
            <m:sup>
              <m:f>
                <m:f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den>
              </m:f>
            </m:sup>
          </m:sSup>
        </m:oMath>
      </m:oMathPara>
    </w:p>
    <w:p w14:paraId="6A3A161D" w14:textId="69F1E2DA" w:rsidR="00320D12" w:rsidRDefault="00320D12" w:rsidP="00320D12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nd</w:t>
      </w:r>
    </w:p>
    <w:p w14:paraId="7F98A600" w14:textId="15F19D30" w:rsidR="00320D12" w:rsidRPr="00320D12" w:rsidRDefault="00320D12" w:rsidP="00320D12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n</m:t>
          </m:r>
          <m:sSubSup>
            <m:sSub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σ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ax</m:t>
              </m:r>
            </m:sub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'</m:t>
              </m:r>
            </m:sup>
          </m:sSub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y</m:t>
              </m:r>
            </m:sub>
          </m:sSub>
        </m:oMath>
      </m:oMathPara>
    </w:p>
    <w:p w14:paraId="7127EC69" w14:textId="3F36DED7" w:rsidR="00320D12" w:rsidRPr="00EF50DF" w:rsidRDefault="00320D12" w:rsidP="00320D12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2.5×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d>
                <m:dPr>
                  <m:begChr m:val="{"/>
                  <m:endChr m:val="}"/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pPr>
                    <m:e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32×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bCs/>
                                      <w:i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1+</m:t>
                                  </m:r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="Times New Roman"/>
                                          <w:bCs/>
                                          <w:i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</m:ctrlPr>
                                    </m:fPr>
                                    <m:num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bCs/>
                                              <w:i/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  <m:t>2.7-1</m:t>
                                          </m:r>
                                        </m:e>
                                      </m:d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m:t>1+</m:t>
                                      </m:r>
                                      <m:rad>
                                        <m:radPr>
                                          <m:degHide m:val="1"/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bCs/>
                                              <w:i/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</m:ctrlPr>
                                        </m:radPr>
                                        <m:deg/>
                                        <m:e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 w:hAnsi="Cambria Math" w:cs="Times New Roman"/>
                                                  <w:bCs/>
                                                  <w:i/>
                                                  <w:color w:val="000000" w:themeColor="text1"/>
                                                  <w:sz w:val="24"/>
                                                  <w:szCs w:val="24"/>
                                                </w:rPr>
                                              </m:ctrlPr>
                                            </m:fPr>
                                            <m:num>
                                              <m:r>
                                                <w:rPr>
                                                  <w:rFonts w:ascii="Cambria Math" w:hAnsi="Cambria Math" w:cs="Times New Roman"/>
                                                  <w:color w:val="000000" w:themeColor="text1"/>
                                                  <w:sz w:val="24"/>
                                                  <w:szCs w:val="24"/>
                                                </w:rPr>
                                                <m:t>6.58462×</m:t>
                                              </m:r>
                                              <m:sSup>
                                                <m:sSupPr>
                                                  <m:ctrlPr>
                                                    <w:rPr>
                                                      <w:rFonts w:ascii="Cambria Math" w:hAnsi="Cambria Math" w:cs="Times New Roman"/>
                                                      <w:bCs/>
                                                      <w:i/>
                                                      <w:color w:val="000000" w:themeColor="text1"/>
                                                      <w:sz w:val="24"/>
                                                      <w:szCs w:val="24"/>
                                                    </w:rPr>
                                                  </m:ctrlPr>
                                                </m:sSupPr>
                                                <m:e>
                                                  <m:r>
                                                    <w:rPr>
                                                      <w:rFonts w:ascii="Cambria Math" w:hAnsi="Cambria Math" w:cs="Times New Roman"/>
                                                      <w:color w:val="000000" w:themeColor="text1"/>
                                                      <w:sz w:val="24"/>
                                                      <w:szCs w:val="24"/>
                                                    </w:rPr>
                                                    <m:t>10</m:t>
                                                  </m:r>
                                                </m:e>
                                                <m:sup>
                                                  <m:r>
                                                    <w:rPr>
                                                      <w:rFonts w:ascii="Cambria Math" w:hAnsi="Cambria Math" w:cs="Times New Roman"/>
                                                      <w:color w:val="000000" w:themeColor="text1"/>
                                                      <w:sz w:val="24"/>
                                                      <w:szCs w:val="24"/>
                                                    </w:rPr>
                                                    <m:t>-3</m:t>
                                                  </m:r>
                                                </m:sup>
                                              </m:sSup>
                                            </m:num>
                                            <m:den>
                                              <m:r>
                                                <w:rPr>
                                                  <w:rFonts w:ascii="Cambria Math" w:hAnsi="Cambria Math" w:cs="Times New Roman"/>
                                                  <w:color w:val="000000" w:themeColor="text1"/>
                                                  <w:sz w:val="24"/>
                                                  <w:szCs w:val="24"/>
                                                </w:rPr>
                                                <m:t>0.02d×100×0.39370078740</m:t>
                                              </m:r>
                                            </m:den>
                                          </m:f>
                                        </m:e>
                                      </m:rad>
                                    </m:den>
                                  </m:f>
                                </m:e>
                              </m:d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×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bCs/>
                                      <w:i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4.8243×</m:t>
                                  </m:r>
                                  <m:sSup>
                                    <m:sSupPr>
                                      <m:ctrlPr>
                                        <w:rPr>
                                          <w:rFonts w:ascii="Cambria Math" w:hAnsi="Cambria Math" w:cs="Times New Roman"/>
                                          <w:bCs/>
                                          <w:i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m:t>10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m:t>2</m:t>
                                      </m:r>
                                    </m:sup>
                                  </m:sSup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 xml:space="preserve"> </m:t>
                                  </m:r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N⋅m</m:t>
                                  </m:r>
                                </m:e>
                              </m:d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π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bCs/>
                                      <w:i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d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3</m:t>
                                  </m:r>
                                </m:sup>
                              </m:sSup>
                            </m:den>
                          </m:f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+3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pPr>
                    <m:e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16×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bCs/>
                                      <w:i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1+</m:t>
                                  </m:r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="Times New Roman"/>
                                          <w:bCs/>
                                          <w:i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</m:ctrlPr>
                                    </m:fPr>
                                    <m:num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bCs/>
                                              <w:i/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  <m:t>2.2-1</m:t>
                                          </m:r>
                                        </m:e>
                                      </m:d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m:t>1+</m:t>
                                      </m:r>
                                      <m:rad>
                                        <m:radPr>
                                          <m:degHide m:val="1"/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bCs/>
                                              <w:i/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</m:ctrlPr>
                                        </m:radPr>
                                        <m:deg/>
                                        <m:e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 w:hAnsi="Cambria Math" w:cs="Times New Roman"/>
                                                  <w:bCs/>
                                                  <w:i/>
                                                  <w:color w:val="000000" w:themeColor="text1"/>
                                                  <w:sz w:val="24"/>
                                                  <w:szCs w:val="24"/>
                                                </w:rPr>
                                              </m:ctrlPr>
                                            </m:fPr>
                                            <m:num>
                                              <m:r>
                                                <w:rPr>
                                                  <w:rFonts w:ascii="Cambria Math" w:hAnsi="Cambria Math" w:cs="Times New Roman"/>
                                                  <w:color w:val="000000" w:themeColor="text1"/>
                                                  <w:sz w:val="24"/>
                                                  <w:szCs w:val="24"/>
                                                </w:rPr>
                                                <m:t>3.7072×</m:t>
                                              </m:r>
                                              <m:sSup>
                                                <m:sSupPr>
                                                  <m:ctrlPr>
                                                    <w:rPr>
                                                      <w:rFonts w:ascii="Cambria Math" w:hAnsi="Cambria Math" w:cs="Times New Roman"/>
                                                      <w:bCs/>
                                                      <w:i/>
                                                      <w:color w:val="000000" w:themeColor="text1"/>
                                                      <w:sz w:val="24"/>
                                                      <w:szCs w:val="24"/>
                                                    </w:rPr>
                                                  </m:ctrlPr>
                                                </m:sSupPr>
                                                <m:e>
                                                  <m:r>
                                                    <w:rPr>
                                                      <w:rFonts w:ascii="Cambria Math" w:hAnsi="Cambria Math" w:cs="Times New Roman"/>
                                                      <w:color w:val="000000" w:themeColor="text1"/>
                                                      <w:sz w:val="24"/>
                                                      <w:szCs w:val="24"/>
                                                    </w:rPr>
                                                    <m:t>10</m:t>
                                                  </m:r>
                                                </m:e>
                                                <m:sup>
                                                  <m:r>
                                                    <w:rPr>
                                                      <w:rFonts w:ascii="Cambria Math" w:hAnsi="Cambria Math" w:cs="Times New Roman"/>
                                                      <w:color w:val="000000" w:themeColor="text1"/>
                                                      <w:sz w:val="24"/>
                                                      <w:szCs w:val="24"/>
                                                    </w:rPr>
                                                    <m:t>-3</m:t>
                                                  </m:r>
                                                </m:sup>
                                              </m:sSup>
                                            </m:num>
                                            <m:den>
                                              <m:r>
                                                <w:rPr>
                                                  <w:rFonts w:ascii="Cambria Math" w:hAnsi="Cambria Math" w:cs="Times New Roman"/>
                                                  <w:color w:val="000000" w:themeColor="text1"/>
                                                  <w:sz w:val="24"/>
                                                  <w:szCs w:val="24"/>
                                                </w:rPr>
                                                <m:t>0.02d×100×0.39370078740</m:t>
                                              </m:r>
                                            </m:den>
                                          </m:f>
                                        </m:e>
                                      </m:rad>
                                    </m:den>
                                  </m:f>
                                </m:e>
                              </m:d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×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bCs/>
                                      <w:i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 xml:space="preserve">340 </m:t>
                                  </m:r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N⋅m</m:t>
                                  </m:r>
                                </m:e>
                              </m:d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π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bCs/>
                                      <w:i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d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3</m:t>
                                  </m:r>
                                </m:sup>
                              </m:sSup>
                            </m:den>
                          </m:f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sup>
                  </m:sSup>
                </m:e>
              </m:d>
            </m:e>
            <m:sup>
              <m:f>
                <m:f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den>
              </m:f>
            </m:sup>
          </m:s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420 MPa</m:t>
          </m:r>
        </m:oMath>
      </m:oMathPara>
    </w:p>
    <w:p w14:paraId="709E9C38" w14:textId="6FD2C8F6" w:rsidR="00EF50DF" w:rsidRPr="00EF50DF" w:rsidRDefault="00EF50DF" w:rsidP="00320D12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⇒d=</m:t>
          </m:r>
          <m:r>
            <w:rPr>
              <w:rFonts w:ascii="Cambria Math" w:hAnsi="Cambria Math" w:cs="Times New Roman"/>
              <w:color w:val="FF0000"/>
              <w:sz w:val="24"/>
              <w:szCs w:val="24"/>
            </w:rPr>
            <m:t xml:space="preserve">41.61 </m:t>
          </m:r>
          <m:r>
            <m:rPr>
              <m:sty m:val="p"/>
            </m:rPr>
            <w:rPr>
              <w:rFonts w:ascii="Cambria Math" w:hAnsi="Cambria Math" w:cs="Times New Roman"/>
              <w:color w:val="FF0000"/>
              <w:sz w:val="24"/>
              <w:szCs w:val="24"/>
            </w:rPr>
            <m:t>mm</m:t>
          </m:r>
        </m:oMath>
      </m:oMathPara>
    </w:p>
    <w:p w14:paraId="2EF7B589" w14:textId="01856CF2" w:rsidR="00EF50DF" w:rsidRDefault="00EF50DF" w:rsidP="00EF50DF">
      <w:pPr>
        <w:pStyle w:val="ListParagraph"/>
        <w:numPr>
          <w:ilvl w:val="0"/>
          <w:numId w:val="35"/>
        </w:num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</w:p>
    <w:p w14:paraId="7A2EB4A7" w14:textId="7C1FE304" w:rsidR="00AF4D78" w:rsidRPr="00A10ADD" w:rsidRDefault="00AF4D78" w:rsidP="00AF4D78">
      <w:pPr>
        <w:pStyle w:val="ListParagrap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lastRenderedPageBreak/>
        <w:t xml:space="preserve">Assume </w:t>
      </w:r>
      <m:oMath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 xml:space="preserve">d≥51 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4"/>
            <w:szCs w:val="24"/>
          </w:rPr>
          <m:t>mm</m:t>
        </m:r>
      </m:oMath>
    </w:p>
    <w:p w14:paraId="47DF54FD" w14:textId="77777777" w:rsidR="00664FB1" w:rsidRPr="00577503" w:rsidRDefault="00664FB1" w:rsidP="00664FB1">
      <w:pPr>
        <w:pStyle w:val="ListParagrap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nd</w:t>
      </w:r>
    </w:p>
    <w:p w14:paraId="5DCC5B87" w14:textId="7360A6C4" w:rsidR="00664FB1" w:rsidRPr="00577503" w:rsidRDefault="00B9447D" w:rsidP="00664FB1">
      <w:pPr>
        <w:pStyle w:val="ListParagrap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d>
            <m:dPr>
              <m:begChr m:val="{"/>
              <m:endChr m:val=""/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ut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=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560 MPa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y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=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420 MPa</m:t>
                  </m:r>
                </m:e>
              </m:eqArr>
            </m:e>
          </m:d>
        </m:oMath>
      </m:oMathPara>
    </w:p>
    <w:p w14:paraId="03E04049" w14:textId="77777777" w:rsidR="00664FB1" w:rsidRPr="00577503" w:rsidRDefault="00664FB1" w:rsidP="00664FB1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57750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herefore, the endurance limit is equal to</w:t>
      </w:r>
    </w:p>
    <w:p w14:paraId="4D0ED5C2" w14:textId="40DB26DA" w:rsidR="00664FB1" w:rsidRPr="00C04A23" w:rsidRDefault="00B9447D" w:rsidP="00664FB1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Sup>
            <m:sSub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e</m:t>
              </m:r>
            </m:sub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'</m:t>
              </m:r>
            </m:sup>
          </m:sSub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0.5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ut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0.5×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560 MPa=</m:t>
          </m:r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280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MPa</m:t>
          </m:r>
        </m:oMath>
      </m:oMathPara>
    </w:p>
    <w:p w14:paraId="4D2B57E1" w14:textId="77777777" w:rsidR="00664FB1" w:rsidRPr="00577503" w:rsidRDefault="00664FB1" w:rsidP="00664FB1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57750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Next, we consider to modify the endurance limit. </w:t>
      </w:r>
    </w:p>
    <w:p w14:paraId="12D73BDE" w14:textId="4037FCAA" w:rsidR="00664FB1" w:rsidRPr="00577503" w:rsidRDefault="00664FB1" w:rsidP="00664FB1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57750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urface Condition (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machined</w:t>
      </w:r>
      <w:r w:rsidRPr="0057750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): </w:t>
      </w:r>
    </w:p>
    <w:p w14:paraId="6620610E" w14:textId="3465450B" w:rsidR="00664FB1" w:rsidRPr="00577503" w:rsidRDefault="00B9447D" w:rsidP="00664FB1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a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a</m:t>
          </m:r>
          <m:sSubSup>
            <m:sSub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ut</m:t>
              </m:r>
            </m:sub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b</m:t>
              </m:r>
            </m:sup>
          </m:sSub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4.51×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560</m:t>
              </m:r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-0.265</m:t>
              </m:r>
            </m:sup>
          </m:s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0.843</m:t>
          </m:r>
        </m:oMath>
      </m:oMathPara>
    </w:p>
    <w:p w14:paraId="033832C7" w14:textId="77777777" w:rsidR="00664FB1" w:rsidRPr="00577503" w:rsidRDefault="00664FB1" w:rsidP="00664FB1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57750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ize Effect:</w:t>
      </w:r>
    </w:p>
    <w:p w14:paraId="7D23326E" w14:textId="1EECD341" w:rsidR="00AF4D78" w:rsidRPr="00577503" w:rsidRDefault="00B9447D" w:rsidP="00AF4D78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b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1.51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d×1000</m:t>
                  </m:r>
                </m:e>
              </m:d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-0.157</m:t>
              </m:r>
            </m:sup>
          </m:sSup>
        </m:oMath>
      </m:oMathPara>
    </w:p>
    <w:p w14:paraId="199ADECE" w14:textId="5B275261" w:rsidR="00664FB1" w:rsidRPr="00577503" w:rsidRDefault="00664FB1" w:rsidP="00664FB1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57750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Loading Effect (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bending</w:t>
      </w:r>
      <w:r w:rsidRPr="0057750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): </w:t>
      </w:r>
    </w:p>
    <w:p w14:paraId="656251EF" w14:textId="7FC39F42" w:rsidR="00664FB1" w:rsidRPr="00577503" w:rsidRDefault="00B9447D" w:rsidP="00664FB1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c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1</m:t>
          </m:r>
        </m:oMath>
      </m:oMathPara>
    </w:p>
    <w:p w14:paraId="07EE3A82" w14:textId="77777777" w:rsidR="00664FB1" w:rsidRPr="00577503" w:rsidRDefault="00664FB1" w:rsidP="00664FB1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57750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emperature Effect (room temperature):</w:t>
      </w:r>
    </w:p>
    <w:p w14:paraId="59474A4B" w14:textId="77777777" w:rsidR="00664FB1" w:rsidRPr="00577503" w:rsidRDefault="00B9447D" w:rsidP="00664FB1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d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1</m:t>
          </m:r>
        </m:oMath>
      </m:oMathPara>
    </w:p>
    <w:p w14:paraId="1EF9FA83" w14:textId="43F2C503" w:rsidR="00664FB1" w:rsidRPr="00577503" w:rsidRDefault="00664FB1" w:rsidP="00664FB1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57750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Reliability Effect:</w:t>
      </w:r>
    </w:p>
    <w:p w14:paraId="770C3034" w14:textId="7EA6C423" w:rsidR="00664FB1" w:rsidRPr="00577503" w:rsidRDefault="00B9447D" w:rsidP="00664FB1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e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1</m:t>
          </m:r>
        </m:oMath>
      </m:oMathPara>
    </w:p>
    <w:p w14:paraId="29A23912" w14:textId="77777777" w:rsidR="00664FB1" w:rsidRPr="00577503" w:rsidRDefault="00664FB1" w:rsidP="00664FB1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57750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Therefore, the modified endurance limit is equal to </w:t>
      </w:r>
    </w:p>
    <w:p w14:paraId="4F743CE2" w14:textId="026D01A7" w:rsidR="00664FB1" w:rsidRPr="0081634F" w:rsidRDefault="00B9447D" w:rsidP="00664FB1">
      <w:pPr>
        <w:pStyle w:val="ListParagraph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se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a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b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c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d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e</m:t>
              </m:r>
            </m:sub>
          </m:sSub>
          <m:sSubSup>
            <m:sSub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e</m:t>
              </m:r>
            </m:sub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'</m:t>
              </m:r>
            </m:sup>
          </m:sSub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0.843×1.51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d×1000</m:t>
                  </m:r>
                </m:e>
              </m:d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-0.157</m:t>
              </m:r>
            </m:sup>
          </m:s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×1×1×1×280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MPa</m:t>
          </m:r>
        </m:oMath>
      </m:oMathPara>
    </w:p>
    <w:p w14:paraId="4E89CF18" w14:textId="682C5A57" w:rsidR="0081634F" w:rsidRDefault="0081634F" w:rsidP="00664FB1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Hence, </w:t>
      </w:r>
    </w:p>
    <w:p w14:paraId="08929D8A" w14:textId="420DFDA8" w:rsidR="0081634F" w:rsidRPr="00B20FDF" w:rsidRDefault="0081634F" w:rsidP="00664FB1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w:lastRenderedPageBreak/>
            <m:t>d=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16n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π</m:t>
                      </m:r>
                    </m:den>
                  </m:f>
                  <m:d>
                    <m:dPr>
                      <m:begChr m:val="{"/>
                      <m:endChr m:val="}"/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S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e</m:t>
                              </m:r>
                            </m:sub>
                          </m:sSub>
                        </m:den>
                      </m:f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pPr>
                        <m:e>
                          <m:d>
                            <m:dPr>
                              <m:begChr m:val="["/>
                              <m:endChr m:val="]"/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4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bCs/>
                                      <w:i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m:ctrlPr>
                                </m:sSupPr>
                                <m:e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 w:cs="Times New Roman"/>
                                          <w:bCs/>
                                          <w:i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</m:ctrlPr>
                                    </m:dPr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bCs/>
                                              <w:i/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  <m:t>K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  <m:t>f</m:t>
                                          </m:r>
                                        </m:sub>
                                      </m:sSub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bCs/>
                                              <w:i/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  <m:t>M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  <m:t>a</m:t>
                                          </m:r>
                                        </m:sub>
                                      </m:sSub>
                                    </m:e>
                                  </m:d>
                                </m:e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2</m:t>
                                  </m:r>
                                </m:sup>
                              </m:sSup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+3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bCs/>
                                      <w:i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m:ctrlPr>
                                </m:sSupPr>
                                <m:e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 w:cs="Times New Roman"/>
                                          <w:bCs/>
                                          <w:i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</m:ctrlPr>
                                    </m:dPr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bCs/>
                                              <w:i/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  <m:t>K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  <m:t>fs</m:t>
                                          </m:r>
                                        </m:sub>
                                      </m:sSub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bCs/>
                                              <w:i/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  <m:t>T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  <m:t>a</m:t>
                                          </m:r>
                                        </m:sub>
                                      </m:sSub>
                                    </m:e>
                                  </m:d>
                                </m:e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2</m:t>
                                  </m:r>
                                </m:sup>
                              </m:sSup>
                            </m:e>
                          </m:d>
                        </m:e>
                        <m:sup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2</m:t>
                              </m:r>
                            </m:den>
                          </m:f>
                        </m:sup>
                      </m:sSup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S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ut</m:t>
                              </m:r>
                            </m:sub>
                          </m:sSub>
                        </m:den>
                      </m:f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pPr>
                        <m:e>
                          <m:d>
                            <m:dPr>
                              <m:begChr m:val="["/>
                              <m:endChr m:val="]"/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4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bCs/>
                                      <w:i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m:ctrlPr>
                                </m:sSupPr>
                                <m:e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 w:cs="Times New Roman"/>
                                          <w:bCs/>
                                          <w:i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</m:ctrlPr>
                                    </m:dPr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bCs/>
                                              <w:i/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  <m:t>K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  <m:t>f</m:t>
                                          </m:r>
                                        </m:sub>
                                      </m:sSub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bCs/>
                                              <w:i/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  <m:t>M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  <m:t>m</m:t>
                                          </m:r>
                                        </m:sub>
                                      </m:sSub>
                                    </m:e>
                                  </m:d>
                                </m:e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2</m:t>
                                  </m:r>
                                </m:sup>
                              </m:sSup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+3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bCs/>
                                      <w:i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m:ctrlPr>
                                </m:sSupPr>
                                <m:e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 w:cs="Times New Roman"/>
                                          <w:bCs/>
                                          <w:i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</m:ctrlPr>
                                    </m:dPr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bCs/>
                                              <w:i/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  <m:t>K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  <m:t>fs</m:t>
                                          </m:r>
                                        </m:sub>
                                      </m:sSub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bCs/>
                                              <w:i/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  <m:t>T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  <m:t>m</m:t>
                                          </m:r>
                                        </m:sub>
                                      </m:sSub>
                                    </m:e>
                                  </m:d>
                                </m:e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2</m:t>
                                  </m:r>
                                </m:sup>
                              </m:sSup>
                            </m:e>
                          </m:d>
                        </m:e>
                        <m:sup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2</m:t>
                              </m:r>
                            </m:den>
                          </m:f>
                        </m:sup>
                      </m:sSup>
                    </m:e>
                  </m:d>
                </m:e>
              </m:d>
            </m:e>
            <m:sup>
              <m:f>
                <m:f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3</m:t>
                  </m:r>
                </m:den>
              </m:f>
            </m:sup>
          </m:s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16×2.5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π</m:t>
                      </m:r>
                    </m:den>
                  </m:f>
                  <m:d>
                    <m:dPr>
                      <m:begChr m:val="{"/>
                      <m:endChr m:val="}"/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0.843×1.51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bCs/>
                                      <w:i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d×1000</m:t>
                                  </m:r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-0.157</m:t>
                              </m:r>
                            </m:sup>
                          </m:sSup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 xml:space="preserve">×1×1×1×280 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MPa</m:t>
                          </m:r>
                        </m:den>
                      </m:f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pPr>
                        <m:e>
                          <m:d>
                            <m:dPr>
                              <m:begChr m:val="["/>
                              <m:endChr m:val="]"/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4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bCs/>
                                      <w:i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m:ctrlPr>
                                </m:sSupPr>
                                <m:e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 w:cs="Times New Roman"/>
                                          <w:bCs/>
                                          <w:i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</m:ctrlPr>
                                    </m:d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bCs/>
                                              <w:i/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  <m:t>1+</m:t>
                                          </m:r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 w:hAnsi="Cambria Math" w:cs="Times New Roman"/>
                                                  <w:bCs/>
                                                  <w:i/>
                                                  <w:color w:val="000000" w:themeColor="text1"/>
                                                  <w:sz w:val="24"/>
                                                  <w:szCs w:val="24"/>
                                                </w:rPr>
                                              </m:ctrlPr>
                                            </m:fPr>
                                            <m:num>
                                              <m:d>
                                                <m:dPr>
                                                  <m:ctrlPr>
                                                    <w:rPr>
                                                      <w:rFonts w:ascii="Cambria Math" w:hAnsi="Cambria Math" w:cs="Times New Roman"/>
                                                      <w:bCs/>
                                                      <w:i/>
                                                      <w:color w:val="000000" w:themeColor="text1"/>
                                                      <w:sz w:val="24"/>
                                                      <w:szCs w:val="24"/>
                                                    </w:rPr>
                                                  </m:ctrlPr>
                                                </m:dPr>
                                                <m:e>
                                                  <m:r>
                                                    <w:rPr>
                                                      <w:rFonts w:ascii="Cambria Math" w:hAnsi="Cambria Math" w:cs="Times New Roman"/>
                                                      <w:color w:val="000000" w:themeColor="text1"/>
                                                      <w:sz w:val="24"/>
                                                      <w:szCs w:val="24"/>
                                                    </w:rPr>
                                                    <m:t>2.7-1</m:t>
                                                  </m:r>
                                                </m:e>
                                              </m:d>
                                            </m:num>
                                            <m:den>
                                              <m:r>
                                                <w:rPr>
                                                  <w:rFonts w:ascii="Cambria Math" w:hAnsi="Cambria Math" w:cs="Times New Roman"/>
                                                  <w:color w:val="000000" w:themeColor="text1"/>
                                                  <w:sz w:val="24"/>
                                                  <w:szCs w:val="24"/>
                                                </w:rPr>
                                                <m:t>1+</m:t>
                                              </m:r>
                                              <m:rad>
                                                <m:radPr>
                                                  <m:degHide m:val="1"/>
                                                  <m:ctrlPr>
                                                    <w:rPr>
                                                      <w:rFonts w:ascii="Cambria Math" w:hAnsi="Cambria Math" w:cs="Times New Roman"/>
                                                      <w:bCs/>
                                                      <w:i/>
                                                      <w:color w:val="000000" w:themeColor="text1"/>
                                                      <w:sz w:val="24"/>
                                                      <w:szCs w:val="24"/>
                                                    </w:rPr>
                                                  </m:ctrlPr>
                                                </m:radPr>
                                                <m:deg/>
                                                <m:e>
                                                  <m:f>
                                                    <m:fPr>
                                                      <m:ctrlPr>
                                                        <w:rPr>
                                                          <w:rFonts w:ascii="Cambria Math" w:hAnsi="Cambria Math" w:cs="Times New Roman"/>
                                                          <w:bCs/>
                                                          <w:i/>
                                                          <w:color w:val="000000" w:themeColor="text1"/>
                                                          <w:sz w:val="24"/>
                                                          <w:szCs w:val="24"/>
                                                        </w:rPr>
                                                      </m:ctrlPr>
                                                    </m:fPr>
                                                    <m:num>
                                                      <m:r>
                                                        <w:rPr>
                                                          <w:rFonts w:ascii="Cambria Math" w:hAnsi="Cambria Math" w:cs="Times New Roman"/>
                                                          <w:color w:val="000000" w:themeColor="text1"/>
                                                          <w:sz w:val="24"/>
                                                          <w:szCs w:val="24"/>
                                                        </w:rPr>
                                                        <m:t>6.58462×</m:t>
                                                      </m:r>
                                                      <m:sSup>
                                                        <m:sSupPr>
                                                          <m:ctrlPr>
                                                            <w:rPr>
                                                              <w:rFonts w:ascii="Cambria Math" w:hAnsi="Cambria Math" w:cs="Times New Roman"/>
                                                              <w:bCs/>
                                                              <w:i/>
                                                              <w:color w:val="000000" w:themeColor="text1"/>
                                                              <w:sz w:val="24"/>
                                                              <w:szCs w:val="24"/>
                                                            </w:rPr>
                                                          </m:ctrlPr>
                                                        </m:sSupPr>
                                                        <m:e>
                                                          <m:r>
                                                            <w:rPr>
                                                              <w:rFonts w:ascii="Cambria Math" w:hAnsi="Cambria Math" w:cs="Times New Roman"/>
                                                              <w:color w:val="000000" w:themeColor="text1"/>
                                                              <w:sz w:val="24"/>
                                                              <w:szCs w:val="24"/>
                                                            </w:rPr>
                                                            <m:t>10</m:t>
                                                          </m:r>
                                                        </m:e>
                                                        <m:sup>
                                                          <m:r>
                                                            <w:rPr>
                                                              <w:rFonts w:ascii="Cambria Math" w:hAnsi="Cambria Math" w:cs="Times New Roman"/>
                                                              <w:color w:val="000000" w:themeColor="text1"/>
                                                              <w:sz w:val="24"/>
                                                              <w:szCs w:val="24"/>
                                                            </w:rPr>
                                                            <m:t>-3</m:t>
                                                          </m:r>
                                                        </m:sup>
                                                      </m:sSup>
                                                    </m:num>
                                                    <m:den>
                                                      <m:r>
                                                        <w:rPr>
                                                          <w:rFonts w:ascii="Cambria Math" w:hAnsi="Cambria Math" w:cs="Times New Roman"/>
                                                          <w:color w:val="000000" w:themeColor="text1"/>
                                                          <w:sz w:val="24"/>
                                                          <w:szCs w:val="24"/>
                                                        </w:rPr>
                                                        <m:t>0.02d×100×0.39370078740</m:t>
                                                      </m:r>
                                                    </m:den>
                                                  </m:f>
                                                </m:e>
                                              </m:rad>
                                            </m:den>
                                          </m:f>
                                        </m:e>
                                      </m:d>
                                      <m: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m:t>×4.8243×</m:t>
                                      </m:r>
                                      <m:sSup>
                                        <m:s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bCs/>
                                              <w:i/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</m:ctrlPr>
                                        </m:sSup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  <m:t>10</m:t>
                                          </m:r>
                                        </m:e>
                                        <m:sup>
                                          <m:r>
                                            <w:rPr>
                                              <w:rFonts w:ascii="Cambria Math" w:hAnsi="Cambria Math" w:cs="Times New Roman"/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  <m:t>2</m:t>
                                          </m:r>
                                        </m:sup>
                                      </m:sSup>
                                      <m: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m:t xml:space="preserve"> </m:t>
                                      </m:r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m:t>N⋅m</m:t>
                                      </m:r>
                                    </m:e>
                                  </m:d>
                                </m:e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2</m:t>
                                  </m:r>
                                </m:sup>
                              </m:sSup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+3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bCs/>
                                      <w:i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m:ctrlPr>
                                </m:sSupPr>
                                <m:e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 w:cs="Times New Roman"/>
                                          <w:bCs/>
                                          <w:i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</m:ctrlPr>
                                    </m:d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bCs/>
                                              <w:i/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  <m:t>1+</m:t>
                                          </m:r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 w:hAnsi="Cambria Math" w:cs="Times New Roman"/>
                                                  <w:bCs/>
                                                  <w:i/>
                                                  <w:color w:val="000000" w:themeColor="text1"/>
                                                  <w:sz w:val="24"/>
                                                  <w:szCs w:val="24"/>
                                                </w:rPr>
                                              </m:ctrlPr>
                                            </m:fPr>
                                            <m:num>
                                              <m:d>
                                                <m:dPr>
                                                  <m:ctrlPr>
                                                    <w:rPr>
                                                      <w:rFonts w:ascii="Cambria Math" w:hAnsi="Cambria Math" w:cs="Times New Roman"/>
                                                      <w:bCs/>
                                                      <w:i/>
                                                      <w:color w:val="000000" w:themeColor="text1"/>
                                                      <w:sz w:val="24"/>
                                                      <w:szCs w:val="24"/>
                                                    </w:rPr>
                                                  </m:ctrlPr>
                                                </m:dPr>
                                                <m:e>
                                                  <m:r>
                                                    <w:rPr>
                                                      <w:rFonts w:ascii="Cambria Math" w:hAnsi="Cambria Math" w:cs="Times New Roman"/>
                                                      <w:color w:val="000000" w:themeColor="text1"/>
                                                      <w:sz w:val="24"/>
                                                      <w:szCs w:val="24"/>
                                                    </w:rPr>
                                                    <m:t>2.2-1</m:t>
                                                  </m:r>
                                                </m:e>
                                              </m:d>
                                            </m:num>
                                            <m:den>
                                              <m:r>
                                                <w:rPr>
                                                  <w:rFonts w:ascii="Cambria Math" w:hAnsi="Cambria Math" w:cs="Times New Roman"/>
                                                  <w:color w:val="000000" w:themeColor="text1"/>
                                                  <w:sz w:val="24"/>
                                                  <w:szCs w:val="24"/>
                                                </w:rPr>
                                                <m:t>1+</m:t>
                                              </m:r>
                                              <m:rad>
                                                <m:radPr>
                                                  <m:degHide m:val="1"/>
                                                  <m:ctrlPr>
                                                    <w:rPr>
                                                      <w:rFonts w:ascii="Cambria Math" w:hAnsi="Cambria Math" w:cs="Times New Roman"/>
                                                      <w:bCs/>
                                                      <w:i/>
                                                      <w:color w:val="000000" w:themeColor="text1"/>
                                                      <w:sz w:val="24"/>
                                                      <w:szCs w:val="24"/>
                                                    </w:rPr>
                                                  </m:ctrlPr>
                                                </m:radPr>
                                                <m:deg/>
                                                <m:e>
                                                  <m:f>
                                                    <m:fPr>
                                                      <m:ctrlPr>
                                                        <w:rPr>
                                                          <w:rFonts w:ascii="Cambria Math" w:hAnsi="Cambria Math" w:cs="Times New Roman"/>
                                                          <w:bCs/>
                                                          <w:i/>
                                                          <w:color w:val="000000" w:themeColor="text1"/>
                                                          <w:sz w:val="24"/>
                                                          <w:szCs w:val="24"/>
                                                        </w:rPr>
                                                      </m:ctrlPr>
                                                    </m:fPr>
                                                    <m:num>
                                                      <m:r>
                                                        <w:rPr>
                                                          <w:rFonts w:ascii="Cambria Math" w:hAnsi="Cambria Math" w:cs="Times New Roman"/>
                                                          <w:color w:val="000000" w:themeColor="text1"/>
                                                          <w:sz w:val="24"/>
                                                          <w:szCs w:val="24"/>
                                                        </w:rPr>
                                                        <m:t>3.7072×</m:t>
                                                      </m:r>
                                                      <m:sSup>
                                                        <m:sSupPr>
                                                          <m:ctrlPr>
                                                            <w:rPr>
                                                              <w:rFonts w:ascii="Cambria Math" w:hAnsi="Cambria Math" w:cs="Times New Roman"/>
                                                              <w:bCs/>
                                                              <w:i/>
                                                              <w:color w:val="000000" w:themeColor="text1"/>
                                                              <w:sz w:val="24"/>
                                                              <w:szCs w:val="24"/>
                                                            </w:rPr>
                                                          </m:ctrlPr>
                                                        </m:sSupPr>
                                                        <m:e>
                                                          <m:r>
                                                            <w:rPr>
                                                              <w:rFonts w:ascii="Cambria Math" w:hAnsi="Cambria Math" w:cs="Times New Roman"/>
                                                              <w:color w:val="000000" w:themeColor="text1"/>
                                                              <w:sz w:val="24"/>
                                                              <w:szCs w:val="24"/>
                                                            </w:rPr>
                                                            <m:t>10</m:t>
                                                          </m:r>
                                                        </m:e>
                                                        <m:sup>
                                                          <m:r>
                                                            <w:rPr>
                                                              <w:rFonts w:ascii="Cambria Math" w:hAnsi="Cambria Math" w:cs="Times New Roman"/>
                                                              <w:color w:val="000000" w:themeColor="text1"/>
                                                              <w:sz w:val="24"/>
                                                              <w:szCs w:val="24"/>
                                                            </w:rPr>
                                                            <m:t>-3</m:t>
                                                          </m:r>
                                                        </m:sup>
                                                      </m:sSup>
                                                    </m:num>
                                                    <m:den>
                                                      <m:r>
                                                        <w:rPr>
                                                          <w:rFonts w:ascii="Cambria Math" w:hAnsi="Cambria Math" w:cs="Times New Roman"/>
                                                          <w:color w:val="000000" w:themeColor="text1"/>
                                                          <w:sz w:val="24"/>
                                                          <w:szCs w:val="24"/>
                                                        </w:rPr>
                                                        <m:t>0.02d×100×0.39370078740</m:t>
                                                      </m:r>
                                                    </m:den>
                                                  </m:f>
                                                </m:e>
                                              </m:rad>
                                            </m:den>
                                          </m:f>
                                        </m:e>
                                      </m:d>
                                      <m: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m:t>×0</m:t>
                                      </m:r>
                                    </m:e>
                                  </m:d>
                                </m:e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2</m:t>
                                  </m:r>
                                </m:sup>
                              </m:sSup>
                            </m:e>
                          </m:d>
                        </m:e>
                        <m:sup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2</m:t>
                              </m:r>
                            </m:den>
                          </m:f>
                        </m:sup>
                      </m:sSup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1</m:t>
                          </m:r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560 MPa</m:t>
                          </m:r>
                        </m:den>
                      </m:f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pPr>
                        <m:e>
                          <m:d>
                            <m:dPr>
                              <m:begChr m:val="["/>
                              <m:endChr m:val="]"/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4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bCs/>
                                      <w:i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m:ctrlPr>
                                </m:sSupPr>
                                <m:e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 w:cs="Times New Roman"/>
                                          <w:bCs/>
                                          <w:i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</m:ctrlPr>
                                    </m:d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bCs/>
                                              <w:i/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  <m:t>1+</m:t>
                                          </m:r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 w:hAnsi="Cambria Math" w:cs="Times New Roman"/>
                                                  <w:bCs/>
                                                  <w:i/>
                                                  <w:color w:val="000000" w:themeColor="text1"/>
                                                  <w:sz w:val="24"/>
                                                  <w:szCs w:val="24"/>
                                                </w:rPr>
                                              </m:ctrlPr>
                                            </m:fPr>
                                            <m:num>
                                              <m:d>
                                                <m:dPr>
                                                  <m:ctrlPr>
                                                    <w:rPr>
                                                      <w:rFonts w:ascii="Cambria Math" w:hAnsi="Cambria Math" w:cs="Times New Roman"/>
                                                      <w:bCs/>
                                                      <w:i/>
                                                      <w:color w:val="000000" w:themeColor="text1"/>
                                                      <w:sz w:val="24"/>
                                                      <w:szCs w:val="24"/>
                                                    </w:rPr>
                                                  </m:ctrlPr>
                                                </m:dPr>
                                                <m:e>
                                                  <m:r>
                                                    <w:rPr>
                                                      <w:rFonts w:ascii="Cambria Math" w:hAnsi="Cambria Math" w:cs="Times New Roman"/>
                                                      <w:color w:val="000000" w:themeColor="text1"/>
                                                      <w:sz w:val="24"/>
                                                      <w:szCs w:val="24"/>
                                                    </w:rPr>
                                                    <m:t>2.7-1</m:t>
                                                  </m:r>
                                                </m:e>
                                              </m:d>
                                            </m:num>
                                            <m:den>
                                              <m:r>
                                                <w:rPr>
                                                  <w:rFonts w:ascii="Cambria Math" w:hAnsi="Cambria Math" w:cs="Times New Roman"/>
                                                  <w:color w:val="000000" w:themeColor="text1"/>
                                                  <w:sz w:val="24"/>
                                                  <w:szCs w:val="24"/>
                                                </w:rPr>
                                                <m:t>1+</m:t>
                                              </m:r>
                                              <m:rad>
                                                <m:radPr>
                                                  <m:degHide m:val="1"/>
                                                  <m:ctrlPr>
                                                    <w:rPr>
                                                      <w:rFonts w:ascii="Cambria Math" w:hAnsi="Cambria Math" w:cs="Times New Roman"/>
                                                      <w:bCs/>
                                                      <w:i/>
                                                      <w:color w:val="000000" w:themeColor="text1"/>
                                                      <w:sz w:val="24"/>
                                                      <w:szCs w:val="24"/>
                                                    </w:rPr>
                                                  </m:ctrlPr>
                                                </m:radPr>
                                                <m:deg/>
                                                <m:e>
                                                  <m:f>
                                                    <m:fPr>
                                                      <m:ctrlPr>
                                                        <w:rPr>
                                                          <w:rFonts w:ascii="Cambria Math" w:hAnsi="Cambria Math" w:cs="Times New Roman"/>
                                                          <w:bCs/>
                                                          <w:i/>
                                                          <w:color w:val="000000" w:themeColor="text1"/>
                                                          <w:sz w:val="24"/>
                                                          <w:szCs w:val="24"/>
                                                        </w:rPr>
                                                      </m:ctrlPr>
                                                    </m:fPr>
                                                    <m:num>
                                                      <m:r>
                                                        <w:rPr>
                                                          <w:rFonts w:ascii="Cambria Math" w:hAnsi="Cambria Math" w:cs="Times New Roman"/>
                                                          <w:color w:val="000000" w:themeColor="text1"/>
                                                          <w:sz w:val="24"/>
                                                          <w:szCs w:val="24"/>
                                                        </w:rPr>
                                                        <m:t>6.58462×</m:t>
                                                      </m:r>
                                                      <m:sSup>
                                                        <m:sSupPr>
                                                          <m:ctrlPr>
                                                            <w:rPr>
                                                              <w:rFonts w:ascii="Cambria Math" w:hAnsi="Cambria Math" w:cs="Times New Roman"/>
                                                              <w:bCs/>
                                                              <w:i/>
                                                              <w:color w:val="000000" w:themeColor="text1"/>
                                                              <w:sz w:val="24"/>
                                                              <w:szCs w:val="24"/>
                                                            </w:rPr>
                                                          </m:ctrlPr>
                                                        </m:sSupPr>
                                                        <m:e>
                                                          <m:r>
                                                            <w:rPr>
                                                              <w:rFonts w:ascii="Cambria Math" w:hAnsi="Cambria Math" w:cs="Times New Roman"/>
                                                              <w:color w:val="000000" w:themeColor="text1"/>
                                                              <w:sz w:val="24"/>
                                                              <w:szCs w:val="24"/>
                                                            </w:rPr>
                                                            <m:t>10</m:t>
                                                          </m:r>
                                                        </m:e>
                                                        <m:sup>
                                                          <m:r>
                                                            <w:rPr>
                                                              <w:rFonts w:ascii="Cambria Math" w:hAnsi="Cambria Math" w:cs="Times New Roman"/>
                                                              <w:color w:val="000000" w:themeColor="text1"/>
                                                              <w:sz w:val="24"/>
                                                              <w:szCs w:val="24"/>
                                                            </w:rPr>
                                                            <m:t>-3</m:t>
                                                          </m:r>
                                                        </m:sup>
                                                      </m:sSup>
                                                    </m:num>
                                                    <m:den>
                                                      <m:r>
                                                        <w:rPr>
                                                          <w:rFonts w:ascii="Cambria Math" w:hAnsi="Cambria Math" w:cs="Times New Roman"/>
                                                          <w:color w:val="000000" w:themeColor="text1"/>
                                                          <w:sz w:val="24"/>
                                                          <w:szCs w:val="24"/>
                                                        </w:rPr>
                                                        <m:t>0.02d×100×0.39370078740</m:t>
                                                      </m:r>
                                                    </m:den>
                                                  </m:f>
                                                </m:e>
                                              </m:rad>
                                            </m:den>
                                          </m:f>
                                        </m:e>
                                      </m:d>
                                      <m: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m:t>×0</m:t>
                                      </m:r>
                                    </m:e>
                                  </m:d>
                                </m:e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2</m:t>
                                  </m:r>
                                </m:sup>
                              </m:sSup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+3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bCs/>
                                      <w:i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m:ctrlPr>
                                </m:sSupPr>
                                <m:e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 w:cs="Times New Roman"/>
                                          <w:bCs/>
                                          <w:i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</m:ctrlPr>
                                    </m:d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bCs/>
                                              <w:i/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  <m:t>1+</m:t>
                                          </m:r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 w:hAnsi="Cambria Math" w:cs="Times New Roman"/>
                                                  <w:bCs/>
                                                  <w:i/>
                                                  <w:color w:val="000000" w:themeColor="text1"/>
                                                  <w:sz w:val="24"/>
                                                  <w:szCs w:val="24"/>
                                                </w:rPr>
                                              </m:ctrlPr>
                                            </m:fPr>
                                            <m:num>
                                              <m:d>
                                                <m:dPr>
                                                  <m:ctrlPr>
                                                    <w:rPr>
                                                      <w:rFonts w:ascii="Cambria Math" w:hAnsi="Cambria Math" w:cs="Times New Roman"/>
                                                      <w:bCs/>
                                                      <w:i/>
                                                      <w:color w:val="000000" w:themeColor="text1"/>
                                                      <w:sz w:val="24"/>
                                                      <w:szCs w:val="24"/>
                                                    </w:rPr>
                                                  </m:ctrlPr>
                                                </m:dPr>
                                                <m:e>
                                                  <m:r>
                                                    <w:rPr>
                                                      <w:rFonts w:ascii="Cambria Math" w:hAnsi="Cambria Math" w:cs="Times New Roman"/>
                                                      <w:color w:val="000000" w:themeColor="text1"/>
                                                      <w:sz w:val="24"/>
                                                      <w:szCs w:val="24"/>
                                                    </w:rPr>
                                                    <m:t>2.2-1</m:t>
                                                  </m:r>
                                                </m:e>
                                              </m:d>
                                            </m:num>
                                            <m:den>
                                              <m:r>
                                                <w:rPr>
                                                  <w:rFonts w:ascii="Cambria Math" w:hAnsi="Cambria Math" w:cs="Times New Roman"/>
                                                  <w:color w:val="000000" w:themeColor="text1"/>
                                                  <w:sz w:val="24"/>
                                                  <w:szCs w:val="24"/>
                                                </w:rPr>
                                                <m:t>1+</m:t>
                                              </m:r>
                                              <m:rad>
                                                <m:radPr>
                                                  <m:degHide m:val="1"/>
                                                  <m:ctrlPr>
                                                    <w:rPr>
                                                      <w:rFonts w:ascii="Cambria Math" w:hAnsi="Cambria Math" w:cs="Times New Roman"/>
                                                      <w:bCs/>
                                                      <w:i/>
                                                      <w:color w:val="000000" w:themeColor="text1"/>
                                                      <w:sz w:val="24"/>
                                                      <w:szCs w:val="24"/>
                                                    </w:rPr>
                                                  </m:ctrlPr>
                                                </m:radPr>
                                                <m:deg/>
                                                <m:e>
                                                  <m:f>
                                                    <m:fPr>
                                                      <m:ctrlPr>
                                                        <w:rPr>
                                                          <w:rFonts w:ascii="Cambria Math" w:hAnsi="Cambria Math" w:cs="Times New Roman"/>
                                                          <w:bCs/>
                                                          <w:i/>
                                                          <w:color w:val="000000" w:themeColor="text1"/>
                                                          <w:sz w:val="24"/>
                                                          <w:szCs w:val="24"/>
                                                        </w:rPr>
                                                      </m:ctrlPr>
                                                    </m:fPr>
                                                    <m:num>
                                                      <m:r>
                                                        <w:rPr>
                                                          <w:rFonts w:ascii="Cambria Math" w:hAnsi="Cambria Math" w:cs="Times New Roman"/>
                                                          <w:color w:val="000000" w:themeColor="text1"/>
                                                          <w:sz w:val="24"/>
                                                          <w:szCs w:val="24"/>
                                                        </w:rPr>
                                                        <m:t>3.7072×</m:t>
                                                      </m:r>
                                                      <m:sSup>
                                                        <m:sSupPr>
                                                          <m:ctrlPr>
                                                            <w:rPr>
                                                              <w:rFonts w:ascii="Cambria Math" w:hAnsi="Cambria Math" w:cs="Times New Roman"/>
                                                              <w:bCs/>
                                                              <w:i/>
                                                              <w:color w:val="000000" w:themeColor="text1"/>
                                                              <w:sz w:val="24"/>
                                                              <w:szCs w:val="24"/>
                                                            </w:rPr>
                                                          </m:ctrlPr>
                                                        </m:sSupPr>
                                                        <m:e>
                                                          <m:r>
                                                            <w:rPr>
                                                              <w:rFonts w:ascii="Cambria Math" w:hAnsi="Cambria Math" w:cs="Times New Roman"/>
                                                              <w:color w:val="000000" w:themeColor="text1"/>
                                                              <w:sz w:val="24"/>
                                                              <w:szCs w:val="24"/>
                                                            </w:rPr>
                                                            <m:t>10</m:t>
                                                          </m:r>
                                                        </m:e>
                                                        <m:sup>
                                                          <m:r>
                                                            <w:rPr>
                                                              <w:rFonts w:ascii="Cambria Math" w:hAnsi="Cambria Math" w:cs="Times New Roman"/>
                                                              <w:color w:val="000000" w:themeColor="text1"/>
                                                              <w:sz w:val="24"/>
                                                              <w:szCs w:val="24"/>
                                                            </w:rPr>
                                                            <m:t>-3</m:t>
                                                          </m:r>
                                                        </m:sup>
                                                      </m:sSup>
                                                    </m:num>
                                                    <m:den>
                                                      <m:r>
                                                        <w:rPr>
                                                          <w:rFonts w:ascii="Cambria Math" w:hAnsi="Cambria Math" w:cs="Times New Roman"/>
                                                          <w:color w:val="000000" w:themeColor="text1"/>
                                                          <w:sz w:val="24"/>
                                                          <w:szCs w:val="24"/>
                                                        </w:rPr>
                                                        <m:t>0.02d×100×0.39370078740</m:t>
                                                      </m:r>
                                                    </m:den>
                                                  </m:f>
                                                </m:e>
                                              </m:rad>
                                            </m:den>
                                          </m:f>
                                        </m:e>
                                      </m:d>
                                      <m: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m:t xml:space="preserve">×340 </m:t>
                                      </m:r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m:t>N⋅m</m:t>
                                      </m:r>
                                    </m:e>
                                  </m:d>
                                </m:e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2</m:t>
                                  </m:r>
                                </m:sup>
                              </m:sSup>
                            </m:e>
                          </m:d>
                        </m:e>
                        <m:sup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2</m:t>
                              </m:r>
                            </m:den>
                          </m:f>
                        </m:sup>
                      </m:sSup>
                    </m:e>
                  </m:d>
                </m:e>
              </m:d>
            </m:e>
            <m:sup>
              <m:f>
                <m:f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3</m:t>
                  </m:r>
                </m:den>
              </m:f>
            </m:sup>
          </m:sSup>
        </m:oMath>
      </m:oMathPara>
    </w:p>
    <w:p w14:paraId="3008E55C" w14:textId="3BA4A028" w:rsidR="00AE52EC" w:rsidRPr="00E90F24" w:rsidRDefault="00B20FDF" w:rsidP="00903009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⇒d=</m:t>
          </m:r>
          <m:r>
            <w:rPr>
              <w:rFonts w:ascii="Cambria Math" w:hAnsi="Cambria Math" w:cs="Times New Roman"/>
              <w:color w:val="FF0000"/>
              <w:sz w:val="24"/>
              <w:szCs w:val="24"/>
            </w:rPr>
            <m:t xml:space="preserve">55.37 </m:t>
          </m:r>
          <m:r>
            <m:rPr>
              <m:sty m:val="p"/>
            </m:rPr>
            <w:rPr>
              <w:rFonts w:ascii="Cambria Math" w:hAnsi="Cambria Math" w:cs="Times New Roman"/>
              <w:color w:val="FF0000"/>
              <w:sz w:val="24"/>
              <w:szCs w:val="24"/>
            </w:rPr>
            <m:t>mm</m:t>
          </m:r>
        </m:oMath>
      </m:oMathPara>
    </w:p>
    <w:p w14:paraId="1A9783F4" w14:textId="2BB6C1B5" w:rsidR="00892087" w:rsidRDefault="00892087" w:rsidP="00892087">
      <w:pPr>
        <w:pStyle w:val="Heading1"/>
        <w:rPr>
          <w:bdr w:val="single" w:sz="4" w:space="0" w:color="auto" w:frame="1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  <w:bdr w:val="single" w:sz="4" w:space="0" w:color="auto" w:frame="1"/>
        </w:rPr>
        <w:t>P</w:t>
      </w:r>
      <w:r>
        <w:rPr>
          <w:rFonts w:ascii="Times New Roman" w:hAnsi="Times New Roman" w:cs="Times New Roman"/>
          <w:b/>
          <w:caps w:val="0"/>
          <w:color w:val="000000" w:themeColor="text1"/>
          <w:sz w:val="24"/>
          <w:szCs w:val="24"/>
          <w:bdr w:val="single" w:sz="4" w:space="0" w:color="auto" w:frame="1"/>
        </w:rPr>
        <w:t>roblem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  <w:bdr w:val="single" w:sz="4" w:space="0" w:color="auto" w:frame="1"/>
        </w:rPr>
        <w:t xml:space="preserve"> 3</w:t>
      </w:r>
    </w:p>
    <w:p w14:paraId="41ADF112" w14:textId="09D417B8" w:rsidR="00892087" w:rsidRDefault="00892087" w:rsidP="00892087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89208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he torque to be transmitted through the key from the gear to the shaft is T = 2819 in-</w:t>
      </w:r>
      <w:proofErr w:type="spellStart"/>
      <w:r w:rsidRPr="0089208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lbf</w:t>
      </w:r>
      <w:proofErr w:type="spellEnd"/>
      <w:r w:rsidRPr="0089208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. The nominal shaft diameter supporting the gear is 1.00 in. Specify a square key for torque transmission, using a factor of safety of 1.1. Use 1020 CD steel for the key material and DET theory as the failure criteria for safety factor calculation.</w:t>
      </w:r>
    </w:p>
    <w:p w14:paraId="490619AD" w14:textId="77777777" w:rsidR="00892087" w:rsidRDefault="00892087" w:rsidP="00892087">
      <w:pPr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Solution: </w:t>
      </w:r>
    </w:p>
    <w:p w14:paraId="0A13EF65" w14:textId="65DACC25" w:rsidR="00892087" w:rsidRPr="00230629" w:rsidRDefault="00892087" w:rsidP="00230629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lastRenderedPageBreak/>
        <w:t xml:space="preserve">For this question, we are asked to </w:t>
      </w:r>
      <w:r w:rsidR="00230629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</w:t>
      </w:r>
      <w:r w:rsidR="00230629" w:rsidRPr="00230629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pecify a square key for torque transmission, using a factor of safety of 1.1.</w:t>
      </w:r>
    </w:p>
    <w:p w14:paraId="18767555" w14:textId="40FE9FDA" w:rsidR="0040375E" w:rsidRDefault="00DE132A" w:rsidP="00DE132A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DE132A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From Table 7–6, a </w:t>
      </w:r>
      <m:oMath>
        <m:f>
          <m:fPr>
            <m:ctrlPr>
              <w:rPr>
                <w:rFonts w:ascii="Cambria Math" w:hAnsi="Cambria Math" w:cs="Times New Roman"/>
                <w:bCs/>
                <w:i/>
                <w:color w:val="FF0000"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color w:val="FF0000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 w:cs="Times New Roman"/>
                <w:color w:val="FF0000"/>
                <w:sz w:val="24"/>
                <w:szCs w:val="24"/>
              </w:rPr>
              <m:t>4</m:t>
            </m:r>
          </m:den>
        </m:f>
      </m:oMath>
      <w:r w:rsidRPr="002570CA">
        <w:rPr>
          <w:rFonts w:ascii="Times New Roman" w:hAnsi="Times New Roman" w:cs="Times New Roman"/>
          <w:bCs/>
          <w:color w:val="FF0000"/>
          <w:sz w:val="24"/>
          <w:szCs w:val="24"/>
        </w:rPr>
        <w:t>-in</w:t>
      </w:r>
      <w:r w:rsidRPr="00DE132A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square key is selected. Choose </w:t>
      </w:r>
      <w:r w:rsidRPr="0089208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020 CD steel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89208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for the key material</w:t>
      </w:r>
      <w:r w:rsidRPr="00DE132A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, with a yield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DE132A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strength of 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57</w:t>
      </w:r>
      <w:r w:rsidRPr="00DE132A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proofErr w:type="spellStart"/>
      <w:r w:rsidRPr="00DE132A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kpsi</w:t>
      </w:r>
      <w:proofErr w:type="spellEnd"/>
      <w:r w:rsidRPr="00DE132A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.</w:t>
      </w:r>
    </w:p>
    <w:p w14:paraId="595B3AB8" w14:textId="5A9EEF5E" w:rsidR="00DE132A" w:rsidRDefault="00DE132A" w:rsidP="00DE132A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DE132A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From Fig. 7–19, the force F at the surface of the shaft is</w:t>
      </w:r>
    </w:p>
    <w:p w14:paraId="1E51C83C" w14:textId="02EE7D94" w:rsidR="00DE132A" w:rsidRPr="00DE132A" w:rsidRDefault="00DE132A" w:rsidP="00DE132A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F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T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r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819 in⋅lbf</m:t>
              </m:r>
            </m:num>
            <m:den>
              <m:f>
                <m:f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1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in</m:t>
                  </m:r>
                </m:num>
                <m:den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den>
              </m:f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=5638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lbf</m:t>
          </m:r>
        </m:oMath>
      </m:oMathPara>
    </w:p>
    <w:p w14:paraId="12543DBB" w14:textId="0785E5CF" w:rsidR="00DE132A" w:rsidRDefault="00DE132A" w:rsidP="00DE132A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DE132A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By the distortion-energy theory, the shear strength is</w:t>
      </w:r>
    </w:p>
    <w:p w14:paraId="371C3375" w14:textId="3FCD7127" w:rsidR="00DE132A" w:rsidRPr="00DE132A" w:rsidRDefault="00B9447D" w:rsidP="00DE132A">
      <w:pPr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sy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0.577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y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0.577×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57 kpsi</m:t>
          </m:r>
          <m:r>
            <m:rPr>
              <m:sty m:val="p"/>
            </m:rPr>
            <w:rPr>
              <w:rFonts w:ascii="Cambria Math" w:hAnsi="Times New Roman" w:cs="Times New Roman"/>
              <w:color w:val="000000" w:themeColor="text1"/>
              <w:sz w:val="24"/>
              <w:szCs w:val="24"/>
            </w:rPr>
            <m:t>=32.889 ksi</m:t>
          </m:r>
        </m:oMath>
      </m:oMathPara>
    </w:p>
    <w:p w14:paraId="15847E57" w14:textId="218627C2" w:rsidR="00DE132A" w:rsidRDefault="00DE132A" w:rsidP="00DE132A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DE132A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Failure by shear across the area ab will create a stress of</w:t>
      </w:r>
      <w:r w:rsidR="00230629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bookmarkStart w:id="1" w:name="_GoBack"/>
      <w:bookmarkEnd w:id="1"/>
      <m:oMath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τ=F/tl</m:t>
        </m:r>
      </m:oMath>
      <w:r w:rsidRPr="00DE132A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. Substituting the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DE132A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strength divided by the design factor for </w:t>
      </w:r>
      <m:oMath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τ</m:t>
        </m:r>
      </m:oMath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DE132A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gives</w:t>
      </w:r>
    </w:p>
    <w:p w14:paraId="207C6DB2" w14:textId="112DE82F" w:rsidR="00DE132A" w:rsidRPr="00DE132A" w:rsidRDefault="00B9447D" w:rsidP="00DE132A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sy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n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F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tl</m:t>
              </m:r>
            </m:den>
          </m:f>
        </m:oMath>
      </m:oMathPara>
    </w:p>
    <w:p w14:paraId="293108A6" w14:textId="2DF5344D" w:rsidR="00DE132A" w:rsidRPr="00DE132A" w:rsidRDefault="00B9447D" w:rsidP="00DE132A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Times New Roman" w:cs="Times New Roman"/>
                  <w:color w:val="000000" w:themeColor="text1"/>
                  <w:sz w:val="24"/>
                  <w:szCs w:val="24"/>
                </w:rPr>
                <m:t>32.889 ksi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.1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5638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lbf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0.25l</m:t>
              </m:r>
            </m:den>
          </m:f>
        </m:oMath>
      </m:oMathPara>
    </w:p>
    <w:p w14:paraId="32E4445E" w14:textId="7A2FC5FD" w:rsidR="00DE132A" w:rsidRPr="002570CA" w:rsidRDefault="00DE132A" w:rsidP="00DE132A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l=0.754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 in</m:t>
          </m:r>
        </m:oMath>
      </m:oMathPara>
    </w:p>
    <w:p w14:paraId="15CB65D6" w14:textId="16077C15" w:rsidR="002570CA" w:rsidRDefault="002570CA" w:rsidP="00DE132A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2570CA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o resist crushing, the area of one-half the face of the key is used:</w:t>
      </w:r>
    </w:p>
    <w:p w14:paraId="3830021A" w14:textId="0BF8991D" w:rsidR="002570CA" w:rsidRPr="002570CA" w:rsidRDefault="00B9447D" w:rsidP="00DE132A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y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n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F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tl/2</m:t>
              </m:r>
            </m:den>
          </m:f>
        </m:oMath>
      </m:oMathPara>
    </w:p>
    <w:p w14:paraId="41231994" w14:textId="03E4AF33" w:rsidR="002570CA" w:rsidRPr="002570CA" w:rsidRDefault="00B9447D" w:rsidP="002570CA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57</m:t>
              </m:r>
              <m:r>
                <m:rPr>
                  <m:sty m:val="p"/>
                </m:rPr>
                <w:rPr>
                  <w:rFonts w:ascii="Cambria Math" w:hAnsi="Times New Roman" w:cs="Times New Roman"/>
                  <w:color w:val="000000" w:themeColor="text1"/>
                  <w:sz w:val="24"/>
                  <w:szCs w:val="24"/>
                </w:rPr>
                <m:t xml:space="preserve"> ksi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.1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5638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lbf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0.25l/2</m:t>
              </m:r>
            </m:den>
          </m:f>
        </m:oMath>
      </m:oMathPara>
    </w:p>
    <w:p w14:paraId="7721E142" w14:textId="370383AE" w:rsidR="002570CA" w:rsidRPr="002570CA" w:rsidRDefault="002570CA" w:rsidP="002570CA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l=0.87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in</m:t>
          </m:r>
        </m:oMath>
      </m:oMathPara>
    </w:p>
    <w:p w14:paraId="0F3821DB" w14:textId="47184D32" w:rsidR="002570CA" w:rsidRPr="002570CA" w:rsidRDefault="002570CA" w:rsidP="002570CA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2570CA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Failure by crushing the key is the dominant failure mode, so it defines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2570CA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the necessary length of the key to be </w:t>
      </w:r>
      <m:oMath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l=</m:t>
        </m:r>
        <m:r>
          <w:rPr>
            <w:rFonts w:ascii="Cambria Math" w:hAnsi="Cambria Math" w:cs="Times New Roman"/>
            <w:color w:val="FF0000"/>
            <w:sz w:val="24"/>
            <w:szCs w:val="24"/>
          </w:rPr>
          <m:t xml:space="preserve">0.87 </m:t>
        </m:r>
        <m:r>
          <m:rPr>
            <m:sty m:val="p"/>
          </m:rPr>
          <w:rPr>
            <w:rFonts w:ascii="Cambria Math" w:hAnsi="Cambria Math" w:cs="Times New Roman"/>
            <w:color w:val="FF0000"/>
            <w:sz w:val="24"/>
            <w:szCs w:val="24"/>
          </w:rPr>
          <m:t>in</m:t>
        </m:r>
      </m:oMath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. </w:t>
      </w:r>
    </w:p>
    <w:p w14:paraId="5B1695B2" w14:textId="5D9A7FB7" w:rsidR="002570CA" w:rsidRPr="002570CA" w:rsidRDefault="002570CA" w:rsidP="00DE132A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sectPr w:rsidR="002570CA" w:rsidRPr="002570CA" w:rsidSect="00130E6B">
      <w:headerReference w:type="even" r:id="rId9"/>
      <w:headerReference w:type="default" r:id="rId10"/>
      <w:footerReference w:type="default" r:id="rId11"/>
      <w:headerReference w:type="first" r:id="rId12"/>
      <w:pgSz w:w="11906" w:h="16838" w:code="9"/>
      <w:pgMar w:top="144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5279D4A" w14:textId="77777777" w:rsidR="00B9447D" w:rsidRDefault="00B9447D" w:rsidP="00941AC1">
      <w:r>
        <w:separator/>
      </w:r>
    </w:p>
  </w:endnote>
  <w:endnote w:type="continuationSeparator" w:id="0">
    <w:p w14:paraId="1EDCDB9D" w14:textId="77777777" w:rsidR="00B9447D" w:rsidRDefault="00B9447D" w:rsidP="00941A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宋体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Tahoma">
    <w:charset w:val="00"/>
    <w:family w:val="swiss"/>
    <w:pitch w:val="variable"/>
    <w:sig w:usb0="E1002EFF" w:usb1="C000605B" w:usb2="00000029" w:usb3="00000000" w:csb0="000101FF" w:csb1="00000000"/>
  </w:font>
  <w:font w:name="Segoe Print">
    <w:charset w:val="00"/>
    <w:family w:val="auto"/>
    <w:pitch w:val="variable"/>
    <w:sig w:usb0="0000028F" w:usb1="00000000" w:usb2="00000000" w:usb3="00000000" w:csb0="0000009F" w:csb1="00000000"/>
  </w:font>
  <w:font w:name="Cambria Math">
    <w:panose1 w:val="00000000000000000000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CC276E" w14:textId="044A2D56" w:rsidR="00473988" w:rsidRPr="00232DB0" w:rsidRDefault="00B9447D" w:rsidP="00DC3C64">
    <w:pPr>
      <w:pStyle w:val="Footer"/>
      <w:jc w:val="cent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noProof/>
        <w:color w:val="000000" w:themeColor="text1"/>
      </w:rPr>
      <w:pict w14:anchorId="59137D7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82047111" o:spid="_x0000_s2072" type="#_x0000_t75" style="position:absolute;left:0;text-align:left;margin-left:419.55pt;margin-top:686.4pt;width:100.45pt;height:134pt;z-index:-251646976;mso-position-horizontal-relative:margin;mso-position-vertical-relative:margin" o:allowincell="f">
          <v:imagedata r:id="rId1" o:title="Purple-Green-Yello"/>
          <w10:wrap anchorx="margin" anchory="margin"/>
        </v:shape>
      </w:pict>
    </w:r>
    <w:r w:rsidR="00473988" w:rsidRPr="009B060F">
      <w:t xml:space="preserve"> </w:t>
    </w:r>
    <w:r w:rsidR="00473988" w:rsidRPr="00C01A31">
      <w:rPr>
        <w:rFonts w:ascii="Times New Roman" w:hAnsi="Times New Roman" w:cs="Times New Roman"/>
        <w:sz w:val="24"/>
        <w:szCs w:val="24"/>
      </w:rPr>
      <w:t xml:space="preserve">Mechanical Design </w:t>
    </w:r>
    <w:r w:rsidR="00473988">
      <w:rPr>
        <w:rFonts w:ascii="Times New Roman" w:hAnsi="Times New Roman" w:cs="Times New Roman"/>
        <w:sz w:val="24"/>
        <w:szCs w:val="24"/>
      </w:rPr>
      <w:t>2</w:t>
    </w:r>
    <w:r w:rsidR="00473988" w:rsidRPr="00232DB0">
      <w:rPr>
        <w:rFonts w:ascii="Times New Roman" w:hAnsi="Times New Roman" w:cs="Times New Roman"/>
        <w:sz w:val="24"/>
        <w:szCs w:val="24"/>
      </w:rPr>
      <w:t xml:space="preserve"> </w:t>
    </w:r>
    <w:r w:rsidR="00473988">
      <w:rPr>
        <w:rFonts w:ascii="Times New Roman" w:hAnsi="Times New Roman" w:cs="Times New Roman"/>
        <w:sz w:val="24"/>
        <w:szCs w:val="24"/>
      </w:rPr>
      <w:t>Homework</w:t>
    </w:r>
    <w:r w:rsidR="00473988" w:rsidRPr="00232DB0">
      <w:rPr>
        <w:rFonts w:ascii="Times New Roman" w:hAnsi="Times New Roman" w:cs="Times New Roman"/>
        <w:sz w:val="24"/>
        <w:szCs w:val="24"/>
      </w:rPr>
      <w:t xml:space="preserve"> </w:t>
    </w:r>
    <w:r w:rsidR="00473988">
      <w:rPr>
        <w:rFonts w:ascii="Times New Roman" w:hAnsi="Times New Roman" w:cs="Times New Roman"/>
        <w:sz w:val="24"/>
        <w:szCs w:val="24"/>
      </w:rPr>
      <w:t>0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0833B79" w14:textId="77777777" w:rsidR="00B9447D" w:rsidRDefault="00B9447D" w:rsidP="00941AC1">
      <w:r>
        <w:separator/>
      </w:r>
    </w:p>
  </w:footnote>
  <w:footnote w:type="continuationSeparator" w:id="0">
    <w:p w14:paraId="1B445CEF" w14:textId="77777777" w:rsidR="00B9447D" w:rsidRDefault="00B9447D" w:rsidP="00941AC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D95BF5" w14:textId="4BF41FC3" w:rsidR="00473988" w:rsidRDefault="00B9447D">
    <w:pPr>
      <w:pStyle w:val="Header"/>
    </w:pPr>
    <w:r>
      <w:rPr>
        <w:noProof/>
      </w:rPr>
      <w:pict w14:anchorId="6F735BD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82047110" o:spid="_x0000_s2071" type="#_x0000_t75" style="position:absolute;left:0;text-align:left;margin-left:0;margin-top:0;width:518.3pt;height:691.1pt;z-index:-251648000;mso-position-horizontal:center;mso-position-horizontal-relative:margin;mso-position-vertical:center;mso-position-vertical-relative:margin" o:allowincell="f">
          <v:imagedata r:id="rId1" o:title="Purple-Green-Yello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1B9A75" w14:textId="645D30BE" w:rsidR="00473988" w:rsidRPr="00D221E6" w:rsidRDefault="00473988" w:rsidP="00751012">
    <w:pPr>
      <w:pStyle w:val="Header"/>
      <w:pBdr>
        <w:bottom w:val="single" w:sz="6" w:space="0" w:color="auto"/>
      </w:pBdr>
      <w:jc w:val="right"/>
      <w:rPr>
        <w:color w:val="000000" w:themeColor="text1"/>
      </w:rPr>
    </w:pPr>
    <w:r w:rsidRPr="00D221E6">
      <w:rPr>
        <w:rFonts w:ascii="Times New Roman" w:hAnsi="Times New Roman" w:cs="Times New Roman"/>
        <w:noProof/>
        <w:color w:val="000000" w:themeColor="text1"/>
      </w:rPr>
      <w:drawing>
        <wp:anchor distT="0" distB="0" distL="114300" distR="114300" simplePos="0" relativeHeight="251666432" behindDoc="0" locked="0" layoutInCell="1" allowOverlap="1" wp14:anchorId="1D338934" wp14:editId="419B141D">
          <wp:simplePos x="0" y="0"/>
          <wp:positionH relativeFrom="column">
            <wp:posOffset>-542925</wp:posOffset>
          </wp:positionH>
          <wp:positionV relativeFrom="paragraph">
            <wp:posOffset>-381000</wp:posOffset>
          </wp:positionV>
          <wp:extent cx="1407160" cy="436933"/>
          <wp:effectExtent l="0" t="0" r="2540" b="1270"/>
          <wp:wrapNone/>
          <wp:docPr id="2" name="图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CUPI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07160" cy="43693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sdt>
      <w:sdtPr>
        <w:rPr>
          <w:color w:val="000000" w:themeColor="text1"/>
        </w:rPr>
        <w:id w:val="-725759867"/>
        <w:docPartObj>
          <w:docPartGallery w:val="Page Numbers (Top of Page)"/>
          <w:docPartUnique/>
        </w:docPartObj>
      </w:sdtPr>
      <w:sdtEndPr/>
      <w:sdtContent>
        <w:r w:rsidRPr="00D221E6">
          <w:rPr>
            <w:noProof/>
            <w:color w:val="000000" w:themeColor="text1"/>
          </w:rPr>
          <mc:AlternateContent>
            <mc:Choice Requires="wpg">
              <w:drawing>
                <wp:anchor distT="0" distB="0" distL="114300" distR="114300" simplePos="0" relativeHeight="251664384" behindDoc="0" locked="0" layoutInCell="0" allowOverlap="1" wp14:anchorId="67F1E2FF" wp14:editId="2A772A4A">
                  <wp:simplePos x="0" y="0"/>
                  <wp:positionH relativeFrom="rightMargin">
                    <wp:align>left</wp:align>
                  </wp:positionH>
                  <wp:positionV relativeFrom="margin">
                    <wp:align>top</wp:align>
                  </wp:positionV>
                  <wp:extent cx="902335" cy="1902460"/>
                  <wp:effectExtent l="0" t="0" r="19050" b="2540"/>
                  <wp:wrapNone/>
                  <wp:docPr id="15" name="Group 1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 bwMode="auto">
                          <a:xfrm flipH="1" flipV="1">
                            <a:off x="0" y="0"/>
                            <a:ext cx="902335" cy="1902460"/>
                            <a:chOff x="13" y="11415"/>
                            <a:chExt cx="1425" cy="2996"/>
                          </a:xfrm>
                        </wpg:grpSpPr>
                        <wpg:grpSp>
                          <wpg:cNvPr id="16" name="Group 7"/>
                          <wpg:cNvGrpSpPr>
                            <a:grpSpLocks/>
                          </wpg:cNvGrpSpPr>
                          <wpg:grpSpPr bwMode="auto">
                            <a:xfrm flipV="1">
                              <a:off x="13" y="14340"/>
                              <a:ext cx="1410" cy="71"/>
                              <a:chOff x="-83" y="540"/>
                              <a:chExt cx="1218" cy="71"/>
                            </a:xfrm>
                          </wpg:grpSpPr>
                          <wps:wsp>
                            <wps:cNvPr id="17" name="Rectangle 8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678" y="540"/>
                                <a:ext cx="457" cy="71"/>
                              </a:xfrm>
                              <a:prstGeom prst="rect">
                                <a:avLst/>
                              </a:prstGeom>
                              <a:solidFill>
                                <a:srgbClr val="5F497A"/>
                              </a:solidFill>
                              <a:ln w="9525">
                                <a:solidFill>
                                  <a:srgbClr val="5F497A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8" name="AutoShape 9"/>
                            <wps:cNvCnPr>
                              <a:cxnSpLocks noChangeShapeType="1"/>
                            </wps:cNvCnPr>
                            <wps:spPr bwMode="auto">
                              <a:xfrm flipH="1">
                                <a:off x="-83" y="540"/>
                                <a:ext cx="761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5F497A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wpg:grpSp>
                        <wps:wsp>
                          <wps:cNvPr id="19" name="Rectangle 10"/>
                          <wps:cNvSpPr>
                            <a:spLocks noChangeArrowheads="1"/>
                          </wps:cNvSpPr>
                          <wps:spPr bwMode="auto">
                            <a:xfrm>
                              <a:off x="405" y="11415"/>
                              <a:ext cx="1033" cy="2805"/>
                            </a:xfrm>
                            <a:prstGeom prst="rect">
                              <a:avLst/>
                            </a:prstGeom>
                            <a:solidFill>
                              <a:schemeClr val="accent6">
                                <a:lumMod val="40000"/>
                                <a:lumOff val="60000"/>
                              </a:schemeClr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59E43E0" w14:textId="474464AA" w:rsidR="00473988" w:rsidRDefault="00473988">
                                <w:pPr>
                                  <w:pStyle w:val="NoSpacing"/>
                                  <w:jc w:val="right"/>
                                </w:pPr>
                                <w:r>
                                  <w:fldChar w:fldCharType="begin"/>
                                </w:r>
                                <w:r>
                                  <w:instrText xml:space="preserve"> PAGE    \* MERGEFORMAT </w:instrText>
                                </w:r>
                                <w:r>
                                  <w:fldChar w:fldCharType="separate"/>
                                </w:r>
                                <w:r w:rsidR="00230629" w:rsidRPr="00230629">
                                  <w:rPr>
                                    <w:b/>
                                    <w:bCs/>
                                    <w:noProof/>
                                    <w:color w:val="BF8F00" w:themeColor="accent4" w:themeShade="BF"/>
                                    <w:sz w:val="52"/>
                                    <w:szCs w:val="52"/>
                                  </w:rPr>
                                  <w:t>9</w:t>
                                </w:r>
                                <w:r>
                                  <w:rPr>
                                    <w:b/>
                                    <w:bCs/>
                                    <w:noProof/>
                                    <w:color w:val="BF8F00" w:themeColor="accent4" w:themeShade="BF"/>
                                    <w:sz w:val="52"/>
                                    <w:szCs w:val="52"/>
                                  </w:rP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vert270" wrap="square" lIns="0" tIns="0" rIns="0" bIns="0" anchor="t" anchorCtr="0" upright="1">
                            <a:noAutofit/>
                          </wps:bodyPr>
                        </wps:wsp>
                      </wpg:wgp>
                    </a:graphicData>
                  </a:graphic>
                  <wp14:sizeRelH relativeFrom="leftMargin">
                    <wp14:pctWidth>10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group w14:anchorId="67F1E2FF" id="Group 15" o:spid="_x0000_s1026" style="position:absolute;left:0;text-align:left;margin-left:0;margin-top:0;width:71.05pt;height:149.8pt;flip:x y;z-index:251664384;mso-width-percent:1000;mso-position-horizontal:left;mso-position-horizontal-relative:right-margin-area;mso-position-vertical:top;mso-position-vertical-relative:margin;mso-width-percent:1000;mso-width-relative:left-margin-area" coordorigin="13,11415" coordsize="1425,29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" o:allowincell="f">
                  <v:group id="Group 7" o:spid="_x0000_s1027" style="position:absolute;left:13;top:14340;width:1410;height:71;flip:y" coordorigin="-83,540" coordsize="1218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">
                    <v:rect id="Rectangle 8" o:spid="_x0000_s1028" style="position:absolute;left:678;top:540;width:457;height: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" fillcolor="#5f497a" strokecolor="#5f497a"/>
                    <v:shapetype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AutoShape 9" o:spid="_x0000_s1029" type="#_x0000_t32" style="position:absolute;left:-83;top:540;width:761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" strokecolor="#5f497a"/>
                  </v:group>
                  <v:rect id="Rectangle 10" o:spid="_x0000_s1030" style="position:absolute;left:405;top:11415;width:1033;height:28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" fillcolor="#c5e0b3 [1305]" stroked="f">
                    <v:textbox style="layout-flow:vertical;mso-layout-flow-alt:bottom-to-top" inset="0,0,0,0">
                      <w:txbxContent>
                        <w:p w14:paraId="459E43E0" w14:textId="474464AA" w:rsidR="00473988" w:rsidRDefault="00473988">
                          <w:pPr>
                            <w:pStyle w:val="NoSpacing"/>
                            <w:jc w:val="right"/>
                          </w:pPr>
                          <w:r>
                            <w:fldChar w:fldCharType="begin"/>
                          </w:r>
                          <w:r>
                            <w:instrText xml:space="preserve"> PAGE    \* MERGEFORMAT </w:instrText>
                          </w:r>
                          <w:r>
                            <w:fldChar w:fldCharType="separate"/>
                          </w:r>
                          <w:r w:rsidR="00230629" w:rsidRPr="00230629">
                            <w:rPr>
                              <w:b/>
                              <w:bCs/>
                              <w:noProof/>
                              <w:color w:val="BF8F00" w:themeColor="accent4" w:themeShade="BF"/>
                              <w:sz w:val="52"/>
                              <w:szCs w:val="52"/>
                            </w:rPr>
                            <w:t>9</w:t>
                          </w:r>
                          <w:r>
                            <w:rPr>
                              <w:b/>
                              <w:bCs/>
                              <w:noProof/>
                              <w:color w:val="BF8F00" w:themeColor="accent4" w:themeShade="BF"/>
                              <w:sz w:val="52"/>
                              <w:szCs w:val="52"/>
                            </w:rPr>
                            <w:fldChar w:fldCharType="end"/>
                          </w:r>
                        </w:p>
                      </w:txbxContent>
                    </v:textbox>
                  </v:rect>
                  <w10:wrap anchorx="margin" anchory="margin"/>
                </v:group>
              </w:pict>
            </mc:Fallback>
          </mc:AlternateConten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22F179" w14:textId="648DA7C0" w:rsidR="00473988" w:rsidRDefault="00B9447D">
    <w:pPr>
      <w:pStyle w:val="Header"/>
    </w:pPr>
    <w:r>
      <w:rPr>
        <w:noProof/>
      </w:rPr>
      <w:pict w14:anchorId="2969692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82047109" o:spid="_x0000_s2070" type="#_x0000_t75" style="position:absolute;left:0;text-align:left;margin-left:0;margin-top:0;width:518.3pt;height:691.1pt;z-index:-251649024;mso-position-horizontal:center;mso-position-horizontal-relative:margin;mso-position-vertical:center;mso-position-vertical-relative:margin" o:allowincell="f">
          <v:imagedata r:id="rId1" o:title="Purple-Green-Yello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402"/>
    <w:multiLevelType w:val="multilevel"/>
    <w:tmpl w:val="00000885"/>
    <w:lvl w:ilvl="0">
      <w:start w:val="1"/>
      <w:numFmt w:val="lowerLetter"/>
      <w:lvlText w:val="%1."/>
      <w:lvlJc w:val="left"/>
      <w:pPr>
        <w:ind w:left="809" w:hanging="339"/>
      </w:pPr>
      <w:rPr>
        <w:rFonts w:ascii="Times New Roman" w:hAnsi="Times New Roman" w:cs="Times New Roman"/>
        <w:b w:val="0"/>
        <w:bCs w:val="0"/>
        <w:spacing w:val="-2"/>
        <w:w w:val="104"/>
        <w:sz w:val="20"/>
        <w:szCs w:val="20"/>
      </w:rPr>
    </w:lvl>
    <w:lvl w:ilvl="1">
      <w:numFmt w:val="bullet"/>
      <w:lvlText w:val="•"/>
      <w:lvlJc w:val="left"/>
      <w:pPr>
        <w:ind w:left="1622" w:hanging="339"/>
      </w:pPr>
    </w:lvl>
    <w:lvl w:ilvl="2">
      <w:numFmt w:val="bullet"/>
      <w:lvlText w:val="•"/>
      <w:lvlJc w:val="left"/>
      <w:pPr>
        <w:ind w:left="2444" w:hanging="339"/>
      </w:pPr>
    </w:lvl>
    <w:lvl w:ilvl="3">
      <w:numFmt w:val="bullet"/>
      <w:lvlText w:val="•"/>
      <w:lvlJc w:val="left"/>
      <w:pPr>
        <w:ind w:left="3266" w:hanging="339"/>
      </w:pPr>
    </w:lvl>
    <w:lvl w:ilvl="4">
      <w:numFmt w:val="bullet"/>
      <w:lvlText w:val="•"/>
      <w:lvlJc w:val="left"/>
      <w:pPr>
        <w:ind w:left="4088" w:hanging="339"/>
      </w:pPr>
    </w:lvl>
    <w:lvl w:ilvl="5">
      <w:numFmt w:val="bullet"/>
      <w:lvlText w:val="•"/>
      <w:lvlJc w:val="left"/>
      <w:pPr>
        <w:ind w:left="4910" w:hanging="339"/>
      </w:pPr>
    </w:lvl>
    <w:lvl w:ilvl="6">
      <w:numFmt w:val="bullet"/>
      <w:lvlText w:val="•"/>
      <w:lvlJc w:val="left"/>
      <w:pPr>
        <w:ind w:left="5732" w:hanging="339"/>
      </w:pPr>
    </w:lvl>
    <w:lvl w:ilvl="7">
      <w:numFmt w:val="bullet"/>
      <w:lvlText w:val="•"/>
      <w:lvlJc w:val="left"/>
      <w:pPr>
        <w:ind w:left="6554" w:hanging="339"/>
      </w:pPr>
    </w:lvl>
    <w:lvl w:ilvl="8">
      <w:numFmt w:val="bullet"/>
      <w:lvlText w:val="•"/>
      <w:lvlJc w:val="left"/>
      <w:pPr>
        <w:ind w:left="7376" w:hanging="339"/>
      </w:pPr>
    </w:lvl>
  </w:abstractNum>
  <w:abstractNum w:abstractNumId="1" w15:restartNumberingAfterBreak="0">
    <w:nsid w:val="033E1CE8"/>
    <w:multiLevelType w:val="hybridMultilevel"/>
    <w:tmpl w:val="3CACE11A"/>
    <w:lvl w:ilvl="0" w:tplc="0409001B">
      <w:start w:val="1"/>
      <w:numFmt w:val="lowerRoman"/>
      <w:lvlText w:val="%1."/>
      <w:lvlJc w:val="right"/>
      <w:pPr>
        <w:ind w:left="960" w:hanging="420"/>
      </w:pPr>
    </w:lvl>
    <w:lvl w:ilvl="1" w:tplc="04090019" w:tentative="1">
      <w:start w:val="1"/>
      <w:numFmt w:val="lowerLetter"/>
      <w:lvlText w:val="%2)"/>
      <w:lvlJc w:val="left"/>
      <w:pPr>
        <w:ind w:left="1380" w:hanging="420"/>
      </w:pPr>
    </w:lvl>
    <w:lvl w:ilvl="2" w:tplc="0409001B" w:tentative="1">
      <w:start w:val="1"/>
      <w:numFmt w:val="lowerRoman"/>
      <w:lvlText w:val="%3."/>
      <w:lvlJc w:val="right"/>
      <w:pPr>
        <w:ind w:left="1800" w:hanging="420"/>
      </w:pPr>
    </w:lvl>
    <w:lvl w:ilvl="3" w:tplc="0409000F" w:tentative="1">
      <w:start w:val="1"/>
      <w:numFmt w:val="decimal"/>
      <w:lvlText w:val="%4."/>
      <w:lvlJc w:val="left"/>
      <w:pPr>
        <w:ind w:left="2220" w:hanging="420"/>
      </w:pPr>
    </w:lvl>
    <w:lvl w:ilvl="4" w:tplc="04090019" w:tentative="1">
      <w:start w:val="1"/>
      <w:numFmt w:val="lowerLetter"/>
      <w:lvlText w:val="%5)"/>
      <w:lvlJc w:val="left"/>
      <w:pPr>
        <w:ind w:left="2640" w:hanging="420"/>
      </w:pPr>
    </w:lvl>
    <w:lvl w:ilvl="5" w:tplc="0409001B" w:tentative="1">
      <w:start w:val="1"/>
      <w:numFmt w:val="lowerRoman"/>
      <w:lvlText w:val="%6."/>
      <w:lvlJc w:val="right"/>
      <w:pPr>
        <w:ind w:left="3060" w:hanging="420"/>
      </w:pPr>
    </w:lvl>
    <w:lvl w:ilvl="6" w:tplc="0409000F" w:tentative="1">
      <w:start w:val="1"/>
      <w:numFmt w:val="decimal"/>
      <w:lvlText w:val="%7."/>
      <w:lvlJc w:val="left"/>
      <w:pPr>
        <w:ind w:left="3480" w:hanging="420"/>
      </w:pPr>
    </w:lvl>
    <w:lvl w:ilvl="7" w:tplc="04090019" w:tentative="1">
      <w:start w:val="1"/>
      <w:numFmt w:val="lowerLetter"/>
      <w:lvlText w:val="%8)"/>
      <w:lvlJc w:val="left"/>
      <w:pPr>
        <w:ind w:left="3900" w:hanging="420"/>
      </w:pPr>
    </w:lvl>
    <w:lvl w:ilvl="8" w:tplc="0409001B" w:tentative="1">
      <w:start w:val="1"/>
      <w:numFmt w:val="lowerRoman"/>
      <w:lvlText w:val="%9."/>
      <w:lvlJc w:val="right"/>
      <w:pPr>
        <w:ind w:left="4320" w:hanging="420"/>
      </w:pPr>
    </w:lvl>
  </w:abstractNum>
  <w:abstractNum w:abstractNumId="2" w15:restartNumberingAfterBreak="0">
    <w:nsid w:val="0B5E3F69"/>
    <w:multiLevelType w:val="hybridMultilevel"/>
    <w:tmpl w:val="3016396A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0C014185"/>
    <w:multiLevelType w:val="hybridMultilevel"/>
    <w:tmpl w:val="A06CF22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D00618A"/>
    <w:multiLevelType w:val="hybridMultilevel"/>
    <w:tmpl w:val="FDA0975C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10A24229"/>
    <w:multiLevelType w:val="hybridMultilevel"/>
    <w:tmpl w:val="0E809DCC"/>
    <w:lvl w:ilvl="0" w:tplc="0409001B">
      <w:start w:val="1"/>
      <w:numFmt w:val="lowerRoman"/>
      <w:lvlText w:val="%1."/>
      <w:lvlJc w:val="righ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12A62D72"/>
    <w:multiLevelType w:val="hybridMultilevel"/>
    <w:tmpl w:val="4C4EDD2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16947133"/>
    <w:multiLevelType w:val="hybridMultilevel"/>
    <w:tmpl w:val="948C2CDE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17B24A9F"/>
    <w:multiLevelType w:val="hybridMultilevel"/>
    <w:tmpl w:val="A432B1B6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204D55E3"/>
    <w:multiLevelType w:val="hybridMultilevel"/>
    <w:tmpl w:val="64A0E890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21D101FB"/>
    <w:multiLevelType w:val="hybridMultilevel"/>
    <w:tmpl w:val="90C0BC0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17345B"/>
    <w:multiLevelType w:val="hybridMultilevel"/>
    <w:tmpl w:val="AB4057C8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287E2724"/>
    <w:multiLevelType w:val="hybridMultilevel"/>
    <w:tmpl w:val="E8CA1778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2D9851B1"/>
    <w:multiLevelType w:val="hybridMultilevel"/>
    <w:tmpl w:val="7BFA82C6"/>
    <w:lvl w:ilvl="0" w:tplc="0409001B">
      <w:start w:val="1"/>
      <w:numFmt w:val="lowerRoman"/>
      <w:lvlText w:val="%1."/>
      <w:lvlJc w:val="righ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4" w15:restartNumberingAfterBreak="0">
    <w:nsid w:val="31361745"/>
    <w:multiLevelType w:val="hybridMultilevel"/>
    <w:tmpl w:val="ECEE12EC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32843D33"/>
    <w:multiLevelType w:val="hybridMultilevel"/>
    <w:tmpl w:val="77B4A642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35A709A5"/>
    <w:multiLevelType w:val="hybridMultilevel"/>
    <w:tmpl w:val="3B8E2160"/>
    <w:lvl w:ilvl="0" w:tplc="518E0920">
      <w:start w:val="1"/>
      <w:numFmt w:val="upperRoman"/>
      <w:lvlText w:val="%1."/>
      <w:lvlJc w:val="left"/>
      <w:pPr>
        <w:ind w:left="54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960" w:hanging="420"/>
      </w:pPr>
    </w:lvl>
    <w:lvl w:ilvl="2" w:tplc="0409001B" w:tentative="1">
      <w:start w:val="1"/>
      <w:numFmt w:val="lowerRoman"/>
      <w:lvlText w:val="%3."/>
      <w:lvlJc w:val="right"/>
      <w:pPr>
        <w:ind w:left="1380" w:hanging="420"/>
      </w:pPr>
    </w:lvl>
    <w:lvl w:ilvl="3" w:tplc="0409000F" w:tentative="1">
      <w:start w:val="1"/>
      <w:numFmt w:val="decimal"/>
      <w:lvlText w:val="%4."/>
      <w:lvlJc w:val="left"/>
      <w:pPr>
        <w:ind w:left="1800" w:hanging="420"/>
      </w:pPr>
    </w:lvl>
    <w:lvl w:ilvl="4" w:tplc="04090019" w:tentative="1">
      <w:start w:val="1"/>
      <w:numFmt w:val="lowerLetter"/>
      <w:lvlText w:val="%5)"/>
      <w:lvlJc w:val="left"/>
      <w:pPr>
        <w:ind w:left="2220" w:hanging="420"/>
      </w:pPr>
    </w:lvl>
    <w:lvl w:ilvl="5" w:tplc="0409001B" w:tentative="1">
      <w:start w:val="1"/>
      <w:numFmt w:val="lowerRoman"/>
      <w:lvlText w:val="%6."/>
      <w:lvlJc w:val="right"/>
      <w:pPr>
        <w:ind w:left="2640" w:hanging="420"/>
      </w:pPr>
    </w:lvl>
    <w:lvl w:ilvl="6" w:tplc="0409000F" w:tentative="1">
      <w:start w:val="1"/>
      <w:numFmt w:val="decimal"/>
      <w:lvlText w:val="%7."/>
      <w:lvlJc w:val="left"/>
      <w:pPr>
        <w:ind w:left="3060" w:hanging="420"/>
      </w:pPr>
    </w:lvl>
    <w:lvl w:ilvl="7" w:tplc="04090019" w:tentative="1">
      <w:start w:val="1"/>
      <w:numFmt w:val="lowerLetter"/>
      <w:lvlText w:val="%8)"/>
      <w:lvlJc w:val="left"/>
      <w:pPr>
        <w:ind w:left="3480" w:hanging="420"/>
      </w:pPr>
    </w:lvl>
    <w:lvl w:ilvl="8" w:tplc="0409001B" w:tentative="1">
      <w:start w:val="1"/>
      <w:numFmt w:val="lowerRoman"/>
      <w:lvlText w:val="%9."/>
      <w:lvlJc w:val="right"/>
      <w:pPr>
        <w:ind w:left="3900" w:hanging="420"/>
      </w:pPr>
    </w:lvl>
  </w:abstractNum>
  <w:abstractNum w:abstractNumId="17" w15:restartNumberingAfterBreak="0">
    <w:nsid w:val="3B17259D"/>
    <w:multiLevelType w:val="hybridMultilevel"/>
    <w:tmpl w:val="2E748AEA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428F259A"/>
    <w:multiLevelType w:val="hybridMultilevel"/>
    <w:tmpl w:val="092088D2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463E0C1B"/>
    <w:multiLevelType w:val="hybridMultilevel"/>
    <w:tmpl w:val="B4189EFC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477A5772"/>
    <w:multiLevelType w:val="hybridMultilevel"/>
    <w:tmpl w:val="67F0CFFE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4EF72729"/>
    <w:multiLevelType w:val="hybridMultilevel"/>
    <w:tmpl w:val="C7520B62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57A5264F"/>
    <w:multiLevelType w:val="hybridMultilevel"/>
    <w:tmpl w:val="F976DF52"/>
    <w:lvl w:ilvl="0" w:tplc="FC665700">
      <w:start w:val="1"/>
      <w:numFmt w:val="lowerLetter"/>
      <w:lvlText w:val="(%1)."/>
      <w:lvlJc w:val="left"/>
      <w:pPr>
        <w:ind w:left="84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3" w15:restartNumberingAfterBreak="0">
    <w:nsid w:val="5DEE3853"/>
    <w:multiLevelType w:val="hybridMultilevel"/>
    <w:tmpl w:val="FDA0975C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5E854CB2"/>
    <w:multiLevelType w:val="hybridMultilevel"/>
    <w:tmpl w:val="076E8BB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5" w15:restartNumberingAfterBreak="0">
    <w:nsid w:val="5F062F75"/>
    <w:multiLevelType w:val="hybridMultilevel"/>
    <w:tmpl w:val="6D9A3748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63766507"/>
    <w:multiLevelType w:val="hybridMultilevel"/>
    <w:tmpl w:val="499690AA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647B19D0"/>
    <w:multiLevelType w:val="hybridMultilevel"/>
    <w:tmpl w:val="E36AE996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8" w15:restartNumberingAfterBreak="0">
    <w:nsid w:val="664B083A"/>
    <w:multiLevelType w:val="hybridMultilevel"/>
    <w:tmpl w:val="4FFAC372"/>
    <w:lvl w:ilvl="0" w:tplc="ED1E48A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C106DA7"/>
    <w:multiLevelType w:val="hybridMultilevel"/>
    <w:tmpl w:val="41BA0DD6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6D077306"/>
    <w:multiLevelType w:val="hybridMultilevel"/>
    <w:tmpl w:val="769A964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1" w15:restartNumberingAfterBreak="0">
    <w:nsid w:val="73654ABF"/>
    <w:multiLevelType w:val="hybridMultilevel"/>
    <w:tmpl w:val="8F84420C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754B1394"/>
    <w:multiLevelType w:val="hybridMultilevel"/>
    <w:tmpl w:val="3828B664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7A851348"/>
    <w:multiLevelType w:val="hybridMultilevel"/>
    <w:tmpl w:val="FC34E99C"/>
    <w:lvl w:ilvl="0" w:tplc="14E28644">
      <w:start w:val="1"/>
      <w:numFmt w:val="decimal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4" w15:restartNumberingAfterBreak="0">
    <w:nsid w:val="7E380F0B"/>
    <w:multiLevelType w:val="hybridMultilevel"/>
    <w:tmpl w:val="A18271F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8"/>
  </w:num>
  <w:num w:numId="2">
    <w:abstractNumId w:val="5"/>
  </w:num>
  <w:num w:numId="3">
    <w:abstractNumId w:val="11"/>
  </w:num>
  <w:num w:numId="4">
    <w:abstractNumId w:val="7"/>
  </w:num>
  <w:num w:numId="5">
    <w:abstractNumId w:val="34"/>
  </w:num>
  <w:num w:numId="6">
    <w:abstractNumId w:val="23"/>
  </w:num>
  <w:num w:numId="7">
    <w:abstractNumId w:val="20"/>
  </w:num>
  <w:num w:numId="8">
    <w:abstractNumId w:val="4"/>
  </w:num>
  <w:num w:numId="9">
    <w:abstractNumId w:val="21"/>
  </w:num>
  <w:num w:numId="10">
    <w:abstractNumId w:val="17"/>
  </w:num>
  <w:num w:numId="11">
    <w:abstractNumId w:val="32"/>
  </w:num>
  <w:num w:numId="12">
    <w:abstractNumId w:val="15"/>
  </w:num>
  <w:num w:numId="13">
    <w:abstractNumId w:val="6"/>
  </w:num>
  <w:num w:numId="14">
    <w:abstractNumId w:val="16"/>
  </w:num>
  <w:num w:numId="15">
    <w:abstractNumId w:val="13"/>
  </w:num>
  <w:num w:numId="16">
    <w:abstractNumId w:val="1"/>
  </w:num>
  <w:num w:numId="17">
    <w:abstractNumId w:val="31"/>
  </w:num>
  <w:num w:numId="18">
    <w:abstractNumId w:val="25"/>
  </w:num>
  <w:num w:numId="19">
    <w:abstractNumId w:val="18"/>
  </w:num>
  <w:num w:numId="20">
    <w:abstractNumId w:val="30"/>
  </w:num>
  <w:num w:numId="21">
    <w:abstractNumId w:val="24"/>
  </w:num>
  <w:num w:numId="22">
    <w:abstractNumId w:val="27"/>
  </w:num>
  <w:num w:numId="23">
    <w:abstractNumId w:val="29"/>
  </w:num>
  <w:num w:numId="24">
    <w:abstractNumId w:val="9"/>
  </w:num>
  <w:num w:numId="25">
    <w:abstractNumId w:val="2"/>
  </w:num>
  <w:num w:numId="26">
    <w:abstractNumId w:val="3"/>
  </w:num>
  <w:num w:numId="27">
    <w:abstractNumId w:val="19"/>
  </w:num>
  <w:num w:numId="28">
    <w:abstractNumId w:val="33"/>
  </w:num>
  <w:num w:numId="29">
    <w:abstractNumId w:val="22"/>
  </w:num>
  <w:num w:numId="30">
    <w:abstractNumId w:val="12"/>
  </w:num>
  <w:num w:numId="31">
    <w:abstractNumId w:val="26"/>
  </w:num>
  <w:num w:numId="32">
    <w:abstractNumId w:val="14"/>
  </w:num>
  <w:num w:numId="33">
    <w:abstractNumId w:val="0"/>
  </w:num>
  <w:num w:numId="34">
    <w:abstractNumId w:val="10"/>
  </w:num>
  <w:num w:numId="35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displayBackgroundShape/>
  <w:mirrorMargins/>
  <w:bordersDoNotSurroundHeader/>
  <w:bordersDoNotSurroundFooter/>
  <w:activeWritingStyle w:appName="MSWord" w:lang="en-US" w:vendorID="64" w:dllVersion="131078" w:nlCheck="1" w:checkStyle="0"/>
  <w:proofState w:spelling="clean" w:grammar="clean"/>
  <w:defaultTabStop w:val="420"/>
  <w:drawingGridHorizontalSpacing w:val="110"/>
  <w:drawingGridVerticalSpacing w:val="156"/>
  <w:displayHorizontalDrawingGridEvery w:val="0"/>
  <w:displayVerticalDrawingGridEvery w:val="2"/>
  <w:characterSpacingControl w:val="compressPunctuation"/>
  <w:hdrShapeDefaults>
    <o:shapedefaults v:ext="edit" spidmax="207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0MjU2Mjc0AJKmhko6SsGpxcWZ+XkgBUa1ACU6Re0sAAAA"/>
  </w:docVars>
  <w:rsids>
    <w:rsidRoot w:val="00BB7408"/>
    <w:rsid w:val="00027DFE"/>
    <w:rsid w:val="00033421"/>
    <w:rsid w:val="000368A5"/>
    <w:rsid w:val="00047397"/>
    <w:rsid w:val="000937F6"/>
    <w:rsid w:val="00094FFF"/>
    <w:rsid w:val="00097713"/>
    <w:rsid w:val="000A0C51"/>
    <w:rsid w:val="000A18F4"/>
    <w:rsid w:val="000C0219"/>
    <w:rsid w:val="000D1785"/>
    <w:rsid w:val="000F11EA"/>
    <w:rsid w:val="000F2969"/>
    <w:rsid w:val="000F6A64"/>
    <w:rsid w:val="001142C7"/>
    <w:rsid w:val="00121AAE"/>
    <w:rsid w:val="00130E6B"/>
    <w:rsid w:val="00147D00"/>
    <w:rsid w:val="0015648F"/>
    <w:rsid w:val="00161C64"/>
    <w:rsid w:val="00184466"/>
    <w:rsid w:val="001944FD"/>
    <w:rsid w:val="001972B3"/>
    <w:rsid w:val="001977AE"/>
    <w:rsid w:val="00197F59"/>
    <w:rsid w:val="001A2502"/>
    <w:rsid w:val="001A35E0"/>
    <w:rsid w:val="001B13FA"/>
    <w:rsid w:val="001C1C66"/>
    <w:rsid w:val="001D20BA"/>
    <w:rsid w:val="001F5371"/>
    <w:rsid w:val="00200296"/>
    <w:rsid w:val="00206D1B"/>
    <w:rsid w:val="00213E1F"/>
    <w:rsid w:val="002173C0"/>
    <w:rsid w:val="002220D5"/>
    <w:rsid w:val="00226D5A"/>
    <w:rsid w:val="00230629"/>
    <w:rsid w:val="00232DB0"/>
    <w:rsid w:val="00247740"/>
    <w:rsid w:val="00251757"/>
    <w:rsid w:val="002570CA"/>
    <w:rsid w:val="00261654"/>
    <w:rsid w:val="00267194"/>
    <w:rsid w:val="0026738F"/>
    <w:rsid w:val="00291BB7"/>
    <w:rsid w:val="00296BB7"/>
    <w:rsid w:val="00297F38"/>
    <w:rsid w:val="002C3446"/>
    <w:rsid w:val="002C480A"/>
    <w:rsid w:val="002D4121"/>
    <w:rsid w:val="002E21BC"/>
    <w:rsid w:val="002F6776"/>
    <w:rsid w:val="00301055"/>
    <w:rsid w:val="00301753"/>
    <w:rsid w:val="00311175"/>
    <w:rsid w:val="00312D19"/>
    <w:rsid w:val="00320D12"/>
    <w:rsid w:val="00333C08"/>
    <w:rsid w:val="0034092A"/>
    <w:rsid w:val="00341F07"/>
    <w:rsid w:val="00347353"/>
    <w:rsid w:val="003528A2"/>
    <w:rsid w:val="0035296A"/>
    <w:rsid w:val="00355E17"/>
    <w:rsid w:val="00373C21"/>
    <w:rsid w:val="00382FE1"/>
    <w:rsid w:val="00387DBA"/>
    <w:rsid w:val="003904D2"/>
    <w:rsid w:val="0039508A"/>
    <w:rsid w:val="003A1A3A"/>
    <w:rsid w:val="003B4093"/>
    <w:rsid w:val="003B50A7"/>
    <w:rsid w:val="003C033A"/>
    <w:rsid w:val="003C6372"/>
    <w:rsid w:val="003F10A7"/>
    <w:rsid w:val="003F29FA"/>
    <w:rsid w:val="003F5713"/>
    <w:rsid w:val="00402D5E"/>
    <w:rsid w:val="0040375E"/>
    <w:rsid w:val="004125F8"/>
    <w:rsid w:val="00423455"/>
    <w:rsid w:val="00424BA8"/>
    <w:rsid w:val="00427387"/>
    <w:rsid w:val="004275C8"/>
    <w:rsid w:val="004429C8"/>
    <w:rsid w:val="00447B03"/>
    <w:rsid w:val="004641A7"/>
    <w:rsid w:val="004658A5"/>
    <w:rsid w:val="0047208A"/>
    <w:rsid w:val="00473988"/>
    <w:rsid w:val="0049404E"/>
    <w:rsid w:val="004B1334"/>
    <w:rsid w:val="004B20CE"/>
    <w:rsid w:val="004B287F"/>
    <w:rsid w:val="004C67F0"/>
    <w:rsid w:val="004E4F6C"/>
    <w:rsid w:val="004E6D20"/>
    <w:rsid w:val="004F5EF8"/>
    <w:rsid w:val="00506BAC"/>
    <w:rsid w:val="005263B7"/>
    <w:rsid w:val="00533699"/>
    <w:rsid w:val="00542B77"/>
    <w:rsid w:val="00543FEC"/>
    <w:rsid w:val="005549BB"/>
    <w:rsid w:val="00574DD8"/>
    <w:rsid w:val="00577503"/>
    <w:rsid w:val="005803B9"/>
    <w:rsid w:val="00584314"/>
    <w:rsid w:val="005A69F7"/>
    <w:rsid w:val="005D19DE"/>
    <w:rsid w:val="005D5B11"/>
    <w:rsid w:val="005E64E5"/>
    <w:rsid w:val="0060333F"/>
    <w:rsid w:val="006177D0"/>
    <w:rsid w:val="006202A0"/>
    <w:rsid w:val="006232DC"/>
    <w:rsid w:val="00623E91"/>
    <w:rsid w:val="006342E3"/>
    <w:rsid w:val="00640641"/>
    <w:rsid w:val="006514CB"/>
    <w:rsid w:val="00652C66"/>
    <w:rsid w:val="00656AC4"/>
    <w:rsid w:val="00660036"/>
    <w:rsid w:val="00664FB1"/>
    <w:rsid w:val="00667B86"/>
    <w:rsid w:val="00690C82"/>
    <w:rsid w:val="006A67BE"/>
    <w:rsid w:val="006A7F10"/>
    <w:rsid w:val="006B145B"/>
    <w:rsid w:val="006B4164"/>
    <w:rsid w:val="006B5733"/>
    <w:rsid w:val="006C017F"/>
    <w:rsid w:val="006C1451"/>
    <w:rsid w:val="006E6298"/>
    <w:rsid w:val="00702AA5"/>
    <w:rsid w:val="00710D79"/>
    <w:rsid w:val="0071413B"/>
    <w:rsid w:val="0072331B"/>
    <w:rsid w:val="00733C4F"/>
    <w:rsid w:val="007433E9"/>
    <w:rsid w:val="00751012"/>
    <w:rsid w:val="00756CFC"/>
    <w:rsid w:val="0077766E"/>
    <w:rsid w:val="00786492"/>
    <w:rsid w:val="0078728E"/>
    <w:rsid w:val="007A25BA"/>
    <w:rsid w:val="007A7DC6"/>
    <w:rsid w:val="007B24A4"/>
    <w:rsid w:val="007C1F82"/>
    <w:rsid w:val="007C26A3"/>
    <w:rsid w:val="007D77E1"/>
    <w:rsid w:val="007F7E5A"/>
    <w:rsid w:val="008015A6"/>
    <w:rsid w:val="0081634F"/>
    <w:rsid w:val="00826099"/>
    <w:rsid w:val="0084129C"/>
    <w:rsid w:val="008434B8"/>
    <w:rsid w:val="00850A6C"/>
    <w:rsid w:val="00851D8F"/>
    <w:rsid w:val="00853B41"/>
    <w:rsid w:val="00857BEF"/>
    <w:rsid w:val="00857DC3"/>
    <w:rsid w:val="00860C78"/>
    <w:rsid w:val="0087362F"/>
    <w:rsid w:val="00891799"/>
    <w:rsid w:val="00892087"/>
    <w:rsid w:val="00894849"/>
    <w:rsid w:val="008A3798"/>
    <w:rsid w:val="008E26F5"/>
    <w:rsid w:val="008E7251"/>
    <w:rsid w:val="008E7E20"/>
    <w:rsid w:val="008F0C94"/>
    <w:rsid w:val="008F2222"/>
    <w:rsid w:val="008F2C99"/>
    <w:rsid w:val="00903009"/>
    <w:rsid w:val="009031B2"/>
    <w:rsid w:val="00904163"/>
    <w:rsid w:val="00914C0E"/>
    <w:rsid w:val="009224F3"/>
    <w:rsid w:val="0093013F"/>
    <w:rsid w:val="00941AC1"/>
    <w:rsid w:val="0094211C"/>
    <w:rsid w:val="0095165A"/>
    <w:rsid w:val="0095471E"/>
    <w:rsid w:val="0096044D"/>
    <w:rsid w:val="0097177B"/>
    <w:rsid w:val="00974D40"/>
    <w:rsid w:val="009755B0"/>
    <w:rsid w:val="00977028"/>
    <w:rsid w:val="00990714"/>
    <w:rsid w:val="00997C2A"/>
    <w:rsid w:val="009A20B9"/>
    <w:rsid w:val="009A6665"/>
    <w:rsid w:val="009B060F"/>
    <w:rsid w:val="009B0901"/>
    <w:rsid w:val="009C40C5"/>
    <w:rsid w:val="009C6045"/>
    <w:rsid w:val="009C7E4F"/>
    <w:rsid w:val="009D37D5"/>
    <w:rsid w:val="009E0B5B"/>
    <w:rsid w:val="009E3320"/>
    <w:rsid w:val="009F011D"/>
    <w:rsid w:val="009F51E4"/>
    <w:rsid w:val="00A02AAC"/>
    <w:rsid w:val="00A10ADD"/>
    <w:rsid w:val="00A227A5"/>
    <w:rsid w:val="00A4149A"/>
    <w:rsid w:val="00A43C08"/>
    <w:rsid w:val="00A43CCC"/>
    <w:rsid w:val="00A45C8E"/>
    <w:rsid w:val="00A5009D"/>
    <w:rsid w:val="00A51CCC"/>
    <w:rsid w:val="00A57EE1"/>
    <w:rsid w:val="00A6328F"/>
    <w:rsid w:val="00A6692E"/>
    <w:rsid w:val="00A710A0"/>
    <w:rsid w:val="00A80386"/>
    <w:rsid w:val="00A85D28"/>
    <w:rsid w:val="00A86F92"/>
    <w:rsid w:val="00A901EF"/>
    <w:rsid w:val="00A90564"/>
    <w:rsid w:val="00A958BA"/>
    <w:rsid w:val="00A96F14"/>
    <w:rsid w:val="00AB35E7"/>
    <w:rsid w:val="00AB77A2"/>
    <w:rsid w:val="00AD1916"/>
    <w:rsid w:val="00AD7827"/>
    <w:rsid w:val="00AE32C3"/>
    <w:rsid w:val="00AE3908"/>
    <w:rsid w:val="00AE52EC"/>
    <w:rsid w:val="00AF4D78"/>
    <w:rsid w:val="00B00624"/>
    <w:rsid w:val="00B13006"/>
    <w:rsid w:val="00B20FDF"/>
    <w:rsid w:val="00B221AB"/>
    <w:rsid w:val="00B25608"/>
    <w:rsid w:val="00B31881"/>
    <w:rsid w:val="00B3768F"/>
    <w:rsid w:val="00B44A80"/>
    <w:rsid w:val="00B47177"/>
    <w:rsid w:val="00B47FB2"/>
    <w:rsid w:val="00B50A0A"/>
    <w:rsid w:val="00B511B1"/>
    <w:rsid w:val="00B558C3"/>
    <w:rsid w:val="00B879FF"/>
    <w:rsid w:val="00B91B13"/>
    <w:rsid w:val="00B9447D"/>
    <w:rsid w:val="00BB57C9"/>
    <w:rsid w:val="00BB7408"/>
    <w:rsid w:val="00BC691B"/>
    <w:rsid w:val="00BC795C"/>
    <w:rsid w:val="00BD5816"/>
    <w:rsid w:val="00BD6E02"/>
    <w:rsid w:val="00BE597F"/>
    <w:rsid w:val="00BF10A0"/>
    <w:rsid w:val="00C005C6"/>
    <w:rsid w:val="00C01A31"/>
    <w:rsid w:val="00C04A23"/>
    <w:rsid w:val="00C124AF"/>
    <w:rsid w:val="00C20250"/>
    <w:rsid w:val="00C24E12"/>
    <w:rsid w:val="00C548C6"/>
    <w:rsid w:val="00C97025"/>
    <w:rsid w:val="00CA14FA"/>
    <w:rsid w:val="00CA73BD"/>
    <w:rsid w:val="00CC1ECB"/>
    <w:rsid w:val="00CC375E"/>
    <w:rsid w:val="00CC3E51"/>
    <w:rsid w:val="00CC602A"/>
    <w:rsid w:val="00CE1BB4"/>
    <w:rsid w:val="00CE26F4"/>
    <w:rsid w:val="00D00E67"/>
    <w:rsid w:val="00D10557"/>
    <w:rsid w:val="00D221E6"/>
    <w:rsid w:val="00D52042"/>
    <w:rsid w:val="00D54D14"/>
    <w:rsid w:val="00D57A9D"/>
    <w:rsid w:val="00D60B53"/>
    <w:rsid w:val="00D73001"/>
    <w:rsid w:val="00D8004E"/>
    <w:rsid w:val="00DC2F28"/>
    <w:rsid w:val="00DC3C64"/>
    <w:rsid w:val="00DC4A2C"/>
    <w:rsid w:val="00DD4709"/>
    <w:rsid w:val="00DD6708"/>
    <w:rsid w:val="00DE132A"/>
    <w:rsid w:val="00DE2BAB"/>
    <w:rsid w:val="00DF50DE"/>
    <w:rsid w:val="00DF731F"/>
    <w:rsid w:val="00DF74E7"/>
    <w:rsid w:val="00E0188C"/>
    <w:rsid w:val="00E02993"/>
    <w:rsid w:val="00E03A89"/>
    <w:rsid w:val="00E373AF"/>
    <w:rsid w:val="00E54ECC"/>
    <w:rsid w:val="00E56C32"/>
    <w:rsid w:val="00E611C9"/>
    <w:rsid w:val="00E624DC"/>
    <w:rsid w:val="00E6684E"/>
    <w:rsid w:val="00E81DD8"/>
    <w:rsid w:val="00E844C2"/>
    <w:rsid w:val="00E84717"/>
    <w:rsid w:val="00E86AAD"/>
    <w:rsid w:val="00E86E22"/>
    <w:rsid w:val="00E90F24"/>
    <w:rsid w:val="00EA2E82"/>
    <w:rsid w:val="00EB2660"/>
    <w:rsid w:val="00EB2791"/>
    <w:rsid w:val="00EE79B5"/>
    <w:rsid w:val="00EF4D97"/>
    <w:rsid w:val="00EF50DF"/>
    <w:rsid w:val="00F071BE"/>
    <w:rsid w:val="00F23F12"/>
    <w:rsid w:val="00F4196B"/>
    <w:rsid w:val="00F508AC"/>
    <w:rsid w:val="00F53DE5"/>
    <w:rsid w:val="00F5778F"/>
    <w:rsid w:val="00F617CA"/>
    <w:rsid w:val="00F619C5"/>
    <w:rsid w:val="00F65501"/>
    <w:rsid w:val="00F656BB"/>
    <w:rsid w:val="00F73BEF"/>
    <w:rsid w:val="00F7792B"/>
    <w:rsid w:val="00F8032E"/>
    <w:rsid w:val="00F95AB7"/>
    <w:rsid w:val="00FA3D59"/>
    <w:rsid w:val="00FD5737"/>
    <w:rsid w:val="00FD6C1A"/>
    <w:rsid w:val="00FE02F0"/>
    <w:rsid w:val="00FE36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73"/>
    <o:shapelayout v:ext="edit">
      <o:idmap v:ext="edit" data="1"/>
    </o:shapelayout>
  </w:shapeDefaults>
  <w:decimalSymbol w:val="."/>
  <w:listSeparator w:val=","/>
  <w14:docId w14:val="30B6A04A"/>
  <w15:chartTrackingRefBased/>
  <w15:docId w15:val="{701C39E5-0977-4877-952B-C4826EF81D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221E6"/>
  </w:style>
  <w:style w:type="paragraph" w:styleId="Heading1">
    <w:name w:val="heading 1"/>
    <w:basedOn w:val="Normal"/>
    <w:next w:val="Normal"/>
    <w:link w:val="Heading1Char"/>
    <w:uiPriority w:val="9"/>
    <w:qFormat/>
    <w:rsid w:val="00D221E6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aps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221E6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221E6"/>
    <w:pPr>
      <w:keepNext/>
      <w:keepLines/>
      <w:spacing w:before="120" w:after="0" w:line="240" w:lineRule="auto"/>
      <w:outlineLvl w:val="2"/>
    </w:pPr>
    <w:rPr>
      <w:rFonts w:asciiTheme="majorHAnsi" w:eastAsiaTheme="majorEastAsia" w:hAnsiTheme="majorHAnsi" w:cstheme="majorBidi"/>
      <w:smallCap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221E6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cap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221E6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221E6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221E6"/>
    <w:pPr>
      <w:keepNext/>
      <w:keepLines/>
      <w:spacing w:before="120" w:after="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221E6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221E6"/>
    <w:pPr>
      <w:keepNext/>
      <w:keepLines/>
      <w:spacing w:before="120" w:after="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41AC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941AC1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941AC1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941AC1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A35E0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35E0"/>
    <w:rPr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47208A"/>
    <w:rPr>
      <w:color w:val="808080"/>
    </w:rPr>
  </w:style>
  <w:style w:type="paragraph" w:styleId="ListParagraph">
    <w:name w:val="List Paragraph"/>
    <w:basedOn w:val="Normal"/>
    <w:uiPriority w:val="34"/>
    <w:qFormat/>
    <w:rsid w:val="0047208A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A6328F"/>
    <w:pPr>
      <w:snapToGrid w:val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6328F"/>
  </w:style>
  <w:style w:type="character" w:styleId="EndnoteReference">
    <w:name w:val="endnote reference"/>
    <w:basedOn w:val="DefaultParagraphFont"/>
    <w:uiPriority w:val="99"/>
    <w:semiHidden/>
    <w:unhideWhenUsed/>
    <w:rsid w:val="00A6328F"/>
    <w:rPr>
      <w:vertAlign w:val="superscript"/>
    </w:rPr>
  </w:style>
  <w:style w:type="table" w:styleId="TableGrid">
    <w:name w:val="Table Grid"/>
    <w:basedOn w:val="TableNormal"/>
    <w:uiPriority w:val="39"/>
    <w:rsid w:val="009C7E4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4">
    <w:name w:val="Grid Table 4 Accent 4"/>
    <w:basedOn w:val="TableNormal"/>
    <w:uiPriority w:val="49"/>
    <w:rsid w:val="009C7E4F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4-Accent3">
    <w:name w:val="Grid Table 4 Accent 3"/>
    <w:basedOn w:val="TableNormal"/>
    <w:uiPriority w:val="49"/>
    <w:rsid w:val="009C7E4F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D221E6"/>
    <w:rPr>
      <w:rFonts w:asciiTheme="majorHAnsi" w:eastAsiaTheme="majorEastAsia" w:hAnsiTheme="majorHAnsi" w:cstheme="majorBidi"/>
      <w:caps/>
      <w:sz w:val="36"/>
      <w:szCs w:val="36"/>
    </w:rPr>
  </w:style>
  <w:style w:type="paragraph" w:styleId="NoSpacing">
    <w:name w:val="No Spacing"/>
    <w:link w:val="NoSpacingChar"/>
    <w:uiPriority w:val="1"/>
    <w:qFormat/>
    <w:rsid w:val="00D221E6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0F6A64"/>
  </w:style>
  <w:style w:type="paragraph" w:styleId="Title">
    <w:name w:val="Title"/>
    <w:basedOn w:val="Normal"/>
    <w:next w:val="Normal"/>
    <w:link w:val="TitleChar"/>
    <w:uiPriority w:val="10"/>
    <w:qFormat/>
    <w:rsid w:val="00D221E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D221E6"/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221E6"/>
    <w:pPr>
      <w:numPr>
        <w:ilvl w:val="1"/>
      </w:numPr>
    </w:pPr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221E6"/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221E6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221E6"/>
    <w:rPr>
      <w:rFonts w:asciiTheme="majorHAnsi" w:eastAsiaTheme="majorEastAsia" w:hAnsiTheme="majorHAnsi" w:cstheme="majorBidi"/>
      <w:smallCap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221E6"/>
    <w:rPr>
      <w:rFonts w:asciiTheme="majorHAnsi" w:eastAsiaTheme="majorEastAsia" w:hAnsiTheme="majorHAnsi" w:cstheme="majorBidi"/>
      <w:cap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221E6"/>
    <w:rPr>
      <w:rFonts w:asciiTheme="majorHAnsi" w:eastAsiaTheme="majorEastAsia" w:hAnsiTheme="majorHAnsi" w:cstheme="majorBidi"/>
      <w:i/>
      <w:iCs/>
      <w:cap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221E6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221E6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221E6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221E6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221E6"/>
    <w:pPr>
      <w:spacing w:line="240" w:lineRule="auto"/>
    </w:pPr>
    <w:rPr>
      <w:b/>
      <w:bCs/>
      <w:smallCaps/>
      <w:color w:val="595959" w:themeColor="text1" w:themeTint="A6"/>
    </w:rPr>
  </w:style>
  <w:style w:type="character" w:styleId="Strong">
    <w:name w:val="Strong"/>
    <w:basedOn w:val="DefaultParagraphFont"/>
    <w:uiPriority w:val="22"/>
    <w:qFormat/>
    <w:rsid w:val="00D221E6"/>
    <w:rPr>
      <w:b/>
      <w:bCs/>
    </w:rPr>
  </w:style>
  <w:style w:type="character" w:styleId="Emphasis">
    <w:name w:val="Emphasis"/>
    <w:basedOn w:val="DefaultParagraphFont"/>
    <w:uiPriority w:val="20"/>
    <w:qFormat/>
    <w:rsid w:val="00D221E6"/>
    <w:rPr>
      <w:i/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D221E6"/>
    <w:pPr>
      <w:spacing w:before="160" w:line="240" w:lineRule="auto"/>
      <w:ind w:left="720" w:right="720"/>
    </w:pPr>
    <w:rPr>
      <w:rFonts w:asciiTheme="majorHAnsi" w:eastAsiaTheme="majorEastAsia" w:hAnsiTheme="majorHAnsi" w:cstheme="majorBidi"/>
      <w:sz w:val="25"/>
      <w:szCs w:val="25"/>
    </w:rPr>
  </w:style>
  <w:style w:type="character" w:customStyle="1" w:styleId="QuoteChar">
    <w:name w:val="Quote Char"/>
    <w:basedOn w:val="DefaultParagraphFont"/>
    <w:link w:val="Quote"/>
    <w:uiPriority w:val="29"/>
    <w:rsid w:val="00D221E6"/>
    <w:rPr>
      <w:rFonts w:asciiTheme="majorHAnsi" w:eastAsiaTheme="majorEastAsia" w:hAnsiTheme="majorHAnsi" w:cstheme="majorBidi"/>
      <w:sz w:val="25"/>
      <w:szCs w:val="2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221E6"/>
    <w:pPr>
      <w:spacing w:before="280" w:after="280" w:line="240" w:lineRule="auto"/>
      <w:ind w:left="1080" w:right="1080"/>
      <w:jc w:val="center"/>
    </w:pPr>
    <w:rPr>
      <w:color w:val="404040" w:themeColor="text1" w:themeTint="BF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221E6"/>
    <w:rPr>
      <w:color w:val="404040" w:themeColor="text1" w:themeTint="BF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D221E6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D221E6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D221E6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D221E6"/>
    <w:rPr>
      <w:b/>
      <w:bCs/>
      <w:caps w:val="0"/>
      <w:smallCaps/>
      <w:color w:val="auto"/>
      <w:spacing w:val="3"/>
      <w:u w:val="single"/>
    </w:rPr>
  </w:style>
  <w:style w:type="character" w:styleId="BookTitle">
    <w:name w:val="Book Title"/>
    <w:basedOn w:val="DefaultParagraphFont"/>
    <w:uiPriority w:val="33"/>
    <w:qFormat/>
    <w:rsid w:val="00D221E6"/>
    <w:rPr>
      <w:b/>
      <w:bCs/>
      <w:smallCaps/>
      <w:spacing w:val="7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221E6"/>
    <w:pPr>
      <w:outlineLvl w:val="9"/>
    </w:pPr>
  </w:style>
  <w:style w:type="paragraph" w:styleId="DocumentMap">
    <w:name w:val="Document Map"/>
    <w:basedOn w:val="Normal"/>
    <w:link w:val="DocumentMapChar"/>
    <w:uiPriority w:val="99"/>
    <w:unhideWhenUsed/>
    <w:rsid w:val="00D221E6"/>
    <w:pPr>
      <w:spacing w:after="0" w:line="240" w:lineRule="auto"/>
    </w:pPr>
    <w:rPr>
      <w:rFonts w:ascii="Tahoma" w:hAnsi="Tahoma" w:cs="Tahoma"/>
      <w:sz w:val="16"/>
      <w:szCs w:val="16"/>
      <w:lang w:eastAsia="en-US"/>
    </w:rPr>
  </w:style>
  <w:style w:type="character" w:customStyle="1" w:styleId="DocumentMapChar">
    <w:name w:val="Document Map Char"/>
    <w:basedOn w:val="DefaultParagraphFont"/>
    <w:link w:val="DocumentMap"/>
    <w:uiPriority w:val="99"/>
    <w:rsid w:val="00D221E6"/>
    <w:rPr>
      <w:rFonts w:ascii="Tahoma" w:hAnsi="Tahoma" w:cs="Tahoma"/>
      <w:sz w:val="16"/>
      <w:szCs w:val="1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83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4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04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40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mp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64B1CD-4C24-4614-924E-7CB50553E2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1</TotalTime>
  <Pages>1</Pages>
  <Words>1252</Words>
  <Characters>7140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782616120@qq.com</dc:creator>
  <cp:keywords/>
  <dc:description/>
  <cp:lastModifiedBy>os</cp:lastModifiedBy>
  <cp:revision>73</cp:revision>
  <cp:lastPrinted>2021-09-28T02:21:00Z</cp:lastPrinted>
  <dcterms:created xsi:type="dcterms:W3CDTF">2018-12-07T01:57:00Z</dcterms:created>
  <dcterms:modified xsi:type="dcterms:W3CDTF">2021-09-28T02:24:00Z</dcterms:modified>
</cp:coreProperties>
</file>